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918727" w14:textId="386059A1" w:rsidR="00C648B0" w:rsidRPr="00233EE7" w:rsidRDefault="006D7DA2" w:rsidP="00C648B0">
      <w:pPr>
        <w:pStyle w:val="Heading1"/>
        <w:jc w:val="center"/>
        <w:rPr>
          <w:rFonts w:ascii="Calibri" w:eastAsia="SimSun" w:hAnsi="Calibri" w:cs="Times New Roman"/>
          <w:b/>
          <w:color w:val="642D08"/>
          <w:sz w:val="40"/>
        </w:rPr>
      </w:pPr>
      <w:r>
        <w:rPr>
          <w:rFonts w:ascii="Calibri" w:eastAsia="SimSun" w:hAnsi="Calibri" w:cs="Times New Roman"/>
          <w:b/>
          <w:color w:val="642D08"/>
          <w:sz w:val="40"/>
        </w:rPr>
        <w:t>Exercise</w:t>
      </w:r>
      <w:r w:rsidR="00C648B0" w:rsidRPr="00233EE7">
        <w:rPr>
          <w:rFonts w:ascii="Calibri" w:eastAsia="SimSun" w:hAnsi="Calibri" w:cs="Times New Roman"/>
          <w:b/>
          <w:color w:val="642D08"/>
          <w:sz w:val="40"/>
        </w:rPr>
        <w:t xml:space="preserve">: </w:t>
      </w:r>
      <w:r>
        <w:rPr>
          <w:rFonts w:ascii="Calibri" w:eastAsia="SimSun" w:hAnsi="Calibri" w:cs="Times New Roman"/>
          <w:b/>
          <w:bCs/>
          <w:noProof/>
          <w:color w:val="642D08"/>
          <w:sz w:val="40"/>
        </w:rPr>
        <w:t>qUnit</w:t>
      </w:r>
    </w:p>
    <w:p w14:paraId="4FFAB1D8" w14:textId="6E5D99CD" w:rsidR="00C648B0" w:rsidRPr="00C648B0" w:rsidRDefault="00C648B0" w:rsidP="00C648B0">
      <w:pPr>
        <w:jc w:val="center"/>
        <w:rPr>
          <w:rFonts w:ascii="Calibri" w:eastAsia="Calibri" w:hAnsi="Calibri" w:cs="Arial"/>
          <w:b/>
          <w:bCs/>
          <w:noProof/>
        </w:rPr>
      </w:pPr>
      <w:r w:rsidRPr="00C648B0">
        <w:rPr>
          <w:rFonts w:ascii="Calibri" w:eastAsia="Calibri" w:hAnsi="Calibri" w:cs="Arial"/>
        </w:rPr>
        <w:t xml:space="preserve">This document defines the </w:t>
      </w:r>
      <w:r w:rsidR="00194D22">
        <w:rPr>
          <w:rFonts w:ascii="Calibri" w:eastAsia="Calibri" w:hAnsi="Calibri" w:cs="Arial"/>
        </w:rPr>
        <w:t xml:space="preserve">lab </w:t>
      </w:r>
      <w:r w:rsidRPr="00C648B0">
        <w:rPr>
          <w:rFonts w:ascii="Calibri" w:eastAsia="Calibri" w:hAnsi="Calibri" w:cs="Arial"/>
        </w:rPr>
        <w:t xml:space="preserve">exercis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53B7430C" w14:textId="37CF9A68" w:rsidR="00BC69F2" w:rsidRPr="004F7D28" w:rsidRDefault="00BC69F2" w:rsidP="004F7D28">
      <w:pPr>
        <w:rPr>
          <w:lang w:val="bg-BG"/>
        </w:rPr>
      </w:pPr>
    </w:p>
    <w:p w14:paraId="7CAB3342" w14:textId="14CB18C3" w:rsidR="00C648B0" w:rsidRDefault="006D7DA2">
      <w:pPr>
        <w:pStyle w:val="Heading2"/>
        <w:numPr>
          <w:ilvl w:val="0"/>
          <w:numId w:val="1"/>
        </w:numPr>
        <w:spacing w:before="120" w:after="80"/>
      </w:pPr>
      <w:r>
        <w:t>Create Functions for Testing</w:t>
      </w:r>
    </w:p>
    <w:p w14:paraId="2C0E792E" w14:textId="603B4AAB" w:rsidR="001514C8" w:rsidRDefault="006D7DA2" w:rsidP="0068588D">
      <w:r>
        <w:t xml:space="preserve">Before we start testing with qUnit, we need to </w:t>
      </w:r>
      <w:r w:rsidRPr="00083FBB">
        <w:rPr>
          <w:b/>
          <w:bCs/>
        </w:rPr>
        <w:t xml:space="preserve">create </w:t>
      </w:r>
      <w:r w:rsidR="00574B3A">
        <w:rPr>
          <w:b/>
          <w:bCs/>
        </w:rPr>
        <w:t xml:space="preserve">a </w:t>
      </w:r>
      <w:r w:rsidRPr="00083FBB">
        <w:rPr>
          <w:b/>
          <w:bCs/>
        </w:rPr>
        <w:t xml:space="preserve">few </w:t>
      </w:r>
      <w:r w:rsidR="006E2F05" w:rsidRPr="00083FBB">
        <w:rPr>
          <w:b/>
          <w:bCs/>
        </w:rPr>
        <w:t>functions</w:t>
      </w:r>
      <w:r w:rsidRPr="00083FBB">
        <w:rPr>
          <w:b/>
          <w:bCs/>
        </w:rPr>
        <w:t xml:space="preserve"> </w:t>
      </w:r>
      <w:r w:rsidR="00574B3A" w:rsidRPr="00574B3A">
        <w:rPr>
          <w:b/>
          <w:bCs/>
        </w:rPr>
        <w:t>to use as our test objects</w:t>
      </w:r>
      <w:r>
        <w:t xml:space="preserve">. </w:t>
      </w:r>
      <w:r w:rsidR="00574B3A" w:rsidRPr="00574B3A">
        <w:t>Follow these steps to write your functions for testing</w:t>
      </w:r>
      <w:r w:rsidR="0068588D" w:rsidRPr="0068588D">
        <w:t>:</w:t>
      </w:r>
    </w:p>
    <w:p w14:paraId="1B813EFB" w14:textId="77777777" w:rsidR="0068588D" w:rsidRDefault="0068588D" w:rsidP="0068588D"/>
    <w:p w14:paraId="2721E59C" w14:textId="4A7F80D1" w:rsidR="0068588D" w:rsidRDefault="006D7DA2" w:rsidP="001E7080">
      <w:pPr>
        <w:pStyle w:val="ListParagraph"/>
        <w:numPr>
          <w:ilvl w:val="0"/>
          <w:numId w:val="2"/>
        </w:numPr>
      </w:pPr>
      <w:r>
        <w:rPr>
          <w:b/>
          <w:bCs/>
        </w:rPr>
        <w:t>Create your VS Code folder and file for functions:</w:t>
      </w:r>
    </w:p>
    <w:p w14:paraId="26F8A096" w14:textId="215534A2" w:rsidR="006D7DA2" w:rsidRPr="006D7DA2" w:rsidRDefault="006D7DA2" w:rsidP="001E7080">
      <w:pPr>
        <w:pStyle w:val="ListParagraph"/>
        <w:numPr>
          <w:ilvl w:val="0"/>
          <w:numId w:val="5"/>
        </w:numPr>
      </w:pPr>
      <w:r>
        <w:t xml:space="preserve">First, </w:t>
      </w:r>
      <w:r w:rsidRPr="006D7DA2">
        <w:rPr>
          <w:b/>
          <w:bCs/>
        </w:rPr>
        <w:t>create a folder</w:t>
      </w:r>
      <w:r>
        <w:t xml:space="preserve"> </w:t>
      </w:r>
      <w:r w:rsidR="00574B3A">
        <w:t>named</w:t>
      </w:r>
      <w:r>
        <w:t xml:space="preserve"> </w:t>
      </w:r>
      <w:r w:rsidR="008C60B1">
        <w:rPr>
          <w:b/>
          <w:bCs/>
          <w:lang w:val="bg-BG"/>
        </w:rPr>
        <w:t>"</w:t>
      </w:r>
      <w:r w:rsidRPr="006D7DA2">
        <w:rPr>
          <w:b/>
          <w:bCs/>
        </w:rPr>
        <w:t>function_and_tests</w:t>
      </w:r>
      <w:r w:rsidR="008C60B1">
        <w:rPr>
          <w:b/>
          <w:bCs/>
          <w:lang w:val="bg-BG"/>
        </w:rPr>
        <w:t>"</w:t>
      </w:r>
      <w:r>
        <w:rPr>
          <w:b/>
          <w:bCs/>
        </w:rPr>
        <w:t>;</w:t>
      </w:r>
    </w:p>
    <w:p w14:paraId="10F9FEB0" w14:textId="4C95D7BC" w:rsidR="006D7DA2" w:rsidRDefault="006D7DA2" w:rsidP="001E7080">
      <w:pPr>
        <w:pStyle w:val="ListParagraph"/>
        <w:numPr>
          <w:ilvl w:val="0"/>
          <w:numId w:val="5"/>
        </w:numPr>
      </w:pPr>
      <w:r>
        <w:t xml:space="preserve">Then </w:t>
      </w:r>
      <w:r w:rsidRPr="00144B4C">
        <w:rPr>
          <w:b/>
          <w:bCs/>
        </w:rPr>
        <w:t xml:space="preserve">open </w:t>
      </w:r>
      <w:r w:rsidR="00574B3A">
        <w:rPr>
          <w:b/>
          <w:bCs/>
        </w:rPr>
        <w:t>this</w:t>
      </w:r>
      <w:r w:rsidRPr="00144B4C">
        <w:rPr>
          <w:b/>
          <w:bCs/>
        </w:rPr>
        <w:t xml:space="preserve"> folder</w:t>
      </w:r>
      <w:r>
        <w:t>. Cho</w:t>
      </w:r>
      <w:r w:rsidR="00144B4C">
        <w:t>ose</w:t>
      </w:r>
      <w:r>
        <w:t xml:space="preserve"> </w:t>
      </w:r>
      <w:r w:rsidR="008C60B1">
        <w:rPr>
          <w:lang w:val="bg-BG"/>
        </w:rPr>
        <w:t>"</w:t>
      </w:r>
      <w:r w:rsidR="00144B4C">
        <w:t>File</w:t>
      </w:r>
      <w:r w:rsidR="008C60B1">
        <w:rPr>
          <w:lang w:val="bg-BG"/>
        </w:rPr>
        <w:t>"</w:t>
      </w:r>
      <w:r>
        <w:t xml:space="preserve">, then </w:t>
      </w:r>
      <w:r w:rsidR="008C60B1">
        <w:rPr>
          <w:lang w:val="bg-BG"/>
        </w:rPr>
        <w:t>"</w:t>
      </w:r>
      <w:r>
        <w:t xml:space="preserve">Open </w:t>
      </w:r>
      <w:r w:rsidR="00144B4C">
        <w:t>F</w:t>
      </w:r>
      <w:r>
        <w:t>older</w:t>
      </w:r>
      <w:r w:rsidR="008C60B1">
        <w:rPr>
          <w:lang w:val="bg-BG"/>
        </w:rPr>
        <w:t>"</w:t>
      </w:r>
      <w:r>
        <w:t xml:space="preserve"> from the </w:t>
      </w:r>
      <w:r w:rsidR="00144B4C">
        <w:t>menu</w:t>
      </w:r>
      <w:r>
        <w:t>:</w:t>
      </w:r>
    </w:p>
    <w:p w14:paraId="296E8A11" w14:textId="796FB2F3" w:rsidR="00144B4C" w:rsidRDefault="00144B4C" w:rsidP="00144B4C">
      <w:r w:rsidRPr="00144B4C">
        <w:rPr>
          <w:noProof/>
          <w:lang w:val="bg-BG" w:eastAsia="bg-BG"/>
        </w:rPr>
        <w:drawing>
          <wp:inline distT="0" distB="0" distL="0" distR="0" wp14:anchorId="4D311561" wp14:editId="63A73569">
            <wp:extent cx="4800019" cy="1813560"/>
            <wp:effectExtent l="152400" t="152400" r="343535" b="339090"/>
            <wp:docPr id="74989279"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89279" name="Картина 1" descr="Картина, която съдържа текст, екранна снимка, Шрифт, номер&#10;&#10;Описанието е генерирано автоматично"/>
                    <pic:cNvPicPr/>
                  </pic:nvPicPr>
                  <pic:blipFill>
                    <a:blip r:embed="rId8"/>
                    <a:stretch>
                      <a:fillRect/>
                    </a:stretch>
                  </pic:blipFill>
                  <pic:spPr>
                    <a:xfrm>
                      <a:off x="0" y="0"/>
                      <a:ext cx="4804977" cy="18154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2486C78" w14:textId="7FBB4A63" w:rsidR="006D7DA2" w:rsidRDefault="00144B4C" w:rsidP="001E7080">
      <w:pPr>
        <w:pStyle w:val="ListParagraph"/>
        <w:numPr>
          <w:ilvl w:val="0"/>
          <w:numId w:val="5"/>
        </w:numPr>
      </w:pPr>
      <w:r w:rsidRPr="00144B4C">
        <w:rPr>
          <w:b/>
          <w:bCs/>
        </w:rPr>
        <w:t xml:space="preserve">Right click on </w:t>
      </w:r>
      <w:r w:rsidR="008C60B1">
        <w:rPr>
          <w:b/>
          <w:bCs/>
          <w:lang w:val="bg-BG"/>
        </w:rPr>
        <w:t>"</w:t>
      </w:r>
      <w:r w:rsidRPr="00144B4C">
        <w:rPr>
          <w:b/>
          <w:bCs/>
        </w:rPr>
        <w:t>EXPLORER</w:t>
      </w:r>
      <w:r w:rsidR="008C60B1">
        <w:rPr>
          <w:b/>
          <w:bCs/>
          <w:lang w:val="bg-BG"/>
        </w:rPr>
        <w:t>"</w:t>
      </w:r>
      <w:r w:rsidRPr="00144B4C">
        <w:rPr>
          <w:b/>
          <w:bCs/>
        </w:rPr>
        <w:t xml:space="preserve"> tab and choose </w:t>
      </w:r>
      <w:r w:rsidR="008C60B1">
        <w:rPr>
          <w:b/>
          <w:bCs/>
          <w:lang w:val="bg-BG"/>
        </w:rPr>
        <w:t>"</w:t>
      </w:r>
      <w:r w:rsidRPr="00144B4C">
        <w:rPr>
          <w:b/>
          <w:bCs/>
        </w:rPr>
        <w:t>New File…</w:t>
      </w:r>
      <w:r w:rsidR="008C60B1">
        <w:rPr>
          <w:b/>
          <w:bCs/>
          <w:lang w:val="bg-BG"/>
        </w:rPr>
        <w:t>"</w:t>
      </w:r>
      <w:r w:rsidR="006D7DA2">
        <w:t>:</w:t>
      </w:r>
    </w:p>
    <w:p w14:paraId="0C556BA4" w14:textId="08282F10" w:rsidR="0068588D" w:rsidRDefault="00144B4C" w:rsidP="0068588D">
      <w:r w:rsidRPr="00144B4C">
        <w:rPr>
          <w:noProof/>
          <w:lang w:val="bg-BG" w:eastAsia="bg-BG"/>
        </w:rPr>
        <w:drawing>
          <wp:inline distT="0" distB="0" distL="0" distR="0" wp14:anchorId="08A22A32" wp14:editId="5E2D4076">
            <wp:extent cx="4847655" cy="3802380"/>
            <wp:effectExtent l="152400" t="152400" r="334010" b="350520"/>
            <wp:docPr id="1377391641" name="Картина 1" descr="Картина, която съдържа текст, екранна снимка, софтуер,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391641" name="Картина 1" descr="Картина, която съдържа текст, екранна снимка, софтуер, дизайн&#10;&#10;Описанието е генерирано автоматично"/>
                    <pic:cNvPicPr/>
                  </pic:nvPicPr>
                  <pic:blipFill>
                    <a:blip r:embed="rId9"/>
                    <a:stretch>
                      <a:fillRect/>
                    </a:stretch>
                  </pic:blipFill>
                  <pic:spPr>
                    <a:xfrm>
                      <a:off x="0" y="0"/>
                      <a:ext cx="4865668" cy="3816509"/>
                    </a:xfrm>
                    <a:prstGeom prst="rect">
                      <a:avLst/>
                    </a:prstGeom>
                    <a:ln>
                      <a:noFill/>
                    </a:ln>
                    <a:effectLst>
                      <a:outerShdw blurRad="292100" dist="139700" dir="2700000" algn="tl" rotWithShape="0">
                        <a:srgbClr val="333333">
                          <a:alpha val="65000"/>
                        </a:srgbClr>
                      </a:outerShdw>
                    </a:effectLst>
                  </pic:spPr>
                </pic:pic>
              </a:graphicData>
            </a:graphic>
          </wp:inline>
        </w:drawing>
      </w:r>
    </w:p>
    <w:p w14:paraId="70B38BBD" w14:textId="0213C27F" w:rsidR="000E512D" w:rsidRDefault="00144B4C" w:rsidP="001E7080">
      <w:pPr>
        <w:pStyle w:val="ListParagraph"/>
        <w:numPr>
          <w:ilvl w:val="0"/>
          <w:numId w:val="2"/>
        </w:numPr>
      </w:pPr>
      <w:r w:rsidRPr="00144B4C">
        <w:rPr>
          <w:b/>
          <w:bCs/>
        </w:rPr>
        <w:t>Create a JS file</w:t>
      </w:r>
      <w:r w:rsidR="00574B3A">
        <w:t xml:space="preserve"> and</w:t>
      </w:r>
      <w:r>
        <w:t xml:space="preserve"> name it </w:t>
      </w:r>
      <w:r w:rsidR="008C60B1">
        <w:rPr>
          <w:b/>
          <w:bCs/>
          <w:lang w:val="bg-BG"/>
        </w:rPr>
        <w:t>"</w:t>
      </w:r>
      <w:r w:rsidRPr="00144B4C">
        <w:rPr>
          <w:b/>
          <w:bCs/>
        </w:rPr>
        <w:t>test_functions.js</w:t>
      </w:r>
      <w:r w:rsidR="008C60B1">
        <w:rPr>
          <w:b/>
          <w:bCs/>
          <w:lang w:val="bg-BG"/>
        </w:rPr>
        <w:t>"</w:t>
      </w:r>
      <w:r w:rsidR="000E512D">
        <w:t>:</w:t>
      </w:r>
    </w:p>
    <w:p w14:paraId="758BB39F" w14:textId="172FCD03" w:rsidR="00144B4C" w:rsidRPr="008C60B1" w:rsidRDefault="00144B4C" w:rsidP="000E512D">
      <w:pPr>
        <w:rPr>
          <w:lang w:val="bg-BG"/>
        </w:rPr>
      </w:pPr>
      <w:r w:rsidRPr="00144B4C">
        <w:rPr>
          <w:noProof/>
          <w:lang w:val="bg-BG" w:eastAsia="bg-BG"/>
        </w:rPr>
        <w:lastRenderedPageBreak/>
        <w:drawing>
          <wp:inline distT="0" distB="0" distL="0" distR="0" wp14:anchorId="11C3097A" wp14:editId="1300040E">
            <wp:extent cx="3334215" cy="1105054"/>
            <wp:effectExtent l="152400" t="152400" r="342900" b="342900"/>
            <wp:docPr id="6047317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3174" name="Картина 1" descr="Картина, която съдържа текст, екранна снимка, Шрифт, номер&#10;&#10;Описанието е генерирано автоматично"/>
                    <pic:cNvPicPr/>
                  </pic:nvPicPr>
                  <pic:blipFill>
                    <a:blip r:embed="rId10"/>
                    <a:stretch>
                      <a:fillRect/>
                    </a:stretch>
                  </pic:blipFill>
                  <pic:spPr>
                    <a:xfrm>
                      <a:off x="0" y="0"/>
                      <a:ext cx="3334215" cy="1105054"/>
                    </a:xfrm>
                    <a:prstGeom prst="rect">
                      <a:avLst/>
                    </a:prstGeom>
                    <a:ln>
                      <a:noFill/>
                    </a:ln>
                    <a:effectLst>
                      <a:outerShdw blurRad="292100" dist="139700" dir="2700000" algn="tl" rotWithShape="0">
                        <a:srgbClr val="333333">
                          <a:alpha val="65000"/>
                        </a:srgbClr>
                      </a:outerShdw>
                    </a:effectLst>
                  </pic:spPr>
                </pic:pic>
              </a:graphicData>
            </a:graphic>
          </wp:inline>
        </w:drawing>
      </w:r>
    </w:p>
    <w:p w14:paraId="0CAB2E24" w14:textId="65CBA809" w:rsidR="000E512D" w:rsidRPr="00144B4C" w:rsidRDefault="00574B3A" w:rsidP="001E7080">
      <w:pPr>
        <w:pStyle w:val="ListParagraph"/>
        <w:numPr>
          <w:ilvl w:val="0"/>
          <w:numId w:val="2"/>
        </w:numPr>
      </w:pPr>
      <w:r w:rsidRPr="00574B3A">
        <w:rPr>
          <w:b/>
          <w:bCs/>
        </w:rPr>
        <w:t>Open the file and write the functions we will test later</w:t>
      </w:r>
      <w:r w:rsidR="00FF0A31">
        <w:rPr>
          <w:b/>
          <w:bCs/>
        </w:rPr>
        <w:t>. All function will be in one document, so we can easily export them later</w:t>
      </w:r>
      <w:r w:rsidR="00144B4C">
        <w:rPr>
          <w:b/>
          <w:bCs/>
        </w:rPr>
        <w:t>:</w:t>
      </w:r>
    </w:p>
    <w:p w14:paraId="18E8593F" w14:textId="1CF0790F" w:rsidR="00144B4C" w:rsidRDefault="00144B4C" w:rsidP="001E7080">
      <w:pPr>
        <w:pStyle w:val="ListParagraph"/>
        <w:numPr>
          <w:ilvl w:val="0"/>
          <w:numId w:val="5"/>
        </w:numPr>
      </w:pPr>
      <w:r>
        <w:t>Let</w:t>
      </w:r>
      <w:r w:rsidR="008C60B1">
        <w:rPr>
          <w:lang w:val="bg-BG"/>
        </w:rPr>
        <w:t>'</w:t>
      </w:r>
      <w:r>
        <w:t xml:space="preserve">s </w:t>
      </w:r>
      <w:r w:rsidRPr="00144B4C">
        <w:rPr>
          <w:b/>
          <w:bCs/>
        </w:rPr>
        <w:t xml:space="preserve">create a simple </w:t>
      </w:r>
      <w:r w:rsidR="008C60B1">
        <w:rPr>
          <w:b/>
          <w:bCs/>
          <w:lang w:val="bg-BG"/>
        </w:rPr>
        <w:t>"</w:t>
      </w:r>
      <w:r w:rsidRPr="00144B4C">
        <w:rPr>
          <w:b/>
          <w:bCs/>
        </w:rPr>
        <w:t>sum</w:t>
      </w:r>
      <w:r w:rsidR="008C60B1">
        <w:rPr>
          <w:b/>
          <w:bCs/>
          <w:lang w:val="bg-BG"/>
        </w:rPr>
        <w:t>"</w:t>
      </w:r>
      <w:r w:rsidRPr="00144B4C">
        <w:rPr>
          <w:b/>
          <w:bCs/>
        </w:rPr>
        <w:t xml:space="preserve"> function</w:t>
      </w:r>
      <w:r w:rsidR="000E6E85">
        <w:rPr>
          <w:b/>
          <w:bCs/>
        </w:rPr>
        <w:t xml:space="preserve"> that returns a number</w:t>
      </w:r>
      <w:r>
        <w:t>:</w:t>
      </w:r>
    </w:p>
    <w:p w14:paraId="47CC62CF" w14:textId="27D79550" w:rsidR="00144B4C" w:rsidRDefault="00144B4C" w:rsidP="00144B4C">
      <w:r w:rsidRPr="00144B4C">
        <w:rPr>
          <w:noProof/>
          <w:lang w:val="bg-BG" w:eastAsia="bg-BG"/>
        </w:rPr>
        <w:drawing>
          <wp:inline distT="0" distB="0" distL="0" distR="0" wp14:anchorId="1487D656" wp14:editId="2138A89C">
            <wp:extent cx="2629267" cy="1295581"/>
            <wp:effectExtent l="152400" t="152400" r="342900" b="342900"/>
            <wp:docPr id="172703652"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3652" name="Картина 1" descr="Картина, която съдържа текст, екранна снимка, Шрифт, номер&#10;&#10;Описанието е генерирано автоматично"/>
                    <pic:cNvPicPr/>
                  </pic:nvPicPr>
                  <pic:blipFill>
                    <a:blip r:embed="rId11"/>
                    <a:stretch>
                      <a:fillRect/>
                    </a:stretch>
                  </pic:blipFill>
                  <pic:spPr>
                    <a:xfrm>
                      <a:off x="0" y="0"/>
                      <a:ext cx="2629267" cy="1295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3D1C5F1B" w14:textId="7CD4C956" w:rsidR="00144B4C" w:rsidRDefault="00FF0A31" w:rsidP="001E7080">
      <w:pPr>
        <w:pStyle w:val="ListParagraph"/>
        <w:numPr>
          <w:ilvl w:val="0"/>
          <w:numId w:val="5"/>
        </w:numPr>
      </w:pPr>
      <w:r>
        <w:t>Under the first function</w:t>
      </w:r>
      <w:r w:rsidR="00574B3A">
        <w:t xml:space="preserve">, </w:t>
      </w:r>
      <w:r w:rsidRPr="00FF0A31">
        <w:rPr>
          <w:b/>
          <w:bCs/>
        </w:rPr>
        <w:t xml:space="preserve">write a second one </w:t>
      </w:r>
      <w:r w:rsidR="00574B3A">
        <w:rPr>
          <w:b/>
          <w:bCs/>
        </w:rPr>
        <w:t>that</w:t>
      </w:r>
      <w:r w:rsidRPr="00FF0A31">
        <w:rPr>
          <w:b/>
          <w:bCs/>
        </w:rPr>
        <w:t xml:space="preserve"> check</w:t>
      </w:r>
      <w:r w:rsidR="00574B3A">
        <w:rPr>
          <w:b/>
          <w:bCs/>
        </w:rPr>
        <w:t>s</w:t>
      </w:r>
      <w:r w:rsidRPr="00FF0A31">
        <w:rPr>
          <w:b/>
          <w:bCs/>
        </w:rPr>
        <w:t xml:space="preserve"> if </w:t>
      </w:r>
      <w:r w:rsidR="00574B3A">
        <w:rPr>
          <w:b/>
          <w:bCs/>
        </w:rPr>
        <w:t xml:space="preserve">a </w:t>
      </w:r>
      <w:r w:rsidRPr="00FF0A31">
        <w:rPr>
          <w:b/>
          <w:bCs/>
        </w:rPr>
        <w:t>given number is even</w:t>
      </w:r>
      <w:r w:rsidR="000E6E85">
        <w:rPr>
          <w:b/>
          <w:bCs/>
        </w:rPr>
        <w:t xml:space="preserve"> and returns </w:t>
      </w:r>
      <w:r w:rsidR="00574B3A">
        <w:rPr>
          <w:b/>
          <w:bCs/>
        </w:rPr>
        <w:t xml:space="preserve">a </w:t>
      </w:r>
      <w:r w:rsidR="000E6E85">
        <w:rPr>
          <w:b/>
          <w:bCs/>
        </w:rPr>
        <w:t>bool</w:t>
      </w:r>
      <w:r w:rsidR="00574B3A">
        <w:rPr>
          <w:b/>
          <w:bCs/>
        </w:rPr>
        <w:t>ean</w:t>
      </w:r>
      <w:r>
        <w:t>:</w:t>
      </w:r>
    </w:p>
    <w:p w14:paraId="30C9053A" w14:textId="391877E9" w:rsidR="00FF0A31" w:rsidRDefault="00FF0A31" w:rsidP="00FF0A31">
      <w:r w:rsidRPr="00FF0A31">
        <w:rPr>
          <w:noProof/>
          <w:lang w:val="bg-BG" w:eastAsia="bg-BG"/>
        </w:rPr>
        <w:drawing>
          <wp:inline distT="0" distB="0" distL="0" distR="0" wp14:anchorId="7ABCF092" wp14:editId="58465978">
            <wp:extent cx="2419350" cy="838200"/>
            <wp:effectExtent l="152400" t="152400" r="342900" b="342900"/>
            <wp:docPr id="47997644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976447" name="Картина 1" descr="Картина, която съдържа текст, екранна снимка, Шрифт, номер&#10;&#10;Описанието е генерирано автоматично"/>
                    <pic:cNvPicPr/>
                  </pic:nvPicPr>
                  <pic:blipFill rotWithShape="1">
                    <a:blip r:embed="rId12"/>
                    <a:srcRect t="42857"/>
                    <a:stretch/>
                  </pic:blipFill>
                  <pic:spPr bwMode="auto">
                    <a:xfrm>
                      <a:off x="0" y="0"/>
                      <a:ext cx="2419688" cy="83831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90819EC" w14:textId="6698E090" w:rsidR="00FF0A31" w:rsidRDefault="00574B3A" w:rsidP="001E7080">
      <w:pPr>
        <w:pStyle w:val="ListParagraph"/>
        <w:numPr>
          <w:ilvl w:val="0"/>
          <w:numId w:val="5"/>
        </w:numPr>
      </w:pPr>
      <w:r>
        <w:rPr>
          <w:b/>
          <w:bCs/>
        </w:rPr>
        <w:t>The t</w:t>
      </w:r>
      <w:r w:rsidR="00FF0A31" w:rsidRPr="00FF0A31">
        <w:rPr>
          <w:b/>
          <w:bCs/>
        </w:rPr>
        <w:t xml:space="preserve">hird function will </w:t>
      </w:r>
      <w:r>
        <w:rPr>
          <w:b/>
          <w:bCs/>
        </w:rPr>
        <w:t>calculate</w:t>
      </w:r>
      <w:r w:rsidR="00FF0A31" w:rsidRPr="00FF0A31">
        <w:rPr>
          <w:b/>
          <w:bCs/>
        </w:rPr>
        <w:t xml:space="preserve"> </w:t>
      </w:r>
      <w:r>
        <w:rPr>
          <w:b/>
          <w:bCs/>
        </w:rPr>
        <w:t>the</w:t>
      </w:r>
      <w:r w:rsidR="00FF0A31" w:rsidRPr="00FF0A31">
        <w:rPr>
          <w:b/>
          <w:bCs/>
        </w:rPr>
        <w:t xml:space="preserve"> factorial of a number</w:t>
      </w:r>
      <w:r w:rsidR="000E6E85">
        <w:rPr>
          <w:b/>
          <w:bCs/>
        </w:rPr>
        <w:t xml:space="preserve"> and return number</w:t>
      </w:r>
      <w:r w:rsidR="00FF0A31">
        <w:t xml:space="preserve">. </w:t>
      </w:r>
      <w:r w:rsidRPr="00574B3A">
        <w:rPr>
          <w:u w:val="single"/>
        </w:rPr>
        <w:t>Note that the function uses recursion, meaning it calls itself</w:t>
      </w:r>
      <w:r w:rsidR="005F4998">
        <w:rPr>
          <w:u w:val="single"/>
        </w:rPr>
        <w:t>. All negative number</w:t>
      </w:r>
      <w:r w:rsidR="00873239">
        <w:rPr>
          <w:u w:val="single"/>
        </w:rPr>
        <w:t xml:space="preserve"> parameters</w:t>
      </w:r>
      <w:r w:rsidR="005F4998">
        <w:rPr>
          <w:u w:val="single"/>
        </w:rPr>
        <w:t xml:space="preserve"> will aways return 1</w:t>
      </w:r>
      <w:r w:rsidR="00FF0A31">
        <w:t>:</w:t>
      </w:r>
    </w:p>
    <w:p w14:paraId="11086A05" w14:textId="39D5DA20" w:rsidR="00FF0A31" w:rsidRDefault="00AD2963" w:rsidP="00FF0A31">
      <w:r w:rsidRPr="00AD2963">
        <w:rPr>
          <w:noProof/>
          <w:lang w:val="bg-BG" w:eastAsia="bg-BG"/>
        </w:rPr>
        <w:drawing>
          <wp:inline distT="0" distB="0" distL="0" distR="0" wp14:anchorId="5C1DD97C" wp14:editId="1C41AF14">
            <wp:extent cx="3162741" cy="1247949"/>
            <wp:effectExtent l="152400" t="152400" r="342900" b="352425"/>
            <wp:docPr id="1457008004" name="Картина 1" descr="Картина, която съдържа текст, Шрифт,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008004" name="Картина 1" descr="Картина, която съдържа текст, Шрифт, екранна снимка, номер&#10;&#10;Описанието е генерирано автоматично"/>
                    <pic:cNvPicPr/>
                  </pic:nvPicPr>
                  <pic:blipFill>
                    <a:blip r:embed="rId13"/>
                    <a:stretch>
                      <a:fillRect/>
                    </a:stretch>
                  </pic:blipFill>
                  <pic:spPr>
                    <a:xfrm>
                      <a:off x="0" y="0"/>
                      <a:ext cx="3162741" cy="1247949"/>
                    </a:xfrm>
                    <a:prstGeom prst="rect">
                      <a:avLst/>
                    </a:prstGeom>
                    <a:ln>
                      <a:noFill/>
                    </a:ln>
                    <a:effectLst>
                      <a:outerShdw blurRad="292100" dist="139700" dir="2700000" algn="tl" rotWithShape="0">
                        <a:srgbClr val="333333">
                          <a:alpha val="65000"/>
                        </a:srgbClr>
                      </a:outerShdw>
                    </a:effectLst>
                  </pic:spPr>
                </pic:pic>
              </a:graphicData>
            </a:graphic>
          </wp:inline>
        </w:drawing>
      </w:r>
    </w:p>
    <w:p w14:paraId="79B3B4BA" w14:textId="13BBD006" w:rsidR="00FF0A31" w:rsidRDefault="00FF0A31" w:rsidP="001E7080">
      <w:pPr>
        <w:pStyle w:val="ListParagraph"/>
        <w:numPr>
          <w:ilvl w:val="0"/>
          <w:numId w:val="5"/>
        </w:numPr>
      </w:pPr>
      <w:r>
        <w:t xml:space="preserve">The next </w:t>
      </w:r>
      <w:r w:rsidRPr="000E6E85">
        <w:rPr>
          <w:b/>
          <w:bCs/>
        </w:rPr>
        <w:t>function is for finding palindromes</w:t>
      </w:r>
      <w:r w:rsidR="000E6E85">
        <w:rPr>
          <w:b/>
          <w:bCs/>
        </w:rPr>
        <w:t xml:space="preserve"> and returns bool</w:t>
      </w:r>
      <w:r>
        <w:t xml:space="preserve">. </w:t>
      </w:r>
      <w:r w:rsidRPr="000E6E85">
        <w:rPr>
          <w:i/>
          <w:iCs/>
          <w:u w:val="single"/>
        </w:rPr>
        <w:t>A palindrome is a word, number, or phrase that reads the same backward and forward, such as “civic” or “2002”</w:t>
      </w:r>
      <w:r>
        <w:t xml:space="preserve">. </w:t>
      </w:r>
      <w:r w:rsidR="000E6E85">
        <w:t>In our function</w:t>
      </w:r>
      <w:r w:rsidR="00574B3A">
        <w:t>,</w:t>
      </w:r>
      <w:r w:rsidR="000E6E85">
        <w:t xml:space="preserve"> </w:t>
      </w:r>
      <w:r w:rsidR="00574B3A" w:rsidRPr="00574B3A">
        <w:t>we convert the given string to lowercase, then replace all non-word characters (such as ‘@’, ‘-‘, ‘$’, ‘_’, etc.) with an empty string</w:t>
      </w:r>
      <w:r w:rsidR="000E6E85">
        <w:t xml:space="preserve">. </w:t>
      </w:r>
      <w:r w:rsidR="00574B3A" w:rsidRPr="00574B3A">
        <w:t>To check if the word is a palindrome, we reverse the word and check if the reversed word is equal to the original</w:t>
      </w:r>
      <w:r w:rsidR="000E6E85">
        <w:t>:</w:t>
      </w:r>
    </w:p>
    <w:p w14:paraId="50524263" w14:textId="305AE50B" w:rsidR="000E6E85" w:rsidRDefault="00FE75C0" w:rsidP="000E6E85">
      <w:r w:rsidRPr="00FE75C0">
        <w:rPr>
          <w:noProof/>
          <w:lang w:val="bg-BG" w:eastAsia="bg-BG"/>
        </w:rPr>
        <w:lastRenderedPageBreak/>
        <w:drawing>
          <wp:inline distT="0" distB="0" distL="0" distR="0" wp14:anchorId="2A11B721" wp14:editId="4C7DDB42">
            <wp:extent cx="4229100" cy="1251307"/>
            <wp:effectExtent l="152400" t="152400" r="342900" b="349250"/>
            <wp:docPr id="20367122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712245" name="Картина 1" descr="Картина, която съдържа текст, екранна снимка, Шрифт&#10;&#10;Описанието е генерирано автоматично"/>
                    <pic:cNvPicPr/>
                  </pic:nvPicPr>
                  <pic:blipFill>
                    <a:blip r:embed="rId14"/>
                    <a:stretch>
                      <a:fillRect/>
                    </a:stretch>
                  </pic:blipFill>
                  <pic:spPr>
                    <a:xfrm>
                      <a:off x="0" y="0"/>
                      <a:ext cx="4253319" cy="1258473"/>
                    </a:xfrm>
                    <a:prstGeom prst="rect">
                      <a:avLst/>
                    </a:prstGeom>
                    <a:ln>
                      <a:noFill/>
                    </a:ln>
                    <a:effectLst>
                      <a:outerShdw blurRad="292100" dist="139700" dir="2700000" algn="tl" rotWithShape="0">
                        <a:srgbClr val="333333">
                          <a:alpha val="65000"/>
                        </a:srgbClr>
                      </a:outerShdw>
                    </a:effectLst>
                  </pic:spPr>
                </pic:pic>
              </a:graphicData>
            </a:graphic>
          </wp:inline>
        </w:drawing>
      </w:r>
    </w:p>
    <w:p w14:paraId="32A15177" w14:textId="7104E157" w:rsidR="000E6E85" w:rsidRDefault="001A3F10" w:rsidP="001E7080">
      <w:pPr>
        <w:pStyle w:val="ListParagraph"/>
        <w:numPr>
          <w:ilvl w:val="0"/>
          <w:numId w:val="5"/>
        </w:numPr>
      </w:pPr>
      <w:r>
        <w:t xml:space="preserve">Also write </w:t>
      </w:r>
      <w:r w:rsidR="008E146E">
        <w:rPr>
          <w:b/>
          <w:bCs/>
        </w:rPr>
        <w:t>a</w:t>
      </w:r>
      <w:r w:rsidRPr="001A3F10">
        <w:rPr>
          <w:b/>
          <w:bCs/>
        </w:rPr>
        <w:t xml:space="preserve"> function that generates the Fibonacci sequence up to the specified number of terms (n parameter) and returns an array</w:t>
      </w:r>
      <w:r>
        <w:t xml:space="preserve">. </w:t>
      </w:r>
      <w:r w:rsidR="00574B3A" w:rsidRPr="00574B3A">
        <w:rPr>
          <w:i/>
          <w:iCs/>
          <w:u w:val="single"/>
        </w:rPr>
        <w:t>The Fibonacci sequence is a series where each number is the sum of the two preceding ones</w:t>
      </w:r>
      <w:r w:rsidR="00696329" w:rsidRPr="00696329">
        <w:t>.</w:t>
      </w:r>
      <w:r w:rsidR="00696329">
        <w:t xml:space="preserve"> </w:t>
      </w:r>
      <w:r>
        <w:t>The function uses for-loop to push all calculated values into the array:</w:t>
      </w:r>
    </w:p>
    <w:p w14:paraId="23651D11" w14:textId="374E3252" w:rsidR="001A3F10" w:rsidRDefault="00A95A38" w:rsidP="001A3F10">
      <w:r w:rsidRPr="00A95A38">
        <w:rPr>
          <w:noProof/>
          <w:lang w:val="bg-BG" w:eastAsia="bg-BG"/>
        </w:rPr>
        <w:drawing>
          <wp:inline distT="0" distB="0" distL="0" distR="0" wp14:anchorId="4DED3FFE" wp14:editId="462DA2DA">
            <wp:extent cx="3524250" cy="1963070"/>
            <wp:effectExtent l="152400" t="152400" r="342900" b="342265"/>
            <wp:docPr id="200194042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40428" name="Картина 1" descr="Картина, която съдържа текст, екранна снимка, Шрифт&#10;&#10;Описанието е генерирано автоматично"/>
                    <pic:cNvPicPr/>
                  </pic:nvPicPr>
                  <pic:blipFill>
                    <a:blip r:embed="rId15"/>
                    <a:stretch>
                      <a:fillRect/>
                    </a:stretch>
                  </pic:blipFill>
                  <pic:spPr>
                    <a:xfrm>
                      <a:off x="0" y="0"/>
                      <a:ext cx="3533856" cy="1968421"/>
                    </a:xfrm>
                    <a:prstGeom prst="rect">
                      <a:avLst/>
                    </a:prstGeom>
                    <a:ln>
                      <a:noFill/>
                    </a:ln>
                    <a:effectLst>
                      <a:outerShdw blurRad="292100" dist="139700" dir="2700000" algn="tl" rotWithShape="0">
                        <a:srgbClr val="333333">
                          <a:alpha val="65000"/>
                        </a:srgbClr>
                      </a:outerShdw>
                    </a:effectLst>
                  </pic:spPr>
                </pic:pic>
              </a:graphicData>
            </a:graphic>
          </wp:inline>
        </w:drawing>
      </w:r>
    </w:p>
    <w:p w14:paraId="0B98C4BA" w14:textId="498AD7EF" w:rsidR="001A3F10" w:rsidRDefault="00574B3A" w:rsidP="001E7080">
      <w:pPr>
        <w:pStyle w:val="ListParagraph"/>
        <w:numPr>
          <w:ilvl w:val="0"/>
          <w:numId w:val="5"/>
        </w:numPr>
      </w:pPr>
      <w:r>
        <w:t>W</w:t>
      </w:r>
      <w:r w:rsidR="00696329">
        <w:t xml:space="preserve">rite </w:t>
      </w:r>
      <w:r w:rsidR="00696329" w:rsidRPr="00FA7430">
        <w:rPr>
          <w:b/>
          <w:bCs/>
        </w:rPr>
        <w:t>a function which contain</w:t>
      </w:r>
      <w:r w:rsidR="002D47F5">
        <w:rPr>
          <w:b/>
          <w:bCs/>
        </w:rPr>
        <w:t>s</w:t>
      </w:r>
      <w:r w:rsidR="00696329" w:rsidRPr="00FA7430">
        <w:rPr>
          <w:b/>
          <w:bCs/>
        </w:rPr>
        <w:t xml:space="preserve"> a nested function</w:t>
      </w:r>
      <w:r w:rsidR="00FA7430" w:rsidRPr="00FA7430">
        <w:rPr>
          <w:b/>
          <w:bCs/>
        </w:rPr>
        <w:t xml:space="preserve"> and returns number</w:t>
      </w:r>
      <w:r w:rsidR="00696329">
        <w:t xml:space="preserve">. </w:t>
      </w:r>
      <w:r w:rsidR="00FA7430">
        <w:t>Th</w:t>
      </w:r>
      <w:r w:rsidR="002D47F5">
        <w:t>is</w:t>
      </w:r>
      <w:r w:rsidR="00FA7430">
        <w:t xml:space="preserve"> </w:t>
      </w:r>
      <w:r w:rsidR="00FA7430" w:rsidRPr="00FA7430">
        <w:rPr>
          <w:b/>
          <w:bCs/>
        </w:rPr>
        <w:t xml:space="preserve">function should find the nth prime number </w:t>
      </w:r>
      <w:r w:rsidR="002D47F5" w:rsidRPr="002D47F5">
        <w:rPr>
          <w:b/>
          <w:bCs/>
        </w:rPr>
        <w:t>based on the given n parameter</w:t>
      </w:r>
      <w:r w:rsidR="00FA7430">
        <w:t xml:space="preserve">. </w:t>
      </w:r>
      <w:r w:rsidR="00FA7430" w:rsidRPr="00FA7430">
        <w:rPr>
          <w:i/>
          <w:iCs/>
          <w:u w:val="single"/>
        </w:rPr>
        <w:t xml:space="preserve">Example: if the function accepts value 5 as </w:t>
      </w:r>
      <w:r w:rsidR="002D47F5">
        <w:rPr>
          <w:i/>
          <w:iCs/>
          <w:u w:val="single"/>
        </w:rPr>
        <w:t xml:space="preserve">a </w:t>
      </w:r>
      <w:r w:rsidR="00FA7430" w:rsidRPr="00FA7430">
        <w:rPr>
          <w:i/>
          <w:iCs/>
          <w:u w:val="single"/>
        </w:rPr>
        <w:t xml:space="preserve">parameter, </w:t>
      </w:r>
      <w:r w:rsidR="002D47F5">
        <w:rPr>
          <w:i/>
          <w:iCs/>
          <w:u w:val="single"/>
        </w:rPr>
        <w:t>it</w:t>
      </w:r>
      <w:r w:rsidR="00FA7430" w:rsidRPr="00FA7430">
        <w:rPr>
          <w:i/>
          <w:iCs/>
          <w:u w:val="single"/>
        </w:rPr>
        <w:t xml:space="preserve"> should return 11 as value. The sequence </w:t>
      </w:r>
      <w:r w:rsidR="002D47F5">
        <w:rPr>
          <w:i/>
          <w:iCs/>
          <w:u w:val="single"/>
        </w:rPr>
        <w:t>of</w:t>
      </w:r>
      <w:r w:rsidR="00FA7430" w:rsidRPr="00FA7430">
        <w:rPr>
          <w:i/>
          <w:iCs/>
          <w:u w:val="single"/>
        </w:rPr>
        <w:t xml:space="preserve"> prime numbers </w:t>
      </w:r>
      <w:r w:rsidR="002D47F5">
        <w:rPr>
          <w:i/>
          <w:iCs/>
          <w:u w:val="single"/>
        </w:rPr>
        <w:t>up to</w:t>
      </w:r>
      <w:r w:rsidR="00FA7430" w:rsidRPr="00FA7430">
        <w:rPr>
          <w:i/>
          <w:iCs/>
          <w:u w:val="single"/>
        </w:rPr>
        <w:t xml:space="preserve"> 100 is 2, 3, 5, 7, 11, 13, 17, 19, 23, 29, 31, 37, 41, 43, 47, 53, 59, 61, 67, 71, 73, 79, 83, 89, 97, so the 5</w:t>
      </w:r>
      <w:r w:rsidR="00FA7430" w:rsidRPr="00FA7430">
        <w:rPr>
          <w:i/>
          <w:iCs/>
          <w:u w:val="single"/>
          <w:vertAlign w:val="superscript"/>
        </w:rPr>
        <w:t>th</w:t>
      </w:r>
      <w:r w:rsidR="00FA7430" w:rsidRPr="00FA7430">
        <w:rPr>
          <w:i/>
          <w:iCs/>
          <w:u w:val="single"/>
        </w:rPr>
        <w:t xml:space="preserve"> prime number is 11</w:t>
      </w:r>
      <w:r w:rsidR="00FA7430">
        <w:t>. There is the implementation of both functions – the main and nested one:</w:t>
      </w:r>
    </w:p>
    <w:p w14:paraId="7AC7EAD9" w14:textId="0BE8A6AA" w:rsidR="00FA7430" w:rsidRDefault="00FA7430" w:rsidP="00FA7430">
      <w:r w:rsidRPr="00FA7430">
        <w:rPr>
          <w:noProof/>
          <w:lang w:val="bg-BG" w:eastAsia="bg-BG"/>
        </w:rPr>
        <w:drawing>
          <wp:inline distT="0" distB="0" distL="0" distR="0" wp14:anchorId="774E74A3" wp14:editId="1CCD68EA">
            <wp:extent cx="4162425" cy="3181748"/>
            <wp:effectExtent l="152400" t="152400" r="333375" b="342900"/>
            <wp:docPr id="1484157205"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57205" name="Картина 1" descr="Картина, която съдържа текст, екранна снимка, дисплей, софтуер&#10;&#10;Описанието е генерирано автоматично"/>
                    <pic:cNvPicPr/>
                  </pic:nvPicPr>
                  <pic:blipFill>
                    <a:blip r:embed="rId16"/>
                    <a:stretch>
                      <a:fillRect/>
                    </a:stretch>
                  </pic:blipFill>
                  <pic:spPr>
                    <a:xfrm>
                      <a:off x="0" y="0"/>
                      <a:ext cx="4192655" cy="3204856"/>
                    </a:xfrm>
                    <a:prstGeom prst="rect">
                      <a:avLst/>
                    </a:prstGeom>
                    <a:ln>
                      <a:noFill/>
                    </a:ln>
                    <a:effectLst>
                      <a:outerShdw blurRad="292100" dist="139700" dir="2700000" algn="tl" rotWithShape="0">
                        <a:srgbClr val="333333">
                          <a:alpha val="65000"/>
                        </a:srgbClr>
                      </a:outerShdw>
                    </a:effectLst>
                  </pic:spPr>
                </pic:pic>
              </a:graphicData>
            </a:graphic>
          </wp:inline>
        </w:drawing>
      </w:r>
    </w:p>
    <w:p w14:paraId="54E47F1F" w14:textId="7363566F" w:rsidR="00FA7430" w:rsidRDefault="00FA7430" w:rsidP="001E7080">
      <w:pPr>
        <w:pStyle w:val="ListParagraph"/>
        <w:numPr>
          <w:ilvl w:val="0"/>
          <w:numId w:val="5"/>
        </w:numPr>
      </w:pPr>
      <w:r>
        <w:lastRenderedPageBreak/>
        <w:t xml:space="preserve">Write another </w:t>
      </w:r>
      <w:r w:rsidRPr="008E146E">
        <w:rPr>
          <w:b/>
          <w:bCs/>
        </w:rPr>
        <w:t>function that generates Pascal's triangle up to the specified number of rows</w:t>
      </w:r>
      <w:r>
        <w:t xml:space="preserve">. </w:t>
      </w:r>
      <w:r w:rsidRPr="008E146E">
        <w:rPr>
          <w:b/>
          <w:bCs/>
        </w:rPr>
        <w:t xml:space="preserve">The function accepts </w:t>
      </w:r>
      <w:r w:rsidR="002D47F5">
        <w:rPr>
          <w:b/>
          <w:bCs/>
        </w:rPr>
        <w:t xml:space="preserve">a </w:t>
      </w:r>
      <w:r w:rsidRPr="008E146E">
        <w:rPr>
          <w:b/>
          <w:bCs/>
        </w:rPr>
        <w:t xml:space="preserve">number as </w:t>
      </w:r>
      <w:r w:rsidR="002D47F5">
        <w:rPr>
          <w:b/>
          <w:bCs/>
        </w:rPr>
        <w:t xml:space="preserve">a </w:t>
      </w:r>
      <w:r w:rsidRPr="008E146E">
        <w:rPr>
          <w:b/>
          <w:bCs/>
        </w:rPr>
        <w:t>parameter and returns an array</w:t>
      </w:r>
      <w:r w:rsidR="00734EFA">
        <w:rPr>
          <w:b/>
          <w:bCs/>
        </w:rPr>
        <w:t xml:space="preserve"> of arrays (jagged array)</w:t>
      </w:r>
      <w:r>
        <w:t xml:space="preserve">. </w:t>
      </w:r>
      <w:r w:rsidR="008E146E" w:rsidRPr="008E146E">
        <w:rPr>
          <w:i/>
          <w:iCs/>
          <w:u w:val="single"/>
        </w:rPr>
        <w:t>You can learn about Pascal</w:t>
      </w:r>
      <w:r w:rsidR="008C60B1">
        <w:rPr>
          <w:i/>
          <w:iCs/>
          <w:u w:val="single"/>
          <w:lang w:val="bg-BG"/>
        </w:rPr>
        <w:t>'</w:t>
      </w:r>
      <w:r w:rsidR="008E146E" w:rsidRPr="008E146E">
        <w:rPr>
          <w:i/>
          <w:iCs/>
          <w:u w:val="single"/>
        </w:rPr>
        <w:t xml:space="preserve">s triangle here: </w:t>
      </w:r>
      <w:hyperlink r:id="rId17" w:history="1">
        <w:r w:rsidR="008E146E" w:rsidRPr="008E146E">
          <w:rPr>
            <w:rStyle w:val="Hyperlink"/>
            <w:i/>
            <w:iCs/>
          </w:rPr>
          <w:t>Pascal's triangle - Wikipedia</w:t>
        </w:r>
      </w:hyperlink>
      <w:r w:rsidR="008E146E" w:rsidRPr="008E146E">
        <w:rPr>
          <w:i/>
          <w:iCs/>
          <w:u w:val="single"/>
        </w:rPr>
        <w:t>. There is also</w:t>
      </w:r>
      <w:r w:rsidR="002D47F5">
        <w:rPr>
          <w:i/>
          <w:iCs/>
          <w:u w:val="single"/>
        </w:rPr>
        <w:t xml:space="preserve"> an</w:t>
      </w:r>
      <w:r w:rsidR="008E146E" w:rsidRPr="008E146E">
        <w:rPr>
          <w:i/>
          <w:iCs/>
          <w:u w:val="single"/>
        </w:rPr>
        <w:t xml:space="preserve"> animated graphic about it: </w:t>
      </w:r>
      <w:hyperlink r:id="rId18" w:history="1">
        <w:r w:rsidR="008E146E" w:rsidRPr="008E146E">
          <w:rPr>
            <w:rStyle w:val="Hyperlink"/>
            <w:i/>
            <w:iCs/>
          </w:rPr>
          <w:t>Pascal's triangle link</w:t>
        </w:r>
      </w:hyperlink>
      <w:r w:rsidR="002D47F5">
        <w:rPr>
          <w:i/>
          <w:iCs/>
          <w:u w:val="single"/>
        </w:rPr>
        <w:t>.</w:t>
      </w:r>
    </w:p>
    <w:p w14:paraId="7332850E" w14:textId="662422E0" w:rsidR="008E146E" w:rsidRDefault="008E146E" w:rsidP="008E146E">
      <w:r w:rsidRPr="008E146E">
        <w:rPr>
          <w:noProof/>
          <w:lang w:val="bg-BG" w:eastAsia="bg-BG"/>
        </w:rPr>
        <w:drawing>
          <wp:inline distT="0" distB="0" distL="0" distR="0" wp14:anchorId="135AC7C4" wp14:editId="72417FDE">
            <wp:extent cx="5820587" cy="2353003"/>
            <wp:effectExtent l="152400" t="152400" r="351790" b="352425"/>
            <wp:docPr id="113649984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499847" name="Картина 1" descr="Картина, която съдържа текст, екранна снимка, Шрифт&#10;&#10;Описанието е генерирано автоматично"/>
                    <pic:cNvPicPr/>
                  </pic:nvPicPr>
                  <pic:blipFill>
                    <a:blip r:embed="rId19"/>
                    <a:stretch>
                      <a:fillRect/>
                    </a:stretch>
                  </pic:blipFill>
                  <pic:spPr>
                    <a:xfrm>
                      <a:off x="0" y="0"/>
                      <a:ext cx="5820587" cy="2353003"/>
                    </a:xfrm>
                    <a:prstGeom prst="rect">
                      <a:avLst/>
                    </a:prstGeom>
                    <a:ln>
                      <a:noFill/>
                    </a:ln>
                    <a:effectLst>
                      <a:outerShdw blurRad="292100" dist="139700" dir="2700000" algn="tl" rotWithShape="0">
                        <a:srgbClr val="333333">
                          <a:alpha val="65000"/>
                        </a:srgbClr>
                      </a:outerShdw>
                    </a:effectLst>
                  </pic:spPr>
                </pic:pic>
              </a:graphicData>
            </a:graphic>
          </wp:inline>
        </w:drawing>
      </w:r>
    </w:p>
    <w:p w14:paraId="50D182B1" w14:textId="35714C04" w:rsidR="008E146E" w:rsidRDefault="002D47F5" w:rsidP="001E7080">
      <w:pPr>
        <w:pStyle w:val="ListParagraph"/>
        <w:numPr>
          <w:ilvl w:val="0"/>
          <w:numId w:val="5"/>
        </w:numPr>
      </w:pPr>
      <w:r>
        <w:t>The</w:t>
      </w:r>
      <w:r w:rsidR="008E146E">
        <w:t xml:space="preserve"> last function is simple. </w:t>
      </w:r>
      <w:r w:rsidRPr="002D47F5">
        <w:rPr>
          <w:b/>
          <w:bCs/>
        </w:rPr>
        <w:t>It checks if the given parameter number is a perfect square and returns a boolean</w:t>
      </w:r>
      <w:r w:rsidR="008E146E">
        <w:t>:</w:t>
      </w:r>
    </w:p>
    <w:p w14:paraId="5B8224F7" w14:textId="567E09AC" w:rsidR="00083FBB" w:rsidRPr="00CA36C8" w:rsidRDefault="008E146E" w:rsidP="008E146E">
      <w:r w:rsidRPr="008E146E">
        <w:rPr>
          <w:noProof/>
          <w:lang w:val="bg-BG" w:eastAsia="bg-BG"/>
        </w:rPr>
        <w:drawing>
          <wp:inline distT="0" distB="0" distL="0" distR="0" wp14:anchorId="7E562CFD" wp14:editId="31E0933B">
            <wp:extent cx="2838846" cy="619211"/>
            <wp:effectExtent l="152400" t="152400" r="342900" b="352425"/>
            <wp:docPr id="1320708726"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708726" name="Картина 1" descr="Картина, която съдържа текст, Шрифт, екранна снимка, Графика&#10;&#10;Описанието е генерирано автоматично"/>
                    <pic:cNvPicPr/>
                  </pic:nvPicPr>
                  <pic:blipFill>
                    <a:blip r:embed="rId20"/>
                    <a:stretch>
                      <a:fillRect/>
                    </a:stretch>
                  </pic:blipFill>
                  <pic:spPr>
                    <a:xfrm>
                      <a:off x="0" y="0"/>
                      <a:ext cx="2838846" cy="619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18E9092A" w14:textId="5BB8C40F" w:rsidR="00396391" w:rsidRDefault="00ED192F">
      <w:pPr>
        <w:pStyle w:val="Heading2"/>
        <w:numPr>
          <w:ilvl w:val="0"/>
          <w:numId w:val="1"/>
        </w:numPr>
        <w:rPr>
          <w:rFonts w:cstheme="minorHAnsi"/>
          <w:noProof/>
          <w:color w:val="833C0B" w:themeColor="accent2" w:themeShade="80"/>
          <w:lang w:val="bg-BG"/>
        </w:rPr>
      </w:pPr>
      <w:r>
        <w:rPr>
          <w:rFonts w:cstheme="minorHAnsi"/>
          <w:noProof/>
          <w:color w:val="833C0B" w:themeColor="accent2" w:themeShade="80"/>
        </w:rPr>
        <w:t>E</w:t>
      </w:r>
      <w:r w:rsidR="00083FBB">
        <w:rPr>
          <w:rFonts w:cstheme="minorHAnsi"/>
          <w:noProof/>
          <w:color w:val="833C0B" w:themeColor="accent2" w:themeShade="80"/>
        </w:rPr>
        <w:t>xport</w:t>
      </w:r>
      <w:r w:rsidR="008C60B1">
        <w:rPr>
          <w:rFonts w:cstheme="minorHAnsi"/>
          <w:noProof/>
          <w:color w:val="833C0B" w:themeColor="accent2" w:themeShade="80"/>
          <w:lang w:val="bg-BG"/>
        </w:rPr>
        <w:t xml:space="preserve"> </w:t>
      </w:r>
      <w:r w:rsidR="00083FBB">
        <w:rPr>
          <w:rFonts w:cstheme="minorHAnsi"/>
          <w:noProof/>
          <w:color w:val="833C0B" w:themeColor="accent2" w:themeShade="80"/>
        </w:rPr>
        <w:t>/</w:t>
      </w:r>
      <w:r w:rsidR="008C60B1">
        <w:rPr>
          <w:rFonts w:cstheme="minorHAnsi"/>
          <w:noProof/>
          <w:color w:val="833C0B" w:themeColor="accent2" w:themeShade="80"/>
          <w:lang w:val="bg-BG"/>
        </w:rPr>
        <w:t xml:space="preserve"> </w:t>
      </w:r>
      <w:r w:rsidR="00083FBB">
        <w:rPr>
          <w:rFonts w:cstheme="minorHAnsi"/>
          <w:noProof/>
          <w:color w:val="833C0B" w:themeColor="accent2" w:themeShade="80"/>
        </w:rPr>
        <w:t>Import functions</w:t>
      </w:r>
      <w:r w:rsidR="00E95A0F">
        <w:rPr>
          <w:rFonts w:cstheme="minorHAnsi"/>
          <w:noProof/>
          <w:color w:val="833C0B" w:themeColor="accent2" w:themeShade="80"/>
        </w:rPr>
        <w:t xml:space="preserve"> (</w:t>
      </w:r>
      <w:r w:rsidR="00213497">
        <w:rPr>
          <w:rFonts w:cstheme="minorHAnsi"/>
          <w:noProof/>
          <w:color w:val="833C0B" w:themeColor="accent2" w:themeShade="80"/>
        </w:rPr>
        <w:t>C</w:t>
      </w:r>
      <w:r w:rsidR="00E95A0F">
        <w:rPr>
          <w:rFonts w:cstheme="minorHAnsi"/>
          <w:noProof/>
          <w:color w:val="833C0B" w:themeColor="accent2" w:themeShade="80"/>
        </w:rPr>
        <w:t>ommonJS)</w:t>
      </w:r>
    </w:p>
    <w:p w14:paraId="75801C59" w14:textId="0B3D3F8E" w:rsidR="00613A35" w:rsidRDefault="00213497" w:rsidP="00AD1317">
      <w:r w:rsidRPr="00213497">
        <w:t>Now, we have functions ready for testing. It is important to</w:t>
      </w:r>
      <w:r>
        <w:t xml:space="preserve"> </w:t>
      </w:r>
      <w:r w:rsidRPr="00213497">
        <w:rPr>
          <w:b/>
          <w:bCs/>
        </w:rPr>
        <w:t>export them so we can import them into another file where we will write our tests later</w:t>
      </w:r>
      <w:r w:rsidR="00312D18">
        <w:t>.</w:t>
      </w:r>
    </w:p>
    <w:p w14:paraId="2C0C842C" w14:textId="553E0AFF" w:rsidR="00733AC1" w:rsidRDefault="00733AC1" w:rsidP="00AD1317">
      <w:r>
        <w:t>In this exercise</w:t>
      </w:r>
      <w:r w:rsidR="00213497">
        <w:t>,</w:t>
      </w:r>
      <w:r>
        <w:t xml:space="preserve"> </w:t>
      </w:r>
      <w:r w:rsidR="00213497" w:rsidRPr="00213497">
        <w:rPr>
          <w:b/>
          <w:bCs/>
        </w:rPr>
        <w:t>we will use CommonJS for export and import</w:t>
      </w:r>
      <w:r>
        <w:t xml:space="preserve">. This means </w:t>
      </w:r>
      <w:r w:rsidRPr="00733AC1">
        <w:rPr>
          <w:b/>
          <w:bCs/>
        </w:rPr>
        <w:t>we won</w:t>
      </w:r>
      <w:r w:rsidR="008C60B1">
        <w:rPr>
          <w:b/>
          <w:bCs/>
          <w:lang w:val="bg-BG"/>
        </w:rPr>
        <w:t>'</w:t>
      </w:r>
      <w:r w:rsidRPr="00733AC1">
        <w:rPr>
          <w:b/>
          <w:bCs/>
        </w:rPr>
        <w:t>t need a</w:t>
      </w:r>
      <w:r w:rsidR="00FC6BE9">
        <w:rPr>
          <w:b/>
          <w:bCs/>
        </w:rPr>
        <w:t>n</w:t>
      </w:r>
      <w:r w:rsidRPr="00733AC1">
        <w:rPr>
          <w:b/>
          <w:bCs/>
        </w:rPr>
        <w:t xml:space="preserve"> index.js page for </w:t>
      </w:r>
      <w:r w:rsidR="00FC6BE9" w:rsidRPr="00FC6BE9">
        <w:rPr>
          <w:b/>
          <w:bCs/>
        </w:rPr>
        <w:t>running the tests because we will run them directly through Node.js, not through the browser</w:t>
      </w:r>
      <w:r>
        <w:t>.</w:t>
      </w:r>
    </w:p>
    <w:p w14:paraId="1448CFA8" w14:textId="0FB52E6C" w:rsidR="00613A35" w:rsidRDefault="00312D18" w:rsidP="00AD1317">
      <w:pPr>
        <w:rPr>
          <w:noProof/>
        </w:rPr>
      </w:pPr>
      <w:r w:rsidRPr="00D97F78">
        <w:rPr>
          <w:b/>
          <w:bCs/>
          <w:noProof/>
        </w:rPr>
        <w:t>In the same file where we wrote our function, we should add another piece of code for functions export</w:t>
      </w:r>
      <w:r w:rsidR="00FC6BE9">
        <w:rPr>
          <w:b/>
          <w:bCs/>
          <w:noProof/>
        </w:rPr>
        <w:t>ing</w:t>
      </w:r>
      <w:r>
        <w:rPr>
          <w:noProof/>
        </w:rPr>
        <w:t xml:space="preserve">. </w:t>
      </w:r>
      <w:r w:rsidR="00FC6BE9" w:rsidRPr="00FC6BE9">
        <w:rPr>
          <w:noProof/>
        </w:rPr>
        <w:t>To do this</w:t>
      </w:r>
      <w:r>
        <w:rPr>
          <w:noProof/>
        </w:rPr>
        <w:t xml:space="preserve">, we need to </w:t>
      </w:r>
      <w:r w:rsidRPr="00D97F78">
        <w:rPr>
          <w:b/>
          <w:bCs/>
          <w:noProof/>
        </w:rPr>
        <w:t xml:space="preserve">create a single JS object </w:t>
      </w:r>
      <w:r w:rsidR="00FC6BE9">
        <w:rPr>
          <w:b/>
          <w:bCs/>
          <w:noProof/>
        </w:rPr>
        <w:t>that</w:t>
      </w:r>
      <w:r w:rsidRPr="00D97F78">
        <w:rPr>
          <w:b/>
          <w:bCs/>
          <w:noProof/>
        </w:rPr>
        <w:t xml:space="preserve"> will contain all of the fuctions, expect the </w:t>
      </w:r>
      <w:r w:rsidR="008C60B1">
        <w:rPr>
          <w:b/>
          <w:bCs/>
          <w:noProof/>
          <w:lang w:val="bg-BG"/>
        </w:rPr>
        <w:t>"</w:t>
      </w:r>
      <w:r w:rsidRPr="00D97F78">
        <w:rPr>
          <w:b/>
          <w:bCs/>
          <w:noProof/>
        </w:rPr>
        <w:t>isPrime</w:t>
      </w:r>
      <w:r w:rsidR="008C60B1">
        <w:rPr>
          <w:b/>
          <w:bCs/>
          <w:noProof/>
          <w:lang w:val="bg-BG"/>
        </w:rPr>
        <w:t>"</w:t>
      </w:r>
      <w:r w:rsidR="00FC6BE9">
        <w:rPr>
          <w:b/>
          <w:bCs/>
          <w:noProof/>
        </w:rPr>
        <w:t xml:space="preserve"> function,</w:t>
      </w:r>
      <w:r w:rsidR="00D97F78" w:rsidRPr="00D97F78">
        <w:rPr>
          <w:b/>
          <w:bCs/>
          <w:noProof/>
        </w:rPr>
        <w:t xml:space="preserve"> </w:t>
      </w:r>
      <w:r w:rsidR="00FC6BE9" w:rsidRPr="00FC6BE9">
        <w:rPr>
          <w:b/>
          <w:bCs/>
          <w:noProof/>
        </w:rPr>
        <w:t xml:space="preserve">because it is a helper (nested) function for the </w:t>
      </w:r>
      <w:r w:rsidR="008C60B1">
        <w:rPr>
          <w:b/>
          <w:bCs/>
          <w:noProof/>
          <w:lang w:val="bg-BG"/>
        </w:rPr>
        <w:t>"</w:t>
      </w:r>
      <w:r w:rsidR="00FC6BE9" w:rsidRPr="00FC6BE9">
        <w:rPr>
          <w:b/>
          <w:bCs/>
          <w:noProof/>
        </w:rPr>
        <w:t>nthPrime</w:t>
      </w:r>
      <w:r w:rsidR="008C60B1">
        <w:rPr>
          <w:b/>
          <w:bCs/>
          <w:noProof/>
          <w:lang w:val="bg-BG"/>
        </w:rPr>
        <w:t>"</w:t>
      </w:r>
      <w:r w:rsidR="00FC6BE9" w:rsidRPr="00FC6BE9">
        <w:rPr>
          <w:b/>
          <w:bCs/>
          <w:noProof/>
        </w:rPr>
        <w:t xml:space="preserve"> function</w:t>
      </w:r>
      <w:r w:rsidR="00D97F78">
        <w:rPr>
          <w:noProof/>
        </w:rPr>
        <w:t>.</w:t>
      </w:r>
    </w:p>
    <w:p w14:paraId="3DE65C3A" w14:textId="77777777" w:rsidR="00D97F78" w:rsidRDefault="00D97F78" w:rsidP="00AD1317"/>
    <w:p w14:paraId="017D2FC6" w14:textId="0795C371" w:rsidR="00AE4DF5" w:rsidRDefault="00AD449D" w:rsidP="00AE4DF5">
      <w:r w:rsidRPr="00AD449D">
        <w:rPr>
          <w:noProof/>
          <w:lang w:val="bg-BG" w:eastAsia="bg-BG"/>
        </w:rPr>
        <w:drawing>
          <wp:inline distT="0" distB="0" distL="0" distR="0" wp14:anchorId="17778538" wp14:editId="4103AE87">
            <wp:extent cx="2438740" cy="1819529"/>
            <wp:effectExtent l="152400" t="152400" r="342900" b="352425"/>
            <wp:docPr id="84328779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87795" name="Картина 1" descr="Картина, която съдържа текст, екранна снимка, Шрифт&#10;&#10;Описанието е генерирано автоматично"/>
                    <pic:cNvPicPr/>
                  </pic:nvPicPr>
                  <pic:blipFill>
                    <a:blip r:embed="rId21"/>
                    <a:stretch>
                      <a:fillRect/>
                    </a:stretch>
                  </pic:blipFill>
                  <pic:spPr>
                    <a:xfrm>
                      <a:off x="0" y="0"/>
                      <a:ext cx="2438740" cy="1819529"/>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5CBB6" w14:textId="78DA93A8" w:rsidR="00D97F78" w:rsidRDefault="00FC6BE9" w:rsidP="00AE4DF5">
      <w:r>
        <w:t>Note</w:t>
      </w:r>
      <w:r w:rsidR="00D97F78">
        <w:t xml:space="preserve"> that we </w:t>
      </w:r>
      <w:r w:rsidRPr="00FC6BE9">
        <w:rPr>
          <w:b/>
          <w:bCs/>
        </w:rPr>
        <w:t>use</w:t>
      </w:r>
      <w:r w:rsidR="00D97F78" w:rsidRPr="00D97F78">
        <w:rPr>
          <w:b/>
          <w:bCs/>
        </w:rPr>
        <w:t xml:space="preserve"> the keyword </w:t>
      </w:r>
      <w:r w:rsidR="008C60B1">
        <w:rPr>
          <w:b/>
          <w:bCs/>
          <w:lang w:val="bg-BG"/>
        </w:rPr>
        <w:t>"</w:t>
      </w:r>
      <w:r w:rsidR="00AD449D">
        <w:rPr>
          <w:b/>
          <w:bCs/>
        </w:rPr>
        <w:t>module.exports</w:t>
      </w:r>
      <w:r w:rsidR="008C60B1">
        <w:rPr>
          <w:b/>
          <w:bCs/>
          <w:lang w:val="bg-BG"/>
        </w:rPr>
        <w:t>"</w:t>
      </w:r>
      <w:r w:rsidR="00D97F78" w:rsidRPr="00D97F78">
        <w:rPr>
          <w:b/>
          <w:bCs/>
        </w:rPr>
        <w:t xml:space="preserve"> </w:t>
      </w:r>
      <w:r>
        <w:rPr>
          <w:b/>
          <w:bCs/>
        </w:rPr>
        <w:t>to</w:t>
      </w:r>
      <w:r w:rsidR="00D97F78" w:rsidRPr="00D97F78">
        <w:rPr>
          <w:b/>
          <w:bCs/>
        </w:rPr>
        <w:t xml:space="preserve"> export the object</w:t>
      </w:r>
      <w:r w:rsidR="00D97F78">
        <w:rPr>
          <w:b/>
          <w:bCs/>
        </w:rPr>
        <w:t xml:space="preserve">. </w:t>
      </w:r>
      <w:r w:rsidRPr="00FC6BE9">
        <w:t xml:space="preserve">This </w:t>
      </w:r>
      <w:r w:rsidRPr="00FC6BE9">
        <w:rPr>
          <w:b/>
          <w:bCs/>
        </w:rPr>
        <w:t>object will contain all our functions for testing as properties</w:t>
      </w:r>
      <w:r w:rsidR="00D97F78">
        <w:t>.</w:t>
      </w:r>
    </w:p>
    <w:p w14:paraId="2DB81D6C" w14:textId="03109081" w:rsidR="00D97F78" w:rsidRDefault="00D97F78" w:rsidP="00AE4DF5">
      <w:r>
        <w:lastRenderedPageBreak/>
        <w:t>Now, let</w:t>
      </w:r>
      <w:r w:rsidR="008C60B1">
        <w:rPr>
          <w:lang w:val="bg-BG"/>
        </w:rPr>
        <w:t>'</w:t>
      </w:r>
      <w:r>
        <w:t>s import this object in</w:t>
      </w:r>
      <w:r w:rsidR="00FC6BE9">
        <w:t>to</w:t>
      </w:r>
      <w:r>
        <w:t xml:space="preserve"> another file. First, we need to create a file:</w:t>
      </w:r>
    </w:p>
    <w:p w14:paraId="17382685" w14:textId="44EE993D" w:rsidR="00D97F78" w:rsidRDefault="00D97F78" w:rsidP="001E7080">
      <w:pPr>
        <w:pStyle w:val="ListParagraph"/>
        <w:numPr>
          <w:ilvl w:val="0"/>
          <w:numId w:val="6"/>
        </w:numPr>
      </w:pPr>
      <w:r>
        <w:t xml:space="preserve">Create a </w:t>
      </w:r>
      <w:r w:rsidRPr="00FC6BE9">
        <w:rPr>
          <w:b/>
          <w:bCs/>
        </w:rPr>
        <w:t xml:space="preserve">JS file named </w:t>
      </w:r>
      <w:r w:rsidR="008C60B1">
        <w:rPr>
          <w:b/>
          <w:bCs/>
          <w:lang w:val="bg-BG"/>
        </w:rPr>
        <w:t>"</w:t>
      </w:r>
      <w:r w:rsidRPr="00FC6BE9">
        <w:rPr>
          <w:b/>
          <w:bCs/>
        </w:rPr>
        <w:t>sum_tests.js</w:t>
      </w:r>
      <w:r w:rsidR="008C60B1">
        <w:rPr>
          <w:b/>
          <w:bCs/>
          <w:lang w:val="bg-BG"/>
        </w:rPr>
        <w:t xml:space="preserve">" </w:t>
      </w:r>
      <w:r>
        <w:t xml:space="preserve">because we will write test for </w:t>
      </w:r>
      <w:r w:rsidR="00FC6BE9">
        <w:t xml:space="preserve">the </w:t>
      </w:r>
      <w:r>
        <w:t>sum function in it:</w:t>
      </w:r>
    </w:p>
    <w:p w14:paraId="4B35914F" w14:textId="23BFF1DE" w:rsidR="006964FA" w:rsidRDefault="006964FA" w:rsidP="006964FA">
      <w:r w:rsidRPr="006964FA">
        <w:rPr>
          <w:noProof/>
          <w:lang w:val="bg-BG" w:eastAsia="bg-BG"/>
        </w:rPr>
        <w:drawing>
          <wp:inline distT="0" distB="0" distL="0" distR="0" wp14:anchorId="15AE99A8" wp14:editId="3B7F1B74">
            <wp:extent cx="3714750" cy="1755419"/>
            <wp:effectExtent l="152400" t="152400" r="342900" b="340360"/>
            <wp:docPr id="162347447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474474" name="Картина 1" descr="Картина, която съдържа текст, екранна снимка, Шрифт, номер&#10;&#10;Описанието е генерирано автоматично"/>
                    <pic:cNvPicPr/>
                  </pic:nvPicPr>
                  <pic:blipFill>
                    <a:blip r:embed="rId22"/>
                    <a:stretch>
                      <a:fillRect/>
                    </a:stretch>
                  </pic:blipFill>
                  <pic:spPr>
                    <a:xfrm>
                      <a:off x="0" y="0"/>
                      <a:ext cx="3725593" cy="1760543"/>
                    </a:xfrm>
                    <a:prstGeom prst="rect">
                      <a:avLst/>
                    </a:prstGeom>
                    <a:ln>
                      <a:noFill/>
                    </a:ln>
                    <a:effectLst>
                      <a:outerShdw blurRad="292100" dist="139700" dir="2700000" algn="tl" rotWithShape="0">
                        <a:srgbClr val="333333">
                          <a:alpha val="65000"/>
                        </a:srgbClr>
                      </a:outerShdw>
                    </a:effectLst>
                  </pic:spPr>
                </pic:pic>
              </a:graphicData>
            </a:graphic>
          </wp:inline>
        </w:drawing>
      </w:r>
    </w:p>
    <w:p w14:paraId="2E469422" w14:textId="79F76D9E" w:rsidR="006964FA" w:rsidRDefault="00FC6BE9" w:rsidP="001E7080">
      <w:pPr>
        <w:pStyle w:val="ListParagraph"/>
        <w:numPr>
          <w:ilvl w:val="0"/>
          <w:numId w:val="6"/>
        </w:numPr>
      </w:pPr>
      <w:r w:rsidRPr="00FC6BE9">
        <w:t>Write the code to import our exported object</w:t>
      </w:r>
      <w:r w:rsidR="006964FA">
        <w:t>:</w:t>
      </w:r>
    </w:p>
    <w:p w14:paraId="7D0EB9C8" w14:textId="75389822" w:rsidR="00AD449D" w:rsidRDefault="00AD449D" w:rsidP="00AD449D">
      <w:r w:rsidRPr="00AD449D">
        <w:rPr>
          <w:noProof/>
          <w:lang w:val="bg-BG" w:eastAsia="bg-BG"/>
        </w:rPr>
        <w:drawing>
          <wp:inline distT="0" distB="0" distL="0" distR="0" wp14:anchorId="17314218" wp14:editId="3E211B05">
            <wp:extent cx="3715268" cy="333422"/>
            <wp:effectExtent l="152400" t="152400" r="342900" b="352425"/>
            <wp:docPr id="2969246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924614" name=""/>
                    <pic:cNvPicPr/>
                  </pic:nvPicPr>
                  <pic:blipFill>
                    <a:blip r:embed="rId23"/>
                    <a:stretch>
                      <a:fillRect/>
                    </a:stretch>
                  </pic:blipFill>
                  <pic:spPr>
                    <a:xfrm>
                      <a:off x="0" y="0"/>
                      <a:ext cx="3715268" cy="333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53D90E42" w14:textId="48784FD5" w:rsidR="00AD449D" w:rsidRDefault="00AD449D" w:rsidP="00AD449D">
      <w:pPr>
        <w:rPr>
          <w:b/>
          <w:bCs/>
          <w:u w:val="single"/>
        </w:rPr>
      </w:pPr>
      <w:r w:rsidRPr="00AD449D">
        <w:rPr>
          <w:b/>
          <w:bCs/>
          <w:u w:val="single"/>
        </w:rPr>
        <w:t xml:space="preserve">Note! We are </w:t>
      </w:r>
      <w:r w:rsidR="00FC6BE9">
        <w:rPr>
          <w:b/>
          <w:bCs/>
          <w:u w:val="single"/>
        </w:rPr>
        <w:t>importing</w:t>
      </w:r>
      <w:r w:rsidRPr="00AD449D">
        <w:rPr>
          <w:b/>
          <w:bCs/>
          <w:u w:val="single"/>
        </w:rPr>
        <w:t xml:space="preserve"> only the </w:t>
      </w:r>
      <w:r w:rsidR="008C60B1">
        <w:rPr>
          <w:b/>
          <w:bCs/>
          <w:u w:val="single"/>
          <w:lang w:val="bg-BG"/>
        </w:rPr>
        <w:t>"</w:t>
      </w:r>
      <w:r w:rsidRPr="00AD449D">
        <w:rPr>
          <w:b/>
          <w:bCs/>
          <w:u w:val="single"/>
        </w:rPr>
        <w:t>sum</w:t>
      </w:r>
      <w:r w:rsidR="008C60B1">
        <w:rPr>
          <w:b/>
          <w:bCs/>
          <w:u w:val="single"/>
          <w:lang w:val="bg-BG"/>
        </w:rPr>
        <w:t>"</w:t>
      </w:r>
      <w:r w:rsidRPr="00AD449D">
        <w:rPr>
          <w:b/>
          <w:bCs/>
          <w:u w:val="single"/>
        </w:rPr>
        <w:t xml:space="preserve"> function in this file because we will test only this function.</w:t>
      </w:r>
    </w:p>
    <w:p w14:paraId="6E5B5FA8" w14:textId="77777777" w:rsidR="00AD449D" w:rsidRPr="00AD449D" w:rsidRDefault="00AD449D" w:rsidP="00AD449D">
      <w:pPr>
        <w:rPr>
          <w:b/>
          <w:bCs/>
          <w:u w:val="single"/>
        </w:rPr>
      </w:pPr>
    </w:p>
    <w:p w14:paraId="266D55BB" w14:textId="7F8E1DCF" w:rsidR="006964FA" w:rsidRDefault="00E95A0F" w:rsidP="001E7080">
      <w:pPr>
        <w:pStyle w:val="ListParagraph"/>
        <w:numPr>
          <w:ilvl w:val="0"/>
          <w:numId w:val="6"/>
        </w:numPr>
      </w:pPr>
      <w:r>
        <w:t>Che</w:t>
      </w:r>
      <w:r w:rsidR="00FB5DB9">
        <w:t>ck if import is working properly. Use the function to get a single result and execute the code by pressing CTRL + F5 (also choose Node.js):</w:t>
      </w:r>
    </w:p>
    <w:p w14:paraId="7185D367" w14:textId="4361415B" w:rsidR="00FB5DB9" w:rsidRDefault="00FB5DB9" w:rsidP="00FB5DB9">
      <w:r w:rsidRPr="00FB5DB9">
        <w:rPr>
          <w:noProof/>
          <w:lang w:val="bg-BG" w:eastAsia="bg-BG"/>
        </w:rPr>
        <w:drawing>
          <wp:anchor distT="0" distB="0" distL="114300" distR="114300" simplePos="0" relativeHeight="251658240" behindDoc="0" locked="0" layoutInCell="1" allowOverlap="1" wp14:anchorId="725155C5" wp14:editId="78467E1E">
            <wp:simplePos x="617220" y="4960620"/>
            <wp:positionH relativeFrom="column">
              <wp:align>left</wp:align>
            </wp:positionH>
            <wp:positionV relativeFrom="paragraph">
              <wp:align>top</wp:align>
            </wp:positionV>
            <wp:extent cx="3745865" cy="1091760"/>
            <wp:effectExtent l="152400" t="152400" r="349885" b="337185"/>
            <wp:wrapSquare wrapText="bothSides"/>
            <wp:docPr id="851472645"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472645" name="Картина 1" descr="Картина, която съдържа текст, екранна снимка, Шрифт, номер&#10;&#10;Описанието е генерирано автоматично"/>
                    <pic:cNvPicPr/>
                  </pic:nvPicPr>
                  <pic:blipFill>
                    <a:blip r:embed="rId24">
                      <a:extLst>
                        <a:ext uri="{28A0092B-C50C-407E-A947-70E740481C1C}">
                          <a14:useLocalDpi xmlns:a14="http://schemas.microsoft.com/office/drawing/2010/main" val="0"/>
                        </a:ext>
                      </a:extLst>
                    </a:blip>
                    <a:stretch>
                      <a:fillRect/>
                    </a:stretch>
                  </pic:blipFill>
                  <pic:spPr>
                    <a:xfrm>
                      <a:off x="0" y="0"/>
                      <a:ext cx="3745865" cy="1091760"/>
                    </a:xfrm>
                    <a:prstGeom prst="rect">
                      <a:avLst/>
                    </a:prstGeom>
                    <a:ln>
                      <a:noFill/>
                    </a:ln>
                    <a:effectLst>
                      <a:outerShdw blurRad="292100" dist="139700" dir="2700000" algn="tl" rotWithShape="0">
                        <a:srgbClr val="333333">
                          <a:alpha val="65000"/>
                        </a:srgbClr>
                      </a:outerShdw>
                    </a:effectLst>
                  </pic:spPr>
                </pic:pic>
              </a:graphicData>
            </a:graphic>
          </wp:anchor>
        </w:drawing>
      </w:r>
      <w:r w:rsidR="00531B8A">
        <w:br w:type="textWrapping" w:clear="all"/>
      </w:r>
    </w:p>
    <w:p w14:paraId="39FF47E2" w14:textId="4863DC9C" w:rsidR="00FB5DB9" w:rsidRDefault="00FB5DB9" w:rsidP="001E7080">
      <w:pPr>
        <w:pStyle w:val="ListParagraph"/>
        <w:numPr>
          <w:ilvl w:val="0"/>
          <w:numId w:val="6"/>
        </w:numPr>
      </w:pPr>
      <w:r>
        <w:t xml:space="preserve">If the result is written </w:t>
      </w:r>
      <w:r w:rsidR="00FC6BE9">
        <w:t>in</w:t>
      </w:r>
      <w:r>
        <w:t xml:space="preserve"> the Debug Console, the import works as expected:</w:t>
      </w:r>
    </w:p>
    <w:p w14:paraId="2B156716" w14:textId="6930B563" w:rsidR="00FB5DB9" w:rsidRDefault="00FB5DB9" w:rsidP="00FB5DB9">
      <w:r w:rsidRPr="00FB5DB9">
        <w:rPr>
          <w:noProof/>
          <w:lang w:val="bg-BG" w:eastAsia="bg-BG"/>
        </w:rPr>
        <w:drawing>
          <wp:inline distT="0" distB="0" distL="0" distR="0" wp14:anchorId="0CAB7826" wp14:editId="7D71C0BB">
            <wp:extent cx="3124200" cy="2248184"/>
            <wp:effectExtent l="152400" t="152400" r="342900" b="342900"/>
            <wp:docPr id="157145294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52940" name="Картина 1" descr="Картина, която съдържа текст, екранна снимка, Шрифт, софтуер&#10;&#10;Описанието е генерирано автоматично"/>
                    <pic:cNvPicPr/>
                  </pic:nvPicPr>
                  <pic:blipFill>
                    <a:blip r:embed="rId25"/>
                    <a:stretch>
                      <a:fillRect/>
                    </a:stretch>
                  </pic:blipFill>
                  <pic:spPr>
                    <a:xfrm>
                      <a:off x="0" y="0"/>
                      <a:ext cx="3136814" cy="22572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A23BE2A" w14:textId="785E8351" w:rsidR="006964FA" w:rsidRPr="00D97F78" w:rsidRDefault="00FB5DB9" w:rsidP="001E7080">
      <w:pPr>
        <w:pStyle w:val="ListParagraph"/>
        <w:numPr>
          <w:ilvl w:val="0"/>
          <w:numId w:val="6"/>
        </w:numPr>
      </w:pPr>
      <w:r>
        <w:t>Now we can remove the result variable and the console.log lines. We don’t need them for function testing.</w:t>
      </w:r>
    </w:p>
    <w:p w14:paraId="013183C0" w14:textId="62612116" w:rsidR="00FA3B10" w:rsidRDefault="002E511A">
      <w:pPr>
        <w:pStyle w:val="Heading2"/>
        <w:numPr>
          <w:ilvl w:val="0"/>
          <w:numId w:val="1"/>
        </w:numPr>
        <w:rPr>
          <w:rFonts w:cstheme="minorHAnsi"/>
          <w:color w:val="833C0B" w:themeColor="accent2" w:themeShade="80"/>
        </w:rPr>
      </w:pPr>
      <w:r>
        <w:rPr>
          <w:rFonts w:cstheme="minorHAnsi"/>
          <w:color w:val="833C0B" w:themeColor="accent2" w:themeShade="80"/>
        </w:rPr>
        <w:lastRenderedPageBreak/>
        <w:t>Install qUnit</w:t>
      </w:r>
    </w:p>
    <w:p w14:paraId="1CC51FE0" w14:textId="545245CF" w:rsidR="004771EE" w:rsidRDefault="00844CE6" w:rsidP="002E511A">
      <w:pPr>
        <w:rPr>
          <w:b/>
          <w:bCs/>
        </w:rPr>
      </w:pPr>
      <w:r w:rsidRPr="002E511A">
        <w:t>T</w:t>
      </w:r>
      <w:r w:rsidR="002E511A" w:rsidRPr="002E511A">
        <w:t>o be able to write test</w:t>
      </w:r>
      <w:r w:rsidR="00FC6BE9">
        <w:t>s,</w:t>
      </w:r>
      <w:r w:rsidR="002E511A" w:rsidRPr="002E511A">
        <w:t xml:space="preserve"> we need </w:t>
      </w:r>
      <w:r w:rsidR="00FC6BE9">
        <w:t xml:space="preserve">a </w:t>
      </w:r>
      <w:r w:rsidR="002E511A" w:rsidRPr="002E511A">
        <w:t>test framework</w:t>
      </w:r>
      <w:r w:rsidR="002E511A">
        <w:rPr>
          <w:b/>
          <w:bCs/>
        </w:rPr>
        <w:t xml:space="preserve">. We will install </w:t>
      </w:r>
      <w:r w:rsidR="00FC6BE9">
        <w:rPr>
          <w:b/>
          <w:bCs/>
        </w:rPr>
        <w:t>QUnit</w:t>
      </w:r>
      <w:r w:rsidR="00BF0BC4">
        <w:rPr>
          <w:b/>
          <w:bCs/>
        </w:rPr>
        <w:t>:</w:t>
      </w:r>
    </w:p>
    <w:p w14:paraId="1C3521A3" w14:textId="1D20AE88" w:rsidR="002E511A" w:rsidRPr="002E511A" w:rsidRDefault="002E511A" w:rsidP="001E7080">
      <w:pPr>
        <w:pStyle w:val="ListParagraph"/>
        <w:numPr>
          <w:ilvl w:val="0"/>
          <w:numId w:val="7"/>
        </w:numPr>
        <w:rPr>
          <w:b/>
          <w:bCs/>
        </w:rPr>
      </w:pPr>
      <w:r w:rsidRPr="002E511A">
        <w:rPr>
          <w:b/>
          <w:bCs/>
        </w:rPr>
        <w:t xml:space="preserve">Open the Terminal in VS Code from </w:t>
      </w:r>
      <w:r w:rsidR="008C60B1">
        <w:rPr>
          <w:b/>
          <w:bCs/>
          <w:lang w:val="bg-BG"/>
        </w:rPr>
        <w:t>"</w:t>
      </w:r>
      <w:r w:rsidRPr="002E511A">
        <w:rPr>
          <w:b/>
          <w:bCs/>
        </w:rPr>
        <w:t>View</w:t>
      </w:r>
      <w:r w:rsidR="008C60B1">
        <w:rPr>
          <w:b/>
          <w:bCs/>
          <w:lang w:val="bg-BG"/>
        </w:rPr>
        <w:t xml:space="preserve">" </w:t>
      </w:r>
      <w:r w:rsidRPr="002E511A">
        <w:rPr>
          <w:b/>
          <w:bCs/>
        </w:rPr>
        <w:sym w:font="Wingdings" w:char="F0E0"/>
      </w:r>
      <w:r w:rsidRPr="002E511A">
        <w:rPr>
          <w:b/>
          <w:bCs/>
        </w:rPr>
        <w:t xml:space="preserve"> </w:t>
      </w:r>
      <w:r w:rsidR="008C60B1">
        <w:rPr>
          <w:b/>
          <w:bCs/>
          <w:lang w:val="bg-BG"/>
        </w:rPr>
        <w:t>"</w:t>
      </w:r>
      <w:r w:rsidRPr="002E511A">
        <w:rPr>
          <w:b/>
          <w:bCs/>
        </w:rPr>
        <w:t>Terminal</w:t>
      </w:r>
      <w:r w:rsidR="008C60B1">
        <w:rPr>
          <w:b/>
          <w:bCs/>
          <w:lang w:val="bg-BG"/>
        </w:rPr>
        <w:t>"</w:t>
      </w:r>
      <w:r w:rsidRPr="002E511A">
        <w:rPr>
          <w:b/>
          <w:bCs/>
        </w:rPr>
        <w:t>:</w:t>
      </w:r>
    </w:p>
    <w:p w14:paraId="17B761D7" w14:textId="6F6F9631" w:rsidR="002E511A" w:rsidRDefault="002E511A" w:rsidP="002E511A">
      <w:r w:rsidRPr="002E511A">
        <w:rPr>
          <w:noProof/>
          <w:lang w:val="bg-BG" w:eastAsia="bg-BG"/>
        </w:rPr>
        <w:drawing>
          <wp:inline distT="0" distB="0" distL="0" distR="0" wp14:anchorId="26E1D82E" wp14:editId="764237D4">
            <wp:extent cx="3333750" cy="2894328"/>
            <wp:effectExtent l="152400" t="152400" r="342900" b="344805"/>
            <wp:docPr id="1339502016"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02016"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26"/>
                    <a:stretch>
                      <a:fillRect/>
                    </a:stretch>
                  </pic:blipFill>
                  <pic:spPr>
                    <a:xfrm>
                      <a:off x="0" y="0"/>
                      <a:ext cx="3340584" cy="2900261"/>
                    </a:xfrm>
                    <a:prstGeom prst="rect">
                      <a:avLst/>
                    </a:prstGeom>
                    <a:ln>
                      <a:noFill/>
                    </a:ln>
                    <a:effectLst>
                      <a:outerShdw blurRad="292100" dist="139700" dir="2700000" algn="tl" rotWithShape="0">
                        <a:srgbClr val="333333">
                          <a:alpha val="65000"/>
                        </a:srgbClr>
                      </a:outerShdw>
                    </a:effectLst>
                  </pic:spPr>
                </pic:pic>
              </a:graphicData>
            </a:graphic>
          </wp:inline>
        </w:drawing>
      </w:r>
    </w:p>
    <w:p w14:paraId="75218888" w14:textId="32EEB25D" w:rsidR="002E511A" w:rsidRPr="00BF0BC4" w:rsidRDefault="002E511A" w:rsidP="001E7080">
      <w:pPr>
        <w:pStyle w:val="ListParagraph"/>
        <w:numPr>
          <w:ilvl w:val="0"/>
          <w:numId w:val="7"/>
        </w:numPr>
      </w:pPr>
      <w:r>
        <w:t xml:space="preserve">Write the command </w:t>
      </w:r>
      <w:r w:rsidR="008C60B1">
        <w:rPr>
          <w:b/>
          <w:bCs/>
          <w:lang w:val="bg-BG"/>
        </w:rPr>
        <w:t>"</w:t>
      </w:r>
      <w:r w:rsidRPr="002E511A">
        <w:rPr>
          <w:b/>
          <w:bCs/>
        </w:rPr>
        <w:t>npm init -y</w:t>
      </w:r>
      <w:r w:rsidR="008C60B1">
        <w:rPr>
          <w:b/>
          <w:bCs/>
          <w:lang w:val="bg-BG"/>
        </w:rPr>
        <w:t>"</w:t>
      </w:r>
      <w:r w:rsidR="00BF0BC4">
        <w:rPr>
          <w:b/>
          <w:bCs/>
        </w:rPr>
        <w:t>:</w:t>
      </w:r>
    </w:p>
    <w:p w14:paraId="5984EE44" w14:textId="440ECC74" w:rsidR="00BF0BC4" w:rsidRDefault="00B2097A" w:rsidP="00BF0BC4">
      <w:r w:rsidRPr="00B2097A">
        <w:rPr>
          <w:noProof/>
          <w:lang w:val="bg-BG" w:eastAsia="bg-BG"/>
        </w:rPr>
        <w:drawing>
          <wp:inline distT="0" distB="0" distL="0" distR="0" wp14:anchorId="06C664B9" wp14:editId="37ADF85F">
            <wp:extent cx="5324475" cy="2673208"/>
            <wp:effectExtent l="152400" t="152400" r="333375" b="337185"/>
            <wp:docPr id="922277570"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277570" name="Картина 1" descr="Картина, която съдържа текст, екранна снимка, Шрифт, софтуер&#10;&#10;Описанието е генерирано автоматично"/>
                    <pic:cNvPicPr/>
                  </pic:nvPicPr>
                  <pic:blipFill>
                    <a:blip r:embed="rId27"/>
                    <a:stretch>
                      <a:fillRect/>
                    </a:stretch>
                  </pic:blipFill>
                  <pic:spPr>
                    <a:xfrm>
                      <a:off x="0" y="0"/>
                      <a:ext cx="5342072" cy="268204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8C10B5" w14:textId="725BC61C" w:rsidR="00BF0BC4" w:rsidRDefault="00BF0BC4" w:rsidP="00BF0BC4">
      <w:pPr>
        <w:rPr>
          <w:b/>
          <w:bCs/>
          <w:u w:val="single"/>
        </w:rPr>
      </w:pPr>
      <w:r w:rsidRPr="00BF0BC4">
        <w:rPr>
          <w:b/>
          <w:bCs/>
          <w:u w:val="single"/>
        </w:rPr>
        <w:t>IMPORTANT! Make sure that you are in the correct folder. In our case</w:t>
      </w:r>
      <w:r w:rsidR="00FC6BE9">
        <w:rPr>
          <w:b/>
          <w:bCs/>
          <w:u w:val="single"/>
        </w:rPr>
        <w:t xml:space="preserve"> it</w:t>
      </w:r>
      <w:r w:rsidRPr="00BF0BC4">
        <w:rPr>
          <w:b/>
          <w:bCs/>
          <w:u w:val="single"/>
        </w:rPr>
        <w:t xml:space="preserve"> should be the </w:t>
      </w:r>
      <w:r w:rsidR="008C60B1">
        <w:rPr>
          <w:b/>
          <w:bCs/>
          <w:u w:val="single"/>
          <w:lang w:val="bg-BG"/>
        </w:rPr>
        <w:t>"</w:t>
      </w:r>
      <w:r w:rsidRPr="00BF0BC4">
        <w:rPr>
          <w:b/>
          <w:bCs/>
          <w:u w:val="single"/>
        </w:rPr>
        <w:t>function_and_tests</w:t>
      </w:r>
      <w:r w:rsidR="008C60B1">
        <w:rPr>
          <w:b/>
          <w:bCs/>
          <w:u w:val="single"/>
          <w:lang w:val="bg-BG"/>
        </w:rPr>
        <w:t>"</w:t>
      </w:r>
      <w:r w:rsidR="006459C9">
        <w:rPr>
          <w:b/>
          <w:bCs/>
          <w:u w:val="single"/>
        </w:rPr>
        <w:t xml:space="preserve"> folder</w:t>
      </w:r>
      <w:r w:rsidRPr="00BF0BC4">
        <w:rPr>
          <w:b/>
          <w:bCs/>
          <w:u w:val="single"/>
        </w:rPr>
        <w:t>.</w:t>
      </w:r>
    </w:p>
    <w:p w14:paraId="06CD02F4" w14:textId="77777777" w:rsidR="00BF0BC4" w:rsidRPr="00BF0BC4" w:rsidRDefault="00BF0BC4" w:rsidP="00BF0BC4">
      <w:pPr>
        <w:rPr>
          <w:b/>
          <w:bCs/>
          <w:u w:val="single"/>
        </w:rPr>
      </w:pPr>
    </w:p>
    <w:p w14:paraId="6FB1AFE1" w14:textId="5BCAA99B" w:rsidR="00BF0BC4" w:rsidRDefault="006459C9" w:rsidP="001E7080">
      <w:pPr>
        <w:pStyle w:val="ListParagraph"/>
        <w:numPr>
          <w:ilvl w:val="0"/>
          <w:numId w:val="7"/>
        </w:numPr>
      </w:pPr>
      <w:r w:rsidRPr="006459C9">
        <w:t>After running the command</w:t>
      </w:r>
      <w:r>
        <w:t xml:space="preserve">, </w:t>
      </w:r>
      <w:r w:rsidR="00BF0BC4">
        <w:t xml:space="preserve">you should see </w:t>
      </w:r>
      <w:r w:rsidR="00BF0BC4" w:rsidRPr="00BF0BC4">
        <w:rPr>
          <w:b/>
          <w:bCs/>
        </w:rPr>
        <w:t xml:space="preserve">the </w:t>
      </w:r>
      <w:r w:rsidR="008C60B1">
        <w:rPr>
          <w:b/>
          <w:bCs/>
          <w:lang w:val="bg-BG"/>
        </w:rPr>
        <w:t>"</w:t>
      </w:r>
      <w:r w:rsidR="00BF0BC4" w:rsidRPr="00BF0BC4">
        <w:rPr>
          <w:b/>
          <w:bCs/>
        </w:rPr>
        <w:t>package.json</w:t>
      </w:r>
      <w:r w:rsidR="008C60B1">
        <w:rPr>
          <w:b/>
          <w:bCs/>
          <w:lang w:val="bg-BG"/>
        </w:rPr>
        <w:t>"</w:t>
      </w:r>
      <w:r w:rsidR="00BF0BC4" w:rsidRPr="00BF0BC4">
        <w:rPr>
          <w:b/>
          <w:bCs/>
        </w:rPr>
        <w:t xml:space="preserve"> file in the EXPLORER</w:t>
      </w:r>
      <w:r w:rsidR="00BF0BC4">
        <w:t>:</w:t>
      </w:r>
    </w:p>
    <w:p w14:paraId="169BC10C" w14:textId="455A7899" w:rsidR="00BF0BC4" w:rsidRDefault="00BF0BC4" w:rsidP="00BF0BC4">
      <w:r w:rsidRPr="00BF0BC4">
        <w:rPr>
          <w:noProof/>
          <w:lang w:val="bg-BG" w:eastAsia="bg-BG"/>
        </w:rPr>
        <w:drawing>
          <wp:inline distT="0" distB="0" distL="0" distR="0" wp14:anchorId="3AD15382" wp14:editId="3905C13C">
            <wp:extent cx="2229161" cy="876422"/>
            <wp:effectExtent l="152400" t="152400" r="342900" b="342900"/>
            <wp:docPr id="1047715620"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715620" name="Картина 1" descr="Картина, която съдържа текст, Шрифт, екранна снимка, Графика&#10;&#10;Описанието е генерирано автоматично"/>
                    <pic:cNvPicPr/>
                  </pic:nvPicPr>
                  <pic:blipFill>
                    <a:blip r:embed="rId28"/>
                    <a:stretch>
                      <a:fillRect/>
                    </a:stretch>
                  </pic:blipFill>
                  <pic:spPr>
                    <a:xfrm>
                      <a:off x="0" y="0"/>
                      <a:ext cx="2229161" cy="876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22F1990E" w14:textId="61B89302" w:rsidR="00BF0BC4" w:rsidRDefault="00BF0BC4" w:rsidP="001E7080">
      <w:pPr>
        <w:pStyle w:val="ListParagraph"/>
        <w:numPr>
          <w:ilvl w:val="0"/>
          <w:numId w:val="7"/>
        </w:numPr>
      </w:pPr>
      <w:r>
        <w:lastRenderedPageBreak/>
        <w:t>Now</w:t>
      </w:r>
      <w:r w:rsidRPr="00BF0BC4">
        <w:t xml:space="preserve">, </w:t>
      </w:r>
      <w:r w:rsidRPr="00BF0BC4">
        <w:rPr>
          <w:b/>
          <w:bCs/>
        </w:rPr>
        <w:t xml:space="preserve">install </w:t>
      </w:r>
      <w:r w:rsidR="006459C9" w:rsidRPr="00BF0BC4">
        <w:rPr>
          <w:b/>
          <w:bCs/>
        </w:rPr>
        <w:t>QUnit</w:t>
      </w:r>
      <w:r w:rsidRPr="00BF0BC4">
        <w:rPr>
          <w:b/>
          <w:bCs/>
        </w:rPr>
        <w:t xml:space="preserve"> through npm </w:t>
      </w:r>
      <w:r>
        <w:rPr>
          <w:b/>
          <w:bCs/>
        </w:rPr>
        <w:t xml:space="preserve">by executing the command </w:t>
      </w:r>
      <w:r w:rsidR="008C60B1">
        <w:rPr>
          <w:b/>
          <w:bCs/>
          <w:lang w:val="bg-BG"/>
        </w:rPr>
        <w:t>"</w:t>
      </w:r>
      <w:r w:rsidRPr="00BF0BC4">
        <w:rPr>
          <w:b/>
          <w:bCs/>
        </w:rPr>
        <w:t>npm install --save-dev qunit</w:t>
      </w:r>
      <w:r w:rsidR="008C60B1">
        <w:rPr>
          <w:b/>
          <w:bCs/>
          <w:lang w:val="bg-BG"/>
        </w:rPr>
        <w:t>"</w:t>
      </w:r>
      <w:r>
        <w:t>:</w:t>
      </w:r>
    </w:p>
    <w:p w14:paraId="5FE87CE2" w14:textId="2F38AD0D" w:rsidR="00BF0BC4" w:rsidRDefault="00B2097A" w:rsidP="00BF0BC4">
      <w:r w:rsidRPr="00B2097A">
        <w:rPr>
          <w:noProof/>
          <w:lang w:val="bg-BG" w:eastAsia="bg-BG"/>
        </w:rPr>
        <w:drawing>
          <wp:inline distT="0" distB="0" distL="0" distR="0" wp14:anchorId="2C538DBC" wp14:editId="543E8C63">
            <wp:extent cx="6030036" cy="970816"/>
            <wp:effectExtent l="152400" t="152400" r="332740" b="344170"/>
            <wp:docPr id="1908918487"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18487" name="Картина 1" descr="Картина, която съдържа текст, екранна снимка&#10;&#10;Описанието е генерирано автоматично"/>
                    <pic:cNvPicPr/>
                  </pic:nvPicPr>
                  <pic:blipFill>
                    <a:blip r:embed="rId29"/>
                    <a:stretch>
                      <a:fillRect/>
                    </a:stretch>
                  </pic:blipFill>
                  <pic:spPr>
                    <a:xfrm>
                      <a:off x="0" y="0"/>
                      <a:ext cx="6059544" cy="975567"/>
                    </a:xfrm>
                    <a:prstGeom prst="rect">
                      <a:avLst/>
                    </a:prstGeom>
                    <a:ln>
                      <a:noFill/>
                    </a:ln>
                    <a:effectLst>
                      <a:outerShdw blurRad="292100" dist="139700" dir="2700000" algn="tl" rotWithShape="0">
                        <a:srgbClr val="333333">
                          <a:alpha val="65000"/>
                        </a:srgbClr>
                      </a:outerShdw>
                    </a:effectLst>
                  </pic:spPr>
                </pic:pic>
              </a:graphicData>
            </a:graphic>
          </wp:inline>
        </w:drawing>
      </w:r>
    </w:p>
    <w:p w14:paraId="600B721B" w14:textId="60136C2D" w:rsidR="00BF0BC4" w:rsidRDefault="00733AC1" w:rsidP="001E7080">
      <w:pPr>
        <w:pStyle w:val="ListParagraph"/>
        <w:numPr>
          <w:ilvl w:val="0"/>
          <w:numId w:val="7"/>
        </w:numPr>
      </w:pPr>
      <w:r>
        <w:t>Let</w:t>
      </w:r>
      <w:r w:rsidR="008C60B1">
        <w:rPr>
          <w:lang w:val="bg-BG"/>
        </w:rPr>
        <w:t>'</w:t>
      </w:r>
      <w:r>
        <w:t xml:space="preserve">s write our test for </w:t>
      </w:r>
      <w:r w:rsidR="008C60B1">
        <w:rPr>
          <w:lang w:val="bg-BG"/>
        </w:rPr>
        <w:t>"</w:t>
      </w:r>
      <w:r>
        <w:t>sum</w:t>
      </w:r>
      <w:r w:rsidR="008C60B1">
        <w:rPr>
          <w:lang w:val="bg-BG"/>
        </w:rPr>
        <w:t>"</w:t>
      </w:r>
      <w:r>
        <w:t xml:space="preserve"> function:</w:t>
      </w:r>
    </w:p>
    <w:p w14:paraId="004D45D5" w14:textId="7D1E07D7" w:rsidR="00733AC1" w:rsidRDefault="00733AC1" w:rsidP="001E7080">
      <w:pPr>
        <w:pStyle w:val="ListParagraph"/>
        <w:numPr>
          <w:ilvl w:val="0"/>
          <w:numId w:val="5"/>
        </w:numPr>
      </w:pPr>
      <w:r>
        <w:t xml:space="preserve">First, we will </w:t>
      </w:r>
      <w:r w:rsidR="006459C9" w:rsidRPr="006459C9">
        <w:rPr>
          <w:b/>
          <w:bCs/>
        </w:rPr>
        <w:t>create</w:t>
      </w:r>
      <w:r w:rsidRPr="006459C9">
        <w:rPr>
          <w:b/>
          <w:bCs/>
        </w:rPr>
        <w:t xml:space="preserve"> a </w:t>
      </w:r>
      <w:r w:rsidR="006459C9" w:rsidRPr="006459C9">
        <w:rPr>
          <w:b/>
          <w:bCs/>
        </w:rPr>
        <w:t>QUnit</w:t>
      </w:r>
      <w:r w:rsidRPr="006459C9">
        <w:rPr>
          <w:b/>
          <w:bCs/>
        </w:rPr>
        <w:t xml:space="preserve"> module</w:t>
      </w:r>
      <w:r>
        <w:t xml:space="preserve">. </w:t>
      </w:r>
      <w:r w:rsidR="006459C9" w:rsidRPr="006459C9">
        <w:t>This can be seen as a named test suite for our tests</w:t>
      </w:r>
      <w:r>
        <w:t>:</w:t>
      </w:r>
    </w:p>
    <w:p w14:paraId="6A1E9DFC" w14:textId="6EC97372" w:rsidR="00733AC1" w:rsidRDefault="00733AC1" w:rsidP="00733AC1">
      <w:r w:rsidRPr="00733AC1">
        <w:rPr>
          <w:noProof/>
          <w:lang w:val="bg-BG" w:eastAsia="bg-BG"/>
        </w:rPr>
        <w:drawing>
          <wp:inline distT="0" distB="0" distL="0" distR="0" wp14:anchorId="415ECE61" wp14:editId="1672590E">
            <wp:extent cx="3581900" cy="714475"/>
            <wp:effectExtent l="152400" t="152400" r="342900" b="352425"/>
            <wp:docPr id="479034791"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4791" name="Картина 1" descr="Картина, която съдържа Шрифт, екранна снимка, текст, Графика&#10;&#10;Описанието е генерирано автоматично"/>
                    <pic:cNvPicPr/>
                  </pic:nvPicPr>
                  <pic:blipFill>
                    <a:blip r:embed="rId30"/>
                    <a:stretch>
                      <a:fillRect/>
                    </a:stretch>
                  </pic:blipFill>
                  <pic:spPr>
                    <a:xfrm>
                      <a:off x="0" y="0"/>
                      <a:ext cx="3581900" cy="714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C9F812" w14:textId="6AD4990A" w:rsidR="00733AC1" w:rsidRDefault="00733AC1" w:rsidP="001E7080">
      <w:pPr>
        <w:pStyle w:val="ListParagraph"/>
        <w:numPr>
          <w:ilvl w:val="0"/>
          <w:numId w:val="5"/>
        </w:numPr>
      </w:pPr>
      <w:r w:rsidRPr="005A0869">
        <w:rPr>
          <w:b/>
          <w:bCs/>
        </w:rPr>
        <w:t xml:space="preserve">In the </w:t>
      </w:r>
      <w:r w:rsidR="006459C9" w:rsidRPr="005A0869">
        <w:rPr>
          <w:b/>
          <w:bCs/>
        </w:rPr>
        <w:t>QUnit</w:t>
      </w:r>
      <w:r w:rsidRPr="005A0869">
        <w:rPr>
          <w:b/>
          <w:bCs/>
        </w:rPr>
        <w:t xml:space="preserve"> module (test suit)</w:t>
      </w:r>
      <w:r w:rsidR="006459C9">
        <w:rPr>
          <w:b/>
          <w:bCs/>
        </w:rPr>
        <w:t>,</w:t>
      </w:r>
      <w:r w:rsidRPr="005A0869">
        <w:rPr>
          <w:b/>
          <w:bCs/>
        </w:rPr>
        <w:t xml:space="preserve"> we will write our tests</w:t>
      </w:r>
      <w:r>
        <w:t>. Let</w:t>
      </w:r>
      <w:r w:rsidR="008C60B1">
        <w:rPr>
          <w:lang w:val="bg-BG"/>
        </w:rPr>
        <w:t>'</w:t>
      </w:r>
      <w:r>
        <w:t xml:space="preserve">s write </w:t>
      </w:r>
      <w:r w:rsidR="006459C9">
        <w:t xml:space="preserve">the </w:t>
      </w:r>
      <w:r w:rsidRPr="005A0869">
        <w:rPr>
          <w:b/>
          <w:bCs/>
        </w:rPr>
        <w:t xml:space="preserve">first test which will check how </w:t>
      </w:r>
      <w:r w:rsidR="006459C9">
        <w:rPr>
          <w:b/>
          <w:bCs/>
        </w:rPr>
        <w:t xml:space="preserve">the </w:t>
      </w:r>
      <w:r w:rsidRPr="005A0869">
        <w:rPr>
          <w:b/>
          <w:bCs/>
        </w:rPr>
        <w:t xml:space="preserve">function works when </w:t>
      </w:r>
      <w:r w:rsidR="006459C9">
        <w:rPr>
          <w:b/>
          <w:bCs/>
        </w:rPr>
        <w:t>two</w:t>
      </w:r>
      <w:r w:rsidRPr="005A0869">
        <w:rPr>
          <w:b/>
          <w:bCs/>
        </w:rPr>
        <w:t xml:space="preserve"> positive numbers are given</w:t>
      </w:r>
      <w:r w:rsidR="006459C9" w:rsidRPr="006459C9">
        <w:rPr>
          <w:b/>
          <w:bCs/>
        </w:rPr>
        <w:t xml:space="preserve"> </w:t>
      </w:r>
      <w:r w:rsidR="006459C9" w:rsidRPr="005A0869">
        <w:rPr>
          <w:b/>
          <w:bCs/>
        </w:rPr>
        <w:t>as parameters</w:t>
      </w:r>
      <w:r>
        <w:t>:</w:t>
      </w:r>
    </w:p>
    <w:p w14:paraId="5E145CD1" w14:textId="78FB88E9" w:rsidR="00733AC1" w:rsidRDefault="00733AC1" w:rsidP="00733AC1">
      <w:r w:rsidRPr="00733AC1">
        <w:rPr>
          <w:noProof/>
          <w:lang w:val="bg-BG" w:eastAsia="bg-BG"/>
        </w:rPr>
        <w:drawing>
          <wp:inline distT="0" distB="0" distL="0" distR="0" wp14:anchorId="64C050F9" wp14:editId="2984BEE5">
            <wp:extent cx="4641712" cy="1191905"/>
            <wp:effectExtent l="152400" t="152400" r="349885" b="351155"/>
            <wp:docPr id="47571230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712305" name="Картина 1" descr="Картина, която съдържа текст, екранна снимка, Шрифт&#10;&#10;Описанието е генерирано автоматично"/>
                    <pic:cNvPicPr/>
                  </pic:nvPicPr>
                  <pic:blipFill>
                    <a:blip r:embed="rId31"/>
                    <a:stretch>
                      <a:fillRect/>
                    </a:stretch>
                  </pic:blipFill>
                  <pic:spPr>
                    <a:xfrm>
                      <a:off x="0" y="0"/>
                      <a:ext cx="4684847" cy="12029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8CD8E" w14:textId="5AA2FE51" w:rsidR="00733AC1" w:rsidRDefault="00733AC1" w:rsidP="001E7080">
      <w:pPr>
        <w:pStyle w:val="ListParagraph"/>
        <w:numPr>
          <w:ilvl w:val="0"/>
          <w:numId w:val="5"/>
        </w:numPr>
      </w:pPr>
      <w:r>
        <w:t xml:space="preserve">The second test should </w:t>
      </w:r>
      <w:r w:rsidRPr="005A0869">
        <w:rPr>
          <w:b/>
          <w:bCs/>
        </w:rPr>
        <w:t>check when positive and negative numbers are given as parameters</w:t>
      </w:r>
      <w:r>
        <w:t>:</w:t>
      </w:r>
    </w:p>
    <w:p w14:paraId="2DCD501F" w14:textId="11665178" w:rsidR="00733AC1" w:rsidRDefault="00733AC1" w:rsidP="00733AC1">
      <w:r w:rsidRPr="00733AC1">
        <w:rPr>
          <w:noProof/>
          <w:lang w:val="bg-BG" w:eastAsia="bg-BG"/>
        </w:rPr>
        <w:drawing>
          <wp:inline distT="0" distB="0" distL="0" distR="0" wp14:anchorId="1D50158E" wp14:editId="38C11891">
            <wp:extent cx="5801535" cy="628738"/>
            <wp:effectExtent l="152400" t="152400" r="332740" b="342900"/>
            <wp:docPr id="1052455840"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455840" name="Картина 1" descr="Картина, която съдържа текст, екранна снимка, Шрифт, линия&#10;&#10;Описанието е генерирано автоматично"/>
                    <pic:cNvPicPr/>
                  </pic:nvPicPr>
                  <pic:blipFill>
                    <a:blip r:embed="rId32"/>
                    <a:stretch>
                      <a:fillRect/>
                    </a:stretch>
                  </pic:blipFill>
                  <pic:spPr>
                    <a:xfrm>
                      <a:off x="0" y="0"/>
                      <a:ext cx="5801535" cy="62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5F870A4C" w14:textId="3FDA8453" w:rsidR="00733AC1" w:rsidRDefault="00733AC1" w:rsidP="001E7080">
      <w:pPr>
        <w:pStyle w:val="ListParagraph"/>
        <w:numPr>
          <w:ilvl w:val="0"/>
          <w:numId w:val="5"/>
        </w:numPr>
      </w:pPr>
      <w:r>
        <w:t xml:space="preserve">Next will be for </w:t>
      </w:r>
      <w:r w:rsidRPr="005A0869">
        <w:rPr>
          <w:b/>
          <w:bCs/>
        </w:rPr>
        <w:t>two negative numbers</w:t>
      </w:r>
      <w:r>
        <w:t>:</w:t>
      </w:r>
    </w:p>
    <w:p w14:paraId="3760F939" w14:textId="4E82942F" w:rsidR="005A0869" w:rsidRDefault="005A0869" w:rsidP="005A0869">
      <w:r w:rsidRPr="005A0869">
        <w:rPr>
          <w:noProof/>
          <w:lang w:val="bg-BG" w:eastAsia="bg-BG"/>
        </w:rPr>
        <w:drawing>
          <wp:inline distT="0" distB="0" distL="0" distR="0" wp14:anchorId="027BABEA" wp14:editId="4C78DB99">
            <wp:extent cx="5001323" cy="628738"/>
            <wp:effectExtent l="152400" t="152400" r="332740" b="342900"/>
            <wp:docPr id="129929468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94687" name="Картина 1" descr="Картина, която съдържа текст, екранна снимка, Шрифт&#10;&#10;Описанието е генерирано автоматично"/>
                    <pic:cNvPicPr/>
                  </pic:nvPicPr>
                  <pic:blipFill>
                    <a:blip r:embed="rId33"/>
                    <a:stretch>
                      <a:fillRect/>
                    </a:stretch>
                  </pic:blipFill>
                  <pic:spPr>
                    <a:xfrm>
                      <a:off x="0" y="0"/>
                      <a:ext cx="5001323" cy="62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26076D68" w14:textId="12E7C0CD" w:rsidR="00733AC1" w:rsidRDefault="006459C9" w:rsidP="001E7080">
      <w:pPr>
        <w:pStyle w:val="ListParagraph"/>
        <w:numPr>
          <w:ilvl w:val="0"/>
          <w:numId w:val="5"/>
        </w:numPr>
      </w:pPr>
      <w:r w:rsidRPr="006459C9">
        <w:t xml:space="preserve">Lastly, we will test with </w:t>
      </w:r>
      <w:r w:rsidRPr="006459C9">
        <w:rPr>
          <w:b/>
          <w:bCs/>
        </w:rPr>
        <w:t>two real numbers</w:t>
      </w:r>
      <w:r w:rsidR="00733AC1">
        <w:t xml:space="preserve">. </w:t>
      </w:r>
      <w:r>
        <w:t>Note</w:t>
      </w:r>
      <w:r w:rsidR="00733AC1">
        <w:t xml:space="preserve"> that </w:t>
      </w:r>
      <w:r w:rsidRPr="006459C9">
        <w:rPr>
          <w:b/>
          <w:bCs/>
        </w:rPr>
        <w:t xml:space="preserve">comparing </w:t>
      </w:r>
      <w:r w:rsidR="00733AC1" w:rsidRPr="005A0869">
        <w:rPr>
          <w:b/>
          <w:bCs/>
        </w:rPr>
        <w:t xml:space="preserve">two real numbers in JS </w:t>
      </w:r>
      <w:r w:rsidRPr="006459C9">
        <w:rPr>
          <w:b/>
          <w:bCs/>
        </w:rPr>
        <w:t>can be complex</w:t>
      </w:r>
      <w:r w:rsidR="00733AC1">
        <w:t xml:space="preserve">, so </w:t>
      </w:r>
      <w:r w:rsidR="00733AC1" w:rsidRPr="005A0869">
        <w:rPr>
          <w:b/>
          <w:bCs/>
        </w:rPr>
        <w:t xml:space="preserve">we need to </w:t>
      </w:r>
      <w:r w:rsidR="005A0869" w:rsidRPr="005A0869">
        <w:rPr>
          <w:b/>
          <w:bCs/>
        </w:rPr>
        <w:t xml:space="preserve">cast them to integers and then to check if </w:t>
      </w:r>
      <w:r>
        <w:rPr>
          <w:b/>
          <w:bCs/>
        </w:rPr>
        <w:t xml:space="preserve">they </w:t>
      </w:r>
      <w:r w:rsidR="005A0869" w:rsidRPr="005A0869">
        <w:rPr>
          <w:b/>
          <w:bCs/>
        </w:rPr>
        <w:t>are equal</w:t>
      </w:r>
      <w:r w:rsidR="005A0869">
        <w:t>:</w:t>
      </w:r>
      <w:r w:rsidR="00733AC1">
        <w:t xml:space="preserve"> </w:t>
      </w:r>
    </w:p>
    <w:p w14:paraId="731BFDAB" w14:textId="281F7717" w:rsidR="005A0869" w:rsidRDefault="005A0869" w:rsidP="005A0869">
      <w:r w:rsidRPr="005A0869">
        <w:rPr>
          <w:noProof/>
          <w:lang w:val="bg-BG" w:eastAsia="bg-BG"/>
        </w:rPr>
        <w:drawing>
          <wp:inline distT="0" distB="0" distL="0" distR="0" wp14:anchorId="5A28676C" wp14:editId="62D4A377">
            <wp:extent cx="6507910" cy="639170"/>
            <wp:effectExtent l="152400" t="152400" r="331470" b="351790"/>
            <wp:docPr id="834174947"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174947" name=""/>
                    <pic:cNvPicPr/>
                  </pic:nvPicPr>
                  <pic:blipFill>
                    <a:blip r:embed="rId34"/>
                    <a:stretch>
                      <a:fillRect/>
                    </a:stretch>
                  </pic:blipFill>
                  <pic:spPr>
                    <a:xfrm>
                      <a:off x="0" y="0"/>
                      <a:ext cx="6537923" cy="642118"/>
                    </a:xfrm>
                    <a:prstGeom prst="rect">
                      <a:avLst/>
                    </a:prstGeom>
                    <a:ln>
                      <a:noFill/>
                    </a:ln>
                    <a:effectLst>
                      <a:outerShdw blurRad="292100" dist="139700" dir="2700000" algn="tl" rotWithShape="0">
                        <a:srgbClr val="333333">
                          <a:alpha val="65000"/>
                        </a:srgbClr>
                      </a:outerShdw>
                    </a:effectLst>
                  </pic:spPr>
                </pic:pic>
              </a:graphicData>
            </a:graphic>
          </wp:inline>
        </w:drawing>
      </w:r>
    </w:p>
    <w:p w14:paraId="288D1832" w14:textId="33815462" w:rsidR="00733AC1" w:rsidRDefault="005A0869" w:rsidP="001E7080">
      <w:pPr>
        <w:pStyle w:val="ListParagraph"/>
        <w:numPr>
          <w:ilvl w:val="0"/>
          <w:numId w:val="7"/>
        </w:numPr>
      </w:pPr>
      <w:r>
        <w:lastRenderedPageBreak/>
        <w:t>The whole file should look like this:</w:t>
      </w:r>
    </w:p>
    <w:p w14:paraId="5811DF54" w14:textId="2538AEFD" w:rsidR="005A0869" w:rsidRDefault="005A0869" w:rsidP="005A0869">
      <w:r w:rsidRPr="005A0869">
        <w:rPr>
          <w:noProof/>
          <w:lang w:val="bg-BG" w:eastAsia="bg-BG"/>
        </w:rPr>
        <w:drawing>
          <wp:inline distT="0" distB="0" distL="0" distR="0" wp14:anchorId="0A9DF0B0" wp14:editId="56FEEF0A">
            <wp:extent cx="5729224" cy="3143250"/>
            <wp:effectExtent l="152400" t="152400" r="347980" b="342900"/>
            <wp:docPr id="15504732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7326" name="Картина 1" descr="Картина, която съдържа текст, екранна снимка, Шрифт&#10;&#10;Описанието е генерирано автоматично"/>
                    <pic:cNvPicPr/>
                  </pic:nvPicPr>
                  <pic:blipFill>
                    <a:blip r:embed="rId35"/>
                    <a:stretch>
                      <a:fillRect/>
                    </a:stretch>
                  </pic:blipFill>
                  <pic:spPr>
                    <a:xfrm>
                      <a:off x="0" y="0"/>
                      <a:ext cx="5734593" cy="314619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0598A" w14:textId="49BA2961" w:rsidR="005A0869" w:rsidRDefault="005A0869" w:rsidP="001E7080">
      <w:pPr>
        <w:pStyle w:val="ListParagraph"/>
        <w:numPr>
          <w:ilvl w:val="0"/>
          <w:numId w:val="7"/>
        </w:numPr>
      </w:pPr>
      <w:r>
        <w:t xml:space="preserve">Now, it is time to </w:t>
      </w:r>
      <w:r w:rsidRPr="006459C9">
        <w:rPr>
          <w:b/>
          <w:bCs/>
        </w:rPr>
        <w:t>run our test</w:t>
      </w:r>
      <w:r w:rsidR="006459C9">
        <w:t>.</w:t>
      </w:r>
      <w:r>
        <w:t xml:space="preserve"> </w:t>
      </w:r>
      <w:r w:rsidR="006459C9" w:rsidRPr="006459C9">
        <w:rPr>
          <w:b/>
          <w:bCs/>
        </w:rPr>
        <w:t>O</w:t>
      </w:r>
      <w:r w:rsidRPr="006459C9">
        <w:rPr>
          <w:b/>
          <w:bCs/>
        </w:rPr>
        <w:t xml:space="preserve">pen </w:t>
      </w:r>
      <w:r w:rsidR="008C60B1">
        <w:rPr>
          <w:b/>
          <w:bCs/>
          <w:lang w:val="bg-BG"/>
        </w:rPr>
        <w:t>"</w:t>
      </w:r>
      <w:r w:rsidRPr="006459C9">
        <w:rPr>
          <w:b/>
          <w:bCs/>
        </w:rPr>
        <w:t>package.json</w:t>
      </w:r>
      <w:r w:rsidR="008C60B1">
        <w:rPr>
          <w:b/>
          <w:bCs/>
          <w:lang w:val="bg-BG"/>
        </w:rPr>
        <w:t>"</w:t>
      </w:r>
      <w:r w:rsidRPr="006459C9">
        <w:rPr>
          <w:b/>
          <w:bCs/>
        </w:rPr>
        <w:t xml:space="preserve"> file and make one change</w:t>
      </w:r>
      <w:r>
        <w:t>:</w:t>
      </w:r>
    </w:p>
    <w:p w14:paraId="38F888B1" w14:textId="7E579D50" w:rsidR="005A0869" w:rsidRDefault="005A0869" w:rsidP="005A0869">
      <w:r w:rsidRPr="005A0869">
        <w:rPr>
          <w:noProof/>
          <w:lang w:val="bg-BG" w:eastAsia="bg-BG"/>
        </w:rPr>
        <w:drawing>
          <wp:inline distT="0" distB="0" distL="0" distR="0" wp14:anchorId="023AFEA0" wp14:editId="45DF23F0">
            <wp:extent cx="2047875" cy="1355833"/>
            <wp:effectExtent l="152400" t="152400" r="333375" b="339725"/>
            <wp:docPr id="1290881103"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81103" name="Картина 1" descr="Картина, която съдържа текст, екранна снимка, Шрифт, номер&#10;&#10;Описанието е генерирано автоматично"/>
                    <pic:cNvPicPr/>
                  </pic:nvPicPr>
                  <pic:blipFill>
                    <a:blip r:embed="rId36"/>
                    <a:stretch>
                      <a:fillRect/>
                    </a:stretch>
                  </pic:blipFill>
                  <pic:spPr>
                    <a:xfrm>
                      <a:off x="0" y="0"/>
                      <a:ext cx="2056248" cy="1361376"/>
                    </a:xfrm>
                    <a:prstGeom prst="rect">
                      <a:avLst/>
                    </a:prstGeom>
                    <a:ln>
                      <a:noFill/>
                    </a:ln>
                    <a:effectLst>
                      <a:outerShdw blurRad="292100" dist="139700" dir="2700000" algn="tl" rotWithShape="0">
                        <a:srgbClr val="333333">
                          <a:alpha val="65000"/>
                        </a:srgbClr>
                      </a:outerShdw>
                    </a:effectLst>
                  </pic:spPr>
                </pic:pic>
              </a:graphicData>
            </a:graphic>
          </wp:inline>
        </w:drawing>
      </w:r>
    </w:p>
    <w:p w14:paraId="54613CC9" w14:textId="61F9113C" w:rsidR="005A0869" w:rsidRDefault="006459C9" w:rsidP="005A0869">
      <w:r w:rsidRPr="006459C9">
        <w:t xml:space="preserve">In </w:t>
      </w:r>
      <w:r w:rsidRPr="006459C9">
        <w:rPr>
          <w:b/>
          <w:bCs/>
        </w:rPr>
        <w:t xml:space="preserve">the </w:t>
      </w:r>
      <w:r w:rsidR="008C60B1">
        <w:rPr>
          <w:b/>
          <w:bCs/>
          <w:lang w:val="bg-BG"/>
        </w:rPr>
        <w:t>"</w:t>
      </w:r>
      <w:r w:rsidRPr="006459C9">
        <w:rPr>
          <w:b/>
          <w:bCs/>
        </w:rPr>
        <w:t>scripts</w:t>
      </w:r>
      <w:r w:rsidR="008C60B1">
        <w:rPr>
          <w:b/>
          <w:bCs/>
          <w:lang w:val="bg-BG"/>
        </w:rPr>
        <w:t>"</w:t>
      </w:r>
      <w:r w:rsidRPr="006459C9">
        <w:rPr>
          <w:b/>
          <w:bCs/>
        </w:rPr>
        <w:t xml:space="preserve"> property</w:t>
      </w:r>
      <w:r w:rsidRPr="006459C9">
        <w:t xml:space="preserve">, </w:t>
      </w:r>
      <w:r w:rsidRPr="006459C9">
        <w:rPr>
          <w:b/>
          <w:bCs/>
        </w:rPr>
        <w:t xml:space="preserve">change the value of the </w:t>
      </w:r>
      <w:r w:rsidR="008C60B1">
        <w:rPr>
          <w:b/>
          <w:bCs/>
          <w:lang w:val="bg-BG"/>
        </w:rPr>
        <w:t>"</w:t>
      </w:r>
      <w:r w:rsidRPr="006459C9">
        <w:rPr>
          <w:b/>
          <w:bCs/>
        </w:rPr>
        <w:t>test</w:t>
      </w:r>
      <w:r w:rsidR="008C60B1">
        <w:rPr>
          <w:b/>
          <w:bCs/>
          <w:lang w:val="bg-BG"/>
        </w:rPr>
        <w:t>"</w:t>
      </w:r>
      <w:r w:rsidRPr="006459C9">
        <w:rPr>
          <w:b/>
          <w:bCs/>
        </w:rPr>
        <w:t xml:space="preserve"> sub-property to </w:t>
      </w:r>
      <w:r w:rsidR="008C60B1">
        <w:rPr>
          <w:b/>
          <w:bCs/>
          <w:lang w:val="bg-BG"/>
        </w:rPr>
        <w:t>"</w:t>
      </w:r>
      <w:r w:rsidRPr="006459C9">
        <w:rPr>
          <w:b/>
          <w:bCs/>
        </w:rPr>
        <w:t>qunit</w:t>
      </w:r>
      <w:r w:rsidR="008C60B1">
        <w:rPr>
          <w:b/>
          <w:bCs/>
          <w:lang w:val="bg-BG"/>
        </w:rPr>
        <w:t>"</w:t>
      </w:r>
      <w:r>
        <w:t>:</w:t>
      </w:r>
      <w:r w:rsidR="005A0869" w:rsidRPr="005A0869">
        <w:rPr>
          <w:noProof/>
          <w:lang w:val="bg-BG" w:eastAsia="bg-BG"/>
        </w:rPr>
        <w:drawing>
          <wp:inline distT="0" distB="0" distL="0" distR="0" wp14:anchorId="13098327" wp14:editId="7E2CDF13">
            <wp:extent cx="3615189" cy="2886075"/>
            <wp:effectExtent l="152400" t="152400" r="347345" b="333375"/>
            <wp:docPr id="2107532594"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32594" name="Картина 1" descr="Картина, която съдържа текст, екранна снимка, софтуер&#10;&#10;Описанието е генерирано автоматично"/>
                    <pic:cNvPicPr/>
                  </pic:nvPicPr>
                  <pic:blipFill>
                    <a:blip r:embed="rId37"/>
                    <a:stretch>
                      <a:fillRect/>
                    </a:stretch>
                  </pic:blipFill>
                  <pic:spPr>
                    <a:xfrm>
                      <a:off x="0" y="0"/>
                      <a:ext cx="3624771" cy="2893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388AC39E" w14:textId="29CEF95B" w:rsidR="005A0869" w:rsidRDefault="005A0869" w:rsidP="001E7080">
      <w:pPr>
        <w:pStyle w:val="ListParagraph"/>
        <w:numPr>
          <w:ilvl w:val="0"/>
          <w:numId w:val="7"/>
        </w:numPr>
      </w:pPr>
      <w:r>
        <w:lastRenderedPageBreak/>
        <w:t xml:space="preserve">Save all </w:t>
      </w:r>
      <w:r w:rsidRPr="006459C9">
        <w:rPr>
          <w:b/>
          <w:bCs/>
        </w:rPr>
        <w:t xml:space="preserve">changes in the </w:t>
      </w:r>
      <w:r w:rsidR="008C60B1">
        <w:rPr>
          <w:b/>
          <w:bCs/>
          <w:lang w:val="bg-BG"/>
        </w:rPr>
        <w:t>"</w:t>
      </w:r>
      <w:r w:rsidRPr="006459C9">
        <w:rPr>
          <w:b/>
          <w:bCs/>
        </w:rPr>
        <w:t>package.json</w:t>
      </w:r>
      <w:r w:rsidR="008C60B1">
        <w:rPr>
          <w:b/>
          <w:bCs/>
          <w:lang w:val="bg-BG"/>
        </w:rPr>
        <w:t>"</w:t>
      </w:r>
      <w:r w:rsidR="006459C9" w:rsidRPr="006459C9">
        <w:rPr>
          <w:b/>
          <w:bCs/>
        </w:rPr>
        <w:t xml:space="preserve"> </w:t>
      </w:r>
      <w:r w:rsidRPr="006459C9">
        <w:rPr>
          <w:b/>
          <w:bCs/>
        </w:rPr>
        <w:t>file</w:t>
      </w:r>
      <w:r w:rsidR="006459C9">
        <w:t xml:space="preserve">, </w:t>
      </w:r>
      <w:r>
        <w:t xml:space="preserve">then open the Terminal and </w:t>
      </w:r>
      <w:r w:rsidRPr="006459C9">
        <w:rPr>
          <w:b/>
          <w:bCs/>
        </w:rPr>
        <w:t xml:space="preserve">execute the command </w:t>
      </w:r>
      <w:r w:rsidR="008C60B1">
        <w:rPr>
          <w:b/>
          <w:bCs/>
          <w:lang w:val="bg-BG"/>
        </w:rPr>
        <w:t>"</w:t>
      </w:r>
      <w:r w:rsidRPr="006459C9">
        <w:rPr>
          <w:b/>
          <w:bCs/>
        </w:rPr>
        <w:t>npm test &lt;file_name&gt;</w:t>
      </w:r>
      <w:r w:rsidR="008C60B1">
        <w:rPr>
          <w:b/>
          <w:bCs/>
          <w:lang w:val="bg-BG"/>
        </w:rPr>
        <w:t>"</w:t>
      </w:r>
      <w:r>
        <w:t xml:space="preserve">, where </w:t>
      </w:r>
      <w:r w:rsidR="008C60B1">
        <w:rPr>
          <w:lang w:val="bg-BG"/>
        </w:rPr>
        <w:t>"</w:t>
      </w:r>
      <w:r>
        <w:t>&lt;file_name</w:t>
      </w:r>
      <w:r w:rsidR="008C60B1">
        <w:rPr>
          <w:lang w:val="bg-BG"/>
        </w:rPr>
        <w:t>"</w:t>
      </w:r>
      <w:r>
        <w:t xml:space="preserve"> in our case should be replace</w:t>
      </w:r>
      <w:r w:rsidR="006459C9">
        <w:t>d</w:t>
      </w:r>
      <w:r>
        <w:t xml:space="preserve"> with </w:t>
      </w:r>
      <w:r w:rsidR="008C60B1">
        <w:rPr>
          <w:lang w:val="bg-BG"/>
        </w:rPr>
        <w:t>"</w:t>
      </w:r>
      <w:r>
        <w:t>sum_tests.js</w:t>
      </w:r>
      <w:r w:rsidR="008C60B1">
        <w:rPr>
          <w:lang w:val="bg-BG"/>
        </w:rPr>
        <w:t>"</w:t>
      </w:r>
      <w:r>
        <w:t>:</w:t>
      </w:r>
    </w:p>
    <w:p w14:paraId="4A10F38D" w14:textId="16375051" w:rsidR="005A0869" w:rsidRDefault="00B2097A" w:rsidP="005A0869">
      <w:r w:rsidRPr="00B2097A">
        <w:rPr>
          <w:noProof/>
          <w:lang w:val="bg-BG" w:eastAsia="bg-BG"/>
        </w:rPr>
        <w:drawing>
          <wp:inline distT="0" distB="0" distL="0" distR="0" wp14:anchorId="6310E63A" wp14:editId="74331AF8">
            <wp:extent cx="6143625" cy="249631"/>
            <wp:effectExtent l="152400" t="152400" r="314325" b="340995"/>
            <wp:docPr id="192988353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83533" name=""/>
                    <pic:cNvPicPr/>
                  </pic:nvPicPr>
                  <pic:blipFill>
                    <a:blip r:embed="rId38"/>
                    <a:stretch>
                      <a:fillRect/>
                    </a:stretch>
                  </pic:blipFill>
                  <pic:spPr>
                    <a:xfrm>
                      <a:off x="0" y="0"/>
                      <a:ext cx="6240153" cy="25355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8C43B6" w14:textId="18FF810D" w:rsidR="005A0869" w:rsidRDefault="006459C9" w:rsidP="001E7080">
      <w:pPr>
        <w:pStyle w:val="ListParagraph"/>
        <w:numPr>
          <w:ilvl w:val="0"/>
          <w:numId w:val="7"/>
        </w:numPr>
      </w:pPr>
      <w:r w:rsidRPr="006459C9">
        <w:t xml:space="preserve">After running the command, </w:t>
      </w:r>
      <w:r w:rsidRPr="006459C9">
        <w:rPr>
          <w:b/>
          <w:bCs/>
        </w:rPr>
        <w:t>the Terminal should return a report</w:t>
      </w:r>
      <w:r w:rsidR="00B2097A">
        <w:t>:</w:t>
      </w:r>
    </w:p>
    <w:p w14:paraId="00193298" w14:textId="3C0D724E" w:rsidR="00B2097A" w:rsidRDefault="00B2097A" w:rsidP="00B2097A">
      <w:r w:rsidRPr="00B2097A">
        <w:rPr>
          <w:noProof/>
          <w:lang w:val="bg-BG" w:eastAsia="bg-BG"/>
        </w:rPr>
        <w:drawing>
          <wp:inline distT="0" distB="0" distL="0" distR="0" wp14:anchorId="6AE6E0B1" wp14:editId="4A355AB3">
            <wp:extent cx="5572125" cy="2040353"/>
            <wp:effectExtent l="152400" t="152400" r="333375" b="340995"/>
            <wp:docPr id="1142100218"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100218" name="Картина 1" descr="Картина, която съдържа текст, екранна снимка, софтуер&#10;&#10;Описанието е генерирано автоматично"/>
                    <pic:cNvPicPr/>
                  </pic:nvPicPr>
                  <pic:blipFill>
                    <a:blip r:embed="rId39"/>
                    <a:stretch>
                      <a:fillRect/>
                    </a:stretch>
                  </pic:blipFill>
                  <pic:spPr>
                    <a:xfrm>
                      <a:off x="0" y="0"/>
                      <a:ext cx="5587304" cy="2045911"/>
                    </a:xfrm>
                    <a:prstGeom prst="rect">
                      <a:avLst/>
                    </a:prstGeom>
                    <a:ln>
                      <a:noFill/>
                    </a:ln>
                    <a:effectLst>
                      <a:outerShdw blurRad="292100" dist="139700" dir="2700000" algn="tl" rotWithShape="0">
                        <a:srgbClr val="333333">
                          <a:alpha val="65000"/>
                        </a:srgbClr>
                      </a:outerShdw>
                    </a:effectLst>
                  </pic:spPr>
                </pic:pic>
              </a:graphicData>
            </a:graphic>
          </wp:inline>
        </w:drawing>
      </w:r>
    </w:p>
    <w:p w14:paraId="015C0AA5" w14:textId="5F908BA5" w:rsidR="00B2097A" w:rsidRDefault="00B2097A" w:rsidP="001E7080">
      <w:pPr>
        <w:pStyle w:val="ListParagraph"/>
        <w:numPr>
          <w:ilvl w:val="0"/>
          <w:numId w:val="7"/>
        </w:numPr>
      </w:pPr>
      <w:r>
        <w:t>Let</w:t>
      </w:r>
      <w:r w:rsidR="008C60B1">
        <w:rPr>
          <w:lang w:val="bg-BG"/>
        </w:rPr>
        <w:t>'</w:t>
      </w:r>
      <w:r>
        <w:t xml:space="preserve">s </w:t>
      </w:r>
      <w:r w:rsidR="006459C9" w:rsidRPr="006459C9">
        <w:rPr>
          <w:b/>
          <w:bCs/>
        </w:rPr>
        <w:t>create</w:t>
      </w:r>
      <w:r w:rsidRPr="006459C9">
        <w:rPr>
          <w:b/>
          <w:bCs/>
        </w:rPr>
        <w:t xml:space="preserve"> a test </w:t>
      </w:r>
      <w:r w:rsidR="006459C9" w:rsidRPr="006459C9">
        <w:rPr>
          <w:b/>
          <w:bCs/>
        </w:rPr>
        <w:t>that</w:t>
      </w:r>
      <w:r w:rsidRPr="006459C9">
        <w:rPr>
          <w:b/>
          <w:bCs/>
        </w:rPr>
        <w:t xml:space="preserve"> will fail to see </w:t>
      </w:r>
      <w:r w:rsidR="006459C9" w:rsidRPr="006459C9">
        <w:rPr>
          <w:b/>
          <w:bCs/>
        </w:rPr>
        <w:t>what to expect in this case from the report</w:t>
      </w:r>
      <w:r>
        <w:t>:</w:t>
      </w:r>
    </w:p>
    <w:p w14:paraId="04A1A88F" w14:textId="57369941" w:rsidR="00B2097A" w:rsidRDefault="00B2097A" w:rsidP="001E7080">
      <w:pPr>
        <w:pStyle w:val="ListParagraph"/>
        <w:numPr>
          <w:ilvl w:val="0"/>
          <w:numId w:val="5"/>
        </w:numPr>
      </w:pPr>
      <w:r>
        <w:t>First, let</w:t>
      </w:r>
      <w:r w:rsidR="008C60B1">
        <w:rPr>
          <w:lang w:val="bg-BG"/>
        </w:rPr>
        <w:t>'</w:t>
      </w:r>
      <w:r>
        <w:t xml:space="preserve">s </w:t>
      </w:r>
      <w:r w:rsidRPr="006459C9">
        <w:rPr>
          <w:b/>
          <w:bCs/>
        </w:rPr>
        <w:t>add this test</w:t>
      </w:r>
      <w:r>
        <w:t>:</w:t>
      </w:r>
    </w:p>
    <w:p w14:paraId="49AC2184" w14:textId="5679665A" w:rsidR="00B2097A" w:rsidRDefault="005F2403" w:rsidP="00B2097A">
      <w:r w:rsidRPr="005F2403">
        <w:rPr>
          <w:noProof/>
          <w:lang w:val="bg-BG" w:eastAsia="bg-BG"/>
        </w:rPr>
        <w:drawing>
          <wp:inline distT="0" distB="0" distL="0" distR="0" wp14:anchorId="0A586FC7" wp14:editId="08C61100">
            <wp:extent cx="5334744" cy="647790"/>
            <wp:effectExtent l="152400" t="152400" r="342265" b="342900"/>
            <wp:docPr id="1424512390"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512390" name="Картина 1" descr="Картина, която съдържа текст, екранна снимка, Шрифт, линия&#10;&#10;Описанието е генерирано автоматично"/>
                    <pic:cNvPicPr/>
                  </pic:nvPicPr>
                  <pic:blipFill>
                    <a:blip r:embed="rId40"/>
                    <a:stretch>
                      <a:fillRect/>
                    </a:stretch>
                  </pic:blipFill>
                  <pic:spPr>
                    <a:xfrm>
                      <a:off x="0" y="0"/>
                      <a:ext cx="5334744" cy="6477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F377AA" w14:textId="046634F4" w:rsidR="005F2403" w:rsidRDefault="006459C9" w:rsidP="00B2097A">
      <w:r w:rsidRPr="006459C9">
        <w:t xml:space="preserve">It is </w:t>
      </w:r>
      <w:r w:rsidRPr="006459C9">
        <w:rPr>
          <w:b/>
          <w:bCs/>
        </w:rPr>
        <w:t>similar to the correct test for floating-point numbers, but we do not convert the result to integers</w:t>
      </w:r>
      <w:r w:rsidRPr="006459C9">
        <w:t xml:space="preserve">, so there will be a </w:t>
      </w:r>
      <w:r w:rsidRPr="006459C9">
        <w:rPr>
          <w:b/>
          <w:bCs/>
        </w:rPr>
        <w:t>difference between the result from the sum function and the expected one</w:t>
      </w:r>
      <w:r w:rsidRPr="006459C9">
        <w:t xml:space="preserve">. </w:t>
      </w:r>
      <w:r w:rsidRPr="006459C9">
        <w:rPr>
          <w:b/>
          <w:bCs/>
        </w:rPr>
        <w:t>The report will show one failed test</w:t>
      </w:r>
      <w:r w:rsidR="005F2403">
        <w:t>:</w:t>
      </w:r>
    </w:p>
    <w:p w14:paraId="7F4690DA" w14:textId="0EAAF2B2" w:rsidR="005F2403" w:rsidRDefault="005F2403" w:rsidP="00B2097A">
      <w:r w:rsidRPr="005F2403">
        <w:rPr>
          <w:noProof/>
          <w:lang w:val="bg-BG" w:eastAsia="bg-BG"/>
        </w:rPr>
        <w:drawing>
          <wp:inline distT="0" distB="0" distL="0" distR="0" wp14:anchorId="4F2D6078" wp14:editId="151B4D7C">
            <wp:extent cx="6037227" cy="3124200"/>
            <wp:effectExtent l="152400" t="152400" r="344805" b="342900"/>
            <wp:docPr id="119010024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100246" name="Картина 1" descr="Картина, която съдържа текст, екранна снимка, Шрифт&#10;&#10;Описанието е генерирано автоматично"/>
                    <pic:cNvPicPr/>
                  </pic:nvPicPr>
                  <pic:blipFill>
                    <a:blip r:embed="rId41"/>
                    <a:stretch>
                      <a:fillRect/>
                    </a:stretch>
                  </pic:blipFill>
                  <pic:spPr>
                    <a:xfrm>
                      <a:off x="0" y="0"/>
                      <a:ext cx="6038336" cy="31247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BFBCBA3" w14:textId="77777777" w:rsidR="005F2403" w:rsidRDefault="005F2403" w:rsidP="00B2097A"/>
    <w:p w14:paraId="48E9F908" w14:textId="729496DD" w:rsidR="00B2097A" w:rsidRDefault="004556F2" w:rsidP="005F2403">
      <w:r w:rsidRPr="004556F2">
        <w:t xml:space="preserve">Carefully </w:t>
      </w:r>
      <w:r w:rsidRPr="004556F2">
        <w:rPr>
          <w:b/>
          <w:bCs/>
        </w:rPr>
        <w:t>examine the report</w:t>
      </w:r>
      <w:r w:rsidRPr="004556F2">
        <w:t>. You will see</w:t>
      </w:r>
      <w:r w:rsidR="005F2403">
        <w:t>:</w:t>
      </w:r>
    </w:p>
    <w:p w14:paraId="7B2A129A" w14:textId="526AF05F" w:rsidR="005F2403" w:rsidRDefault="004556F2" w:rsidP="001E7080">
      <w:pPr>
        <w:pStyle w:val="ListParagraph"/>
        <w:numPr>
          <w:ilvl w:val="0"/>
          <w:numId w:val="5"/>
        </w:numPr>
      </w:pPr>
      <w:r w:rsidRPr="004556F2">
        <w:rPr>
          <w:b/>
          <w:bCs/>
        </w:rPr>
        <w:t>The failed test highlighted in a different color</w:t>
      </w:r>
      <w:r w:rsidR="005F2403">
        <w:t>.</w:t>
      </w:r>
    </w:p>
    <w:p w14:paraId="1CBA5C4B" w14:textId="41EC6788" w:rsidR="005F2403" w:rsidRDefault="004556F2" w:rsidP="001E7080">
      <w:pPr>
        <w:pStyle w:val="ListParagraph"/>
        <w:numPr>
          <w:ilvl w:val="0"/>
          <w:numId w:val="5"/>
        </w:numPr>
      </w:pPr>
      <w:r w:rsidRPr="004556F2">
        <w:t xml:space="preserve">The </w:t>
      </w:r>
      <w:r w:rsidRPr="004556F2">
        <w:rPr>
          <w:b/>
          <w:bCs/>
        </w:rPr>
        <w:t xml:space="preserve">severity marked as </w:t>
      </w:r>
      <w:r w:rsidR="008C60B1">
        <w:rPr>
          <w:b/>
          <w:bCs/>
          <w:lang w:val="bg-BG"/>
        </w:rPr>
        <w:t>"</w:t>
      </w:r>
      <w:r w:rsidRPr="004556F2">
        <w:rPr>
          <w:b/>
          <w:bCs/>
        </w:rPr>
        <w:t>failed</w:t>
      </w:r>
      <w:r w:rsidR="008C60B1">
        <w:rPr>
          <w:b/>
          <w:bCs/>
          <w:lang w:val="bg-BG"/>
        </w:rPr>
        <w:t>"</w:t>
      </w:r>
      <w:r w:rsidR="005F2403">
        <w:t>.</w:t>
      </w:r>
    </w:p>
    <w:p w14:paraId="498B5B39" w14:textId="480F4A51" w:rsidR="005F2403" w:rsidRDefault="005F2403" w:rsidP="001E7080">
      <w:pPr>
        <w:pStyle w:val="ListParagraph"/>
        <w:numPr>
          <w:ilvl w:val="0"/>
          <w:numId w:val="5"/>
        </w:numPr>
      </w:pPr>
      <w:r>
        <w:t>The actual result.</w:t>
      </w:r>
    </w:p>
    <w:p w14:paraId="67EFBB17" w14:textId="1F0C56C5" w:rsidR="005F2403" w:rsidRDefault="005F2403" w:rsidP="001E7080">
      <w:pPr>
        <w:pStyle w:val="ListParagraph"/>
        <w:numPr>
          <w:ilvl w:val="0"/>
          <w:numId w:val="5"/>
        </w:numPr>
      </w:pPr>
      <w:r>
        <w:t>The expected result.</w:t>
      </w:r>
    </w:p>
    <w:p w14:paraId="2E724165" w14:textId="7792C2CA" w:rsidR="005F2403" w:rsidRDefault="004556F2" w:rsidP="001E7080">
      <w:pPr>
        <w:pStyle w:val="ListParagraph"/>
        <w:numPr>
          <w:ilvl w:val="0"/>
          <w:numId w:val="5"/>
        </w:numPr>
      </w:pPr>
      <w:r w:rsidRPr="004556F2">
        <w:t>A summary of all test statuses</w:t>
      </w:r>
      <w:r w:rsidR="005F2403">
        <w:t>.</w:t>
      </w:r>
    </w:p>
    <w:p w14:paraId="5886D93E" w14:textId="77777777" w:rsidR="00B2097A" w:rsidRDefault="00B2097A" w:rsidP="002B227A"/>
    <w:p w14:paraId="02E8F8A3" w14:textId="667F3E66" w:rsidR="002B227A" w:rsidRDefault="004336DD" w:rsidP="002B227A">
      <w:pPr>
        <w:pStyle w:val="Heading2"/>
        <w:numPr>
          <w:ilvl w:val="0"/>
          <w:numId w:val="1"/>
        </w:numPr>
      </w:pPr>
      <w:r>
        <w:t>Write Tests for All Functions</w:t>
      </w:r>
    </w:p>
    <w:p w14:paraId="3E972403" w14:textId="77777777" w:rsidR="002B227A" w:rsidRPr="00B07BC2" w:rsidRDefault="002B227A" w:rsidP="002B227A"/>
    <w:p w14:paraId="314198DE" w14:textId="42D939AD" w:rsidR="002B227A" w:rsidRDefault="002B227A" w:rsidP="0019223B">
      <w:pPr>
        <w:rPr>
          <w:b/>
          <w:bCs/>
          <w:u w:val="single"/>
        </w:rPr>
      </w:pPr>
      <w:r w:rsidRPr="00B60A76">
        <w:t>Now that you'</w:t>
      </w:r>
      <w:r>
        <w:t>re</w:t>
      </w:r>
      <w:r w:rsidRPr="00B60A76">
        <w:t xml:space="preserve"> </w:t>
      </w:r>
      <w:r>
        <w:t>familiar</w:t>
      </w:r>
      <w:r w:rsidRPr="00B60A76">
        <w:t xml:space="preserve"> </w:t>
      </w:r>
      <w:r>
        <w:t>with</w:t>
      </w:r>
      <w:r w:rsidRPr="00B60A76">
        <w:t xml:space="preserve"> the </w:t>
      </w:r>
      <w:r w:rsidR="0019223B">
        <w:t xml:space="preserve">QUnit framework </w:t>
      </w:r>
      <w:r w:rsidRPr="00B60A76">
        <w:t xml:space="preserve">and </w:t>
      </w:r>
      <w:r w:rsidRPr="007F3C19">
        <w:t xml:space="preserve">know how </w:t>
      </w:r>
      <w:r w:rsidR="0019223B">
        <w:t>to use it</w:t>
      </w:r>
      <w:r w:rsidRPr="00B60A76">
        <w:t xml:space="preserve">, let's </w:t>
      </w:r>
      <w:r w:rsidR="0019223B">
        <w:t>make test</w:t>
      </w:r>
      <w:r w:rsidR="00C64669">
        <w:t>s</w:t>
      </w:r>
      <w:r w:rsidR="0019223B">
        <w:t xml:space="preserve"> for all other functions:</w:t>
      </w:r>
    </w:p>
    <w:p w14:paraId="3C9258D0" w14:textId="77777777" w:rsidR="002B227A" w:rsidRPr="00463DB1" w:rsidRDefault="002B227A" w:rsidP="002B227A">
      <w:pPr>
        <w:rPr>
          <w:b/>
          <w:bCs/>
          <w:u w:val="single"/>
        </w:rPr>
      </w:pPr>
    </w:p>
    <w:p w14:paraId="5565E712" w14:textId="1228E54C" w:rsidR="002B227A" w:rsidRDefault="0019223B" w:rsidP="000B0931">
      <w:pPr>
        <w:pStyle w:val="Heading3"/>
        <w:numPr>
          <w:ilvl w:val="1"/>
          <w:numId w:val="1"/>
        </w:numPr>
      </w:pPr>
      <w:bookmarkStart w:id="0" w:name="_Hlk161516894"/>
      <w:r>
        <w:t xml:space="preserve">Test </w:t>
      </w:r>
      <w:r w:rsidR="008C60B1">
        <w:rPr>
          <w:lang w:val="bg-BG"/>
        </w:rPr>
        <w:t>"</w:t>
      </w:r>
      <w:r w:rsidRPr="0019223B">
        <w:t>isEven</w:t>
      </w:r>
      <w:r w:rsidR="008C60B1">
        <w:rPr>
          <w:lang w:val="bg-BG"/>
        </w:rPr>
        <w:t>"</w:t>
      </w:r>
      <w:r>
        <w:t xml:space="preserve"> function</w:t>
      </w:r>
    </w:p>
    <w:bookmarkEnd w:id="0"/>
    <w:p w14:paraId="09712087" w14:textId="15B8753E" w:rsidR="002B227A" w:rsidRDefault="002B227A" w:rsidP="002B227A"/>
    <w:p w14:paraId="27B517CD" w14:textId="686A1A09" w:rsidR="002B227A" w:rsidRPr="0019223B" w:rsidRDefault="0019223B" w:rsidP="001E7080">
      <w:pPr>
        <w:pStyle w:val="ListParagraph"/>
        <w:numPr>
          <w:ilvl w:val="0"/>
          <w:numId w:val="3"/>
        </w:numPr>
      </w:pPr>
      <w:r>
        <w:rPr>
          <w:b/>
          <w:bCs/>
        </w:rPr>
        <w:t xml:space="preserve">Create new file </w:t>
      </w:r>
      <w:r w:rsidR="004556F2">
        <w:rPr>
          <w:b/>
          <w:bCs/>
        </w:rPr>
        <w:t>named</w:t>
      </w:r>
      <w:r>
        <w:rPr>
          <w:b/>
          <w:bCs/>
        </w:rPr>
        <w:t xml:space="preserve"> </w:t>
      </w:r>
      <w:r w:rsidR="008C60B1">
        <w:rPr>
          <w:b/>
          <w:bCs/>
          <w:lang w:val="bg-BG"/>
        </w:rPr>
        <w:t>"</w:t>
      </w:r>
      <w:r>
        <w:rPr>
          <w:b/>
          <w:bCs/>
        </w:rPr>
        <w:t>isEven_tests.js</w:t>
      </w:r>
      <w:r w:rsidR="008C60B1">
        <w:rPr>
          <w:b/>
          <w:bCs/>
          <w:lang w:val="bg-BG"/>
        </w:rPr>
        <w:t>"</w:t>
      </w:r>
      <w:r>
        <w:rPr>
          <w:b/>
          <w:bCs/>
        </w:rPr>
        <w:t>.</w:t>
      </w:r>
    </w:p>
    <w:p w14:paraId="64339468" w14:textId="3850B620" w:rsidR="0019223B" w:rsidRPr="0019223B" w:rsidRDefault="0019223B" w:rsidP="001E7080">
      <w:pPr>
        <w:pStyle w:val="ListParagraph"/>
        <w:numPr>
          <w:ilvl w:val="0"/>
          <w:numId w:val="3"/>
        </w:numPr>
      </w:pPr>
      <w:r>
        <w:rPr>
          <w:b/>
          <w:bCs/>
        </w:rPr>
        <w:t xml:space="preserve">Import </w:t>
      </w:r>
      <w:r w:rsidR="004556F2">
        <w:rPr>
          <w:b/>
          <w:bCs/>
        </w:rPr>
        <w:t xml:space="preserve">the </w:t>
      </w:r>
      <w:r w:rsidR="008C60B1">
        <w:rPr>
          <w:b/>
          <w:bCs/>
          <w:lang w:val="bg-BG"/>
        </w:rPr>
        <w:t>"</w:t>
      </w:r>
      <w:r>
        <w:rPr>
          <w:b/>
          <w:bCs/>
        </w:rPr>
        <w:t>isEven</w:t>
      </w:r>
      <w:r w:rsidR="008C60B1">
        <w:rPr>
          <w:b/>
          <w:bCs/>
          <w:lang w:val="bg-BG"/>
        </w:rPr>
        <w:t>"</w:t>
      </w:r>
      <w:r>
        <w:rPr>
          <w:b/>
          <w:bCs/>
        </w:rPr>
        <w:t xml:space="preserve"> function.</w:t>
      </w:r>
    </w:p>
    <w:p w14:paraId="19C281DC" w14:textId="24320ADF" w:rsidR="0019223B" w:rsidRPr="0019223B" w:rsidRDefault="0019223B" w:rsidP="001E7080">
      <w:pPr>
        <w:pStyle w:val="ListParagraph"/>
        <w:numPr>
          <w:ilvl w:val="0"/>
          <w:numId w:val="3"/>
        </w:numPr>
      </w:pPr>
      <w:r>
        <w:rPr>
          <w:b/>
          <w:bCs/>
        </w:rPr>
        <w:t>Create a test suit with QUnit.module.</w:t>
      </w:r>
    </w:p>
    <w:p w14:paraId="7ACED6ED" w14:textId="4DC12A79" w:rsidR="0019223B" w:rsidRPr="0019223B" w:rsidRDefault="0019223B" w:rsidP="001E7080">
      <w:pPr>
        <w:pStyle w:val="ListParagraph"/>
        <w:numPr>
          <w:ilvl w:val="0"/>
          <w:numId w:val="3"/>
        </w:numPr>
      </w:pPr>
      <w:r>
        <w:rPr>
          <w:b/>
          <w:bCs/>
        </w:rPr>
        <w:t>Write tests to check:</w:t>
      </w:r>
    </w:p>
    <w:p w14:paraId="77F0BED7" w14:textId="2A85FE51" w:rsidR="0019223B" w:rsidRDefault="004556F2" w:rsidP="001E7080">
      <w:pPr>
        <w:pStyle w:val="ListParagraph"/>
        <w:numPr>
          <w:ilvl w:val="0"/>
          <w:numId w:val="8"/>
        </w:numPr>
      </w:pPr>
      <w:r w:rsidRPr="004556F2">
        <w:t>The function returns true when an even number is given as a parameter</w:t>
      </w:r>
      <w:r w:rsidR="0019223B">
        <w:t>.</w:t>
      </w:r>
    </w:p>
    <w:p w14:paraId="5BA9AE89" w14:textId="25ABECE6" w:rsidR="0019223B" w:rsidRDefault="004556F2" w:rsidP="001E7080">
      <w:pPr>
        <w:pStyle w:val="ListParagraph"/>
        <w:numPr>
          <w:ilvl w:val="0"/>
          <w:numId w:val="8"/>
        </w:numPr>
      </w:pPr>
      <w:r w:rsidRPr="004556F2">
        <w:t>The function returns false when an odd number is given as a parameter</w:t>
      </w:r>
      <w:r w:rsidR="0019223B">
        <w:t>.</w:t>
      </w:r>
    </w:p>
    <w:p w14:paraId="440686D3" w14:textId="5CE51FCB" w:rsidR="0019223B" w:rsidRDefault="004556F2" w:rsidP="001E7080">
      <w:pPr>
        <w:pStyle w:val="ListParagraph"/>
        <w:numPr>
          <w:ilvl w:val="0"/>
          <w:numId w:val="8"/>
        </w:numPr>
      </w:pPr>
      <w:r w:rsidRPr="004556F2">
        <w:t>The function returns true when zero is given as a parameter</w:t>
      </w:r>
      <w:r w:rsidR="0019223B">
        <w:t>.</w:t>
      </w:r>
    </w:p>
    <w:p w14:paraId="4AFD21B1" w14:textId="7A8E9B00" w:rsidR="0019223B" w:rsidRPr="0019223B" w:rsidRDefault="004556F2" w:rsidP="001E7080">
      <w:pPr>
        <w:pStyle w:val="ListParagraph"/>
        <w:numPr>
          <w:ilvl w:val="0"/>
          <w:numId w:val="8"/>
        </w:numPr>
      </w:pPr>
      <w:r w:rsidRPr="004556F2">
        <w:rPr>
          <w:b/>
          <w:bCs/>
          <w:u w:val="single"/>
        </w:rPr>
        <w:t>Optionally</w:t>
      </w:r>
      <w:r w:rsidRPr="004556F2">
        <w:t>, test with negative parameters</w:t>
      </w:r>
      <w:r w:rsidR="0019223B">
        <w:t>.</w:t>
      </w:r>
    </w:p>
    <w:p w14:paraId="6D46F515" w14:textId="6B5CA327" w:rsidR="0019223B" w:rsidRPr="00A1631E" w:rsidRDefault="0019223B" w:rsidP="001E7080">
      <w:pPr>
        <w:pStyle w:val="ListParagraph"/>
        <w:numPr>
          <w:ilvl w:val="0"/>
          <w:numId w:val="3"/>
        </w:numPr>
      </w:pPr>
      <w:r>
        <w:rPr>
          <w:b/>
          <w:bCs/>
        </w:rPr>
        <w:t xml:space="preserve">Run tests by executing the command </w:t>
      </w:r>
      <w:r w:rsidR="008C60B1">
        <w:rPr>
          <w:b/>
          <w:bCs/>
          <w:lang w:val="bg-BG"/>
        </w:rPr>
        <w:t>"</w:t>
      </w:r>
      <w:r>
        <w:rPr>
          <w:b/>
          <w:bCs/>
        </w:rPr>
        <w:t>npm test isEven_tests.js</w:t>
      </w:r>
      <w:r w:rsidR="008C60B1">
        <w:rPr>
          <w:b/>
          <w:bCs/>
          <w:lang w:val="bg-BG"/>
        </w:rPr>
        <w:t>"</w:t>
      </w:r>
      <w:r w:rsidR="00A1631E">
        <w:rPr>
          <w:b/>
          <w:bCs/>
        </w:rPr>
        <w:t>.</w:t>
      </w:r>
    </w:p>
    <w:p w14:paraId="3284B5E7" w14:textId="2A190D93" w:rsidR="00A1631E" w:rsidRPr="00496E35" w:rsidRDefault="00A1631E" w:rsidP="001E7080">
      <w:pPr>
        <w:pStyle w:val="ListParagraph"/>
        <w:numPr>
          <w:ilvl w:val="0"/>
          <w:numId w:val="3"/>
        </w:numPr>
      </w:pPr>
      <w:r>
        <w:rPr>
          <w:b/>
          <w:bCs/>
        </w:rPr>
        <w:t xml:space="preserve">Check the report – </w:t>
      </w:r>
      <w:r w:rsidR="004556F2" w:rsidRPr="004556F2">
        <w:rPr>
          <w:b/>
          <w:bCs/>
        </w:rPr>
        <w:t>all tests should pass</w:t>
      </w:r>
      <w:r>
        <w:rPr>
          <w:b/>
          <w:bCs/>
        </w:rPr>
        <w:t>.</w:t>
      </w:r>
    </w:p>
    <w:p w14:paraId="2209DB49" w14:textId="77777777" w:rsidR="00496E35" w:rsidRDefault="00496E35" w:rsidP="00496E35"/>
    <w:p w14:paraId="3DA6B214" w14:textId="2C88BED7" w:rsidR="00496E35" w:rsidRDefault="00496E35" w:rsidP="00496E35">
      <w:r w:rsidRPr="00D6311E">
        <w:rPr>
          <w:b/>
          <w:bCs/>
          <w:u w:val="single"/>
        </w:rPr>
        <w:t xml:space="preserve">NB! You will need to use </w:t>
      </w:r>
      <w:r>
        <w:rPr>
          <w:b/>
          <w:bCs/>
          <w:i/>
          <w:iCs/>
          <w:u w:val="single"/>
        </w:rPr>
        <w:t>ok and notOk</w:t>
      </w:r>
      <w:r w:rsidRPr="00D6311E">
        <w:rPr>
          <w:b/>
          <w:bCs/>
          <w:u w:val="single"/>
        </w:rPr>
        <w:t xml:space="preserve"> to </w:t>
      </w:r>
      <w:r>
        <w:rPr>
          <w:b/>
          <w:bCs/>
          <w:u w:val="single"/>
        </w:rPr>
        <w:t>test bool values</w:t>
      </w:r>
      <w:r w:rsidRPr="00D6311E">
        <w:rPr>
          <w:b/>
          <w:bCs/>
          <w:u w:val="single"/>
        </w:rPr>
        <w:t>.</w:t>
      </w:r>
    </w:p>
    <w:p w14:paraId="695ED9D4" w14:textId="77777777" w:rsidR="002B227A" w:rsidRDefault="002B227A" w:rsidP="002B227A"/>
    <w:p w14:paraId="76D7895B" w14:textId="52AB2533" w:rsidR="002B227A" w:rsidRDefault="00C64669" w:rsidP="000B0931">
      <w:pPr>
        <w:pStyle w:val="Heading3"/>
        <w:numPr>
          <w:ilvl w:val="1"/>
          <w:numId w:val="1"/>
        </w:numPr>
      </w:pPr>
      <w:r>
        <w:t xml:space="preserve">Test </w:t>
      </w:r>
      <w:r w:rsidR="008C60B1">
        <w:rPr>
          <w:lang w:val="bg-BG"/>
        </w:rPr>
        <w:t>"</w:t>
      </w:r>
      <w:r>
        <w:t>factorial</w:t>
      </w:r>
      <w:r w:rsidR="008C60B1">
        <w:rPr>
          <w:lang w:val="bg-BG"/>
        </w:rPr>
        <w:t>"</w:t>
      </w:r>
      <w:r>
        <w:t xml:space="preserve"> function</w:t>
      </w:r>
    </w:p>
    <w:p w14:paraId="45BD651D" w14:textId="77DFDA07" w:rsidR="002B227A" w:rsidRDefault="002B227A" w:rsidP="002B227A"/>
    <w:p w14:paraId="6D1635C5" w14:textId="3E32F90C" w:rsidR="00C64669" w:rsidRPr="00C64669" w:rsidRDefault="00C64669" w:rsidP="001E7080">
      <w:pPr>
        <w:pStyle w:val="ListParagraph"/>
        <w:numPr>
          <w:ilvl w:val="0"/>
          <w:numId w:val="4"/>
        </w:numPr>
        <w:rPr>
          <w:b/>
          <w:bCs/>
        </w:rPr>
      </w:pPr>
      <w:r w:rsidRPr="00C64669">
        <w:rPr>
          <w:b/>
          <w:bCs/>
        </w:rPr>
        <w:t xml:space="preserve">Create new file </w:t>
      </w:r>
      <w:r w:rsidR="004556F2">
        <w:rPr>
          <w:b/>
          <w:bCs/>
        </w:rPr>
        <w:t>named</w:t>
      </w:r>
      <w:r w:rsidRPr="00C64669">
        <w:rPr>
          <w:b/>
          <w:bCs/>
        </w:rPr>
        <w:t xml:space="preserve"> </w:t>
      </w:r>
      <w:r w:rsidR="008C60B1">
        <w:rPr>
          <w:b/>
          <w:bCs/>
          <w:lang w:val="bg-BG"/>
        </w:rPr>
        <w:t>"</w:t>
      </w:r>
      <w:r w:rsidRPr="00C64669">
        <w:rPr>
          <w:b/>
          <w:bCs/>
        </w:rPr>
        <w:t>factorial_tests.js</w:t>
      </w:r>
      <w:r w:rsidR="008C60B1">
        <w:rPr>
          <w:b/>
          <w:bCs/>
          <w:lang w:val="bg-BG"/>
        </w:rPr>
        <w:t>"</w:t>
      </w:r>
      <w:r w:rsidRPr="00C64669">
        <w:rPr>
          <w:b/>
          <w:bCs/>
        </w:rPr>
        <w:t>.</w:t>
      </w:r>
    </w:p>
    <w:p w14:paraId="0819A820" w14:textId="525204E9" w:rsidR="00C64669" w:rsidRPr="00C64669" w:rsidRDefault="00C64669" w:rsidP="001E7080">
      <w:pPr>
        <w:pStyle w:val="ListParagraph"/>
        <w:numPr>
          <w:ilvl w:val="0"/>
          <w:numId w:val="4"/>
        </w:numPr>
        <w:rPr>
          <w:b/>
          <w:bCs/>
        </w:rPr>
      </w:pPr>
      <w:r w:rsidRPr="00C64669">
        <w:rPr>
          <w:b/>
          <w:bCs/>
        </w:rPr>
        <w:t xml:space="preserve">Import </w:t>
      </w:r>
      <w:r w:rsidR="004556F2">
        <w:rPr>
          <w:b/>
          <w:bCs/>
        </w:rPr>
        <w:t xml:space="preserve">the </w:t>
      </w:r>
      <w:r w:rsidR="008C60B1">
        <w:rPr>
          <w:b/>
          <w:bCs/>
          <w:lang w:val="bg-BG"/>
        </w:rPr>
        <w:t>"</w:t>
      </w:r>
      <w:r w:rsidRPr="00C64669">
        <w:rPr>
          <w:b/>
          <w:bCs/>
        </w:rPr>
        <w:t>factorial</w:t>
      </w:r>
      <w:r w:rsidR="008C60B1">
        <w:rPr>
          <w:b/>
          <w:bCs/>
          <w:lang w:val="bg-BG"/>
        </w:rPr>
        <w:t>"</w:t>
      </w:r>
      <w:r w:rsidRPr="00C64669">
        <w:rPr>
          <w:b/>
          <w:bCs/>
        </w:rPr>
        <w:t xml:space="preserve"> function.</w:t>
      </w:r>
    </w:p>
    <w:p w14:paraId="5B539A48" w14:textId="17C3F025" w:rsidR="00C64669" w:rsidRPr="00C64669" w:rsidRDefault="00C64669" w:rsidP="001E7080">
      <w:pPr>
        <w:pStyle w:val="ListParagraph"/>
        <w:numPr>
          <w:ilvl w:val="0"/>
          <w:numId w:val="4"/>
        </w:numPr>
        <w:rPr>
          <w:b/>
          <w:bCs/>
        </w:rPr>
      </w:pPr>
      <w:r w:rsidRPr="00C64669">
        <w:rPr>
          <w:b/>
          <w:bCs/>
        </w:rPr>
        <w:t>Create a test suit with QUnit.module.</w:t>
      </w:r>
    </w:p>
    <w:p w14:paraId="3152A103" w14:textId="77777777" w:rsidR="00C64669" w:rsidRPr="00C64669" w:rsidRDefault="00C64669" w:rsidP="001E7080">
      <w:pPr>
        <w:pStyle w:val="ListParagraph"/>
        <w:numPr>
          <w:ilvl w:val="0"/>
          <w:numId w:val="4"/>
        </w:numPr>
        <w:rPr>
          <w:b/>
          <w:bCs/>
        </w:rPr>
      </w:pPr>
      <w:r w:rsidRPr="00C64669">
        <w:rPr>
          <w:b/>
          <w:bCs/>
        </w:rPr>
        <w:t>Write tests to check:</w:t>
      </w:r>
    </w:p>
    <w:p w14:paraId="49F7B64C" w14:textId="6901E7E6" w:rsidR="00C64669" w:rsidRPr="00C64669" w:rsidRDefault="004556F2" w:rsidP="001E7080">
      <w:pPr>
        <w:pStyle w:val="ListParagraph"/>
        <w:numPr>
          <w:ilvl w:val="0"/>
          <w:numId w:val="9"/>
        </w:numPr>
      </w:pPr>
      <w:r w:rsidRPr="004556F2">
        <w:t>The function returns 120 when the parameter is 5</w:t>
      </w:r>
      <w:r w:rsidR="00C64669" w:rsidRPr="00C64669">
        <w:t>.</w:t>
      </w:r>
    </w:p>
    <w:p w14:paraId="3F196304" w14:textId="230CF39C" w:rsidR="00C64669" w:rsidRPr="00C64669" w:rsidRDefault="004556F2" w:rsidP="001E7080">
      <w:pPr>
        <w:pStyle w:val="ListParagraph"/>
        <w:numPr>
          <w:ilvl w:val="0"/>
          <w:numId w:val="9"/>
        </w:numPr>
      </w:pPr>
      <w:r w:rsidRPr="004556F2">
        <w:t>The function returns 1 when the parameter is 0</w:t>
      </w:r>
      <w:r w:rsidR="00C64669" w:rsidRPr="00C64669">
        <w:t>.</w:t>
      </w:r>
    </w:p>
    <w:p w14:paraId="4BF86F63" w14:textId="46C0D4A3" w:rsidR="00C64669" w:rsidRPr="00C64669" w:rsidRDefault="004556F2" w:rsidP="001E7080">
      <w:pPr>
        <w:pStyle w:val="ListParagraph"/>
        <w:numPr>
          <w:ilvl w:val="0"/>
          <w:numId w:val="9"/>
        </w:numPr>
      </w:pPr>
      <w:r w:rsidRPr="004556F2">
        <w:t>The function returns 1 when the parameter is -1</w:t>
      </w:r>
      <w:r w:rsidR="00C64669" w:rsidRPr="00C64669">
        <w:t>.</w:t>
      </w:r>
    </w:p>
    <w:p w14:paraId="72028153" w14:textId="1DEFB702" w:rsidR="00C64669" w:rsidRPr="00C64669" w:rsidRDefault="00C64669" w:rsidP="001E7080">
      <w:pPr>
        <w:pStyle w:val="ListParagraph"/>
        <w:numPr>
          <w:ilvl w:val="0"/>
          <w:numId w:val="4"/>
        </w:numPr>
        <w:rPr>
          <w:b/>
          <w:bCs/>
        </w:rPr>
      </w:pPr>
      <w:r w:rsidRPr="00C64669">
        <w:rPr>
          <w:b/>
          <w:bCs/>
        </w:rPr>
        <w:t xml:space="preserve">Run tests by executing the command </w:t>
      </w:r>
      <w:r w:rsidR="008C60B1">
        <w:rPr>
          <w:b/>
          <w:bCs/>
          <w:lang w:val="bg-BG"/>
        </w:rPr>
        <w:t>"</w:t>
      </w:r>
      <w:r w:rsidRPr="00C64669">
        <w:rPr>
          <w:b/>
          <w:bCs/>
        </w:rPr>
        <w:t>npm test factorial_tests.js</w:t>
      </w:r>
      <w:r w:rsidR="008C60B1">
        <w:rPr>
          <w:b/>
          <w:bCs/>
          <w:lang w:val="bg-BG"/>
        </w:rPr>
        <w:t>"</w:t>
      </w:r>
      <w:r w:rsidRPr="00C64669">
        <w:rPr>
          <w:b/>
          <w:bCs/>
        </w:rPr>
        <w:t>.</w:t>
      </w:r>
    </w:p>
    <w:p w14:paraId="1AE5DD79" w14:textId="5965B077" w:rsidR="002B227A" w:rsidRPr="00C64669" w:rsidRDefault="004556F2" w:rsidP="001E7080">
      <w:pPr>
        <w:pStyle w:val="ListParagraph"/>
        <w:numPr>
          <w:ilvl w:val="0"/>
          <w:numId w:val="4"/>
        </w:numPr>
        <w:rPr>
          <w:b/>
          <w:bCs/>
        </w:rPr>
      </w:pPr>
      <w:r w:rsidRPr="004556F2">
        <w:rPr>
          <w:b/>
          <w:bCs/>
        </w:rPr>
        <w:t>Check the report – all tests should pass</w:t>
      </w:r>
      <w:r w:rsidR="00C64669" w:rsidRPr="00C64669">
        <w:rPr>
          <w:b/>
          <w:bCs/>
        </w:rPr>
        <w:t>.</w:t>
      </w:r>
    </w:p>
    <w:p w14:paraId="7F6E1BCF" w14:textId="77777777" w:rsidR="002B227A" w:rsidRDefault="002B227A" w:rsidP="002B227A"/>
    <w:p w14:paraId="3E2DBE86" w14:textId="75D3C130" w:rsidR="002B227A" w:rsidRDefault="00C64669" w:rsidP="000B0931">
      <w:pPr>
        <w:pStyle w:val="Heading3"/>
        <w:numPr>
          <w:ilvl w:val="1"/>
          <w:numId w:val="1"/>
        </w:numPr>
      </w:pPr>
      <w:r>
        <w:t xml:space="preserve">Test </w:t>
      </w:r>
      <w:bookmarkStart w:id="1" w:name="_Hlk167687688"/>
      <w:r w:rsidR="008C60B1">
        <w:rPr>
          <w:lang w:val="bg-BG"/>
        </w:rPr>
        <w:t>"</w:t>
      </w:r>
      <w:r w:rsidRPr="00C64669">
        <w:t>isPalindrome</w:t>
      </w:r>
      <w:bookmarkEnd w:id="1"/>
      <w:r w:rsidR="008C60B1">
        <w:rPr>
          <w:lang w:val="bg-BG"/>
        </w:rPr>
        <w:t>"</w:t>
      </w:r>
      <w:r>
        <w:t xml:space="preserve"> function</w:t>
      </w:r>
    </w:p>
    <w:p w14:paraId="52E0B714" w14:textId="77777777" w:rsidR="00C64669" w:rsidRDefault="00C64669" w:rsidP="00C64669"/>
    <w:p w14:paraId="11DC4C9D" w14:textId="4A98DBB2" w:rsidR="00C64669" w:rsidRPr="00C64669" w:rsidRDefault="00C64669" w:rsidP="001E7080">
      <w:pPr>
        <w:pStyle w:val="ListParagraph"/>
        <w:numPr>
          <w:ilvl w:val="0"/>
          <w:numId w:val="10"/>
        </w:numPr>
        <w:rPr>
          <w:b/>
          <w:bCs/>
        </w:rPr>
      </w:pPr>
      <w:r w:rsidRPr="00C64669">
        <w:rPr>
          <w:b/>
          <w:bCs/>
        </w:rPr>
        <w:t xml:space="preserve">Create new file </w:t>
      </w:r>
      <w:r w:rsidR="004556F2">
        <w:rPr>
          <w:b/>
          <w:bCs/>
        </w:rPr>
        <w:t>named</w:t>
      </w:r>
      <w:r w:rsidRPr="00C64669">
        <w:rPr>
          <w:b/>
          <w:bCs/>
        </w:rPr>
        <w:t xml:space="preserve"> </w:t>
      </w:r>
      <w:r w:rsidR="008C60B1">
        <w:rPr>
          <w:b/>
          <w:bCs/>
          <w:lang w:val="bg-BG"/>
        </w:rPr>
        <w:t>"</w:t>
      </w:r>
      <w:r w:rsidRPr="00C64669">
        <w:rPr>
          <w:b/>
          <w:bCs/>
        </w:rPr>
        <w:t>isPalindrome_tests.js</w:t>
      </w:r>
      <w:r w:rsidR="008C60B1">
        <w:rPr>
          <w:b/>
          <w:bCs/>
          <w:lang w:val="bg-BG"/>
        </w:rPr>
        <w:t>"</w:t>
      </w:r>
      <w:r w:rsidRPr="00C64669">
        <w:rPr>
          <w:b/>
          <w:bCs/>
        </w:rPr>
        <w:t>.</w:t>
      </w:r>
    </w:p>
    <w:p w14:paraId="4B73EE6A" w14:textId="00670349" w:rsidR="00C64669" w:rsidRPr="00C64669" w:rsidRDefault="00C64669" w:rsidP="001E7080">
      <w:pPr>
        <w:pStyle w:val="ListParagraph"/>
        <w:numPr>
          <w:ilvl w:val="0"/>
          <w:numId w:val="10"/>
        </w:numPr>
        <w:rPr>
          <w:b/>
          <w:bCs/>
        </w:rPr>
      </w:pPr>
      <w:r w:rsidRPr="00C64669">
        <w:rPr>
          <w:b/>
          <w:bCs/>
        </w:rPr>
        <w:t xml:space="preserve">Import </w:t>
      </w:r>
      <w:r w:rsidR="004556F2">
        <w:rPr>
          <w:b/>
          <w:bCs/>
        </w:rPr>
        <w:t xml:space="preserve">the </w:t>
      </w:r>
      <w:r w:rsidR="008C60B1">
        <w:rPr>
          <w:b/>
          <w:bCs/>
          <w:lang w:val="bg-BG"/>
        </w:rPr>
        <w:t>"</w:t>
      </w:r>
      <w:r w:rsidRPr="00C64669">
        <w:rPr>
          <w:b/>
          <w:bCs/>
        </w:rPr>
        <w:t>isPalindrome</w:t>
      </w:r>
      <w:r w:rsidR="008C60B1">
        <w:rPr>
          <w:b/>
          <w:bCs/>
          <w:lang w:val="bg-BG"/>
        </w:rPr>
        <w:t>"</w:t>
      </w:r>
      <w:r w:rsidRPr="00C64669">
        <w:rPr>
          <w:b/>
          <w:bCs/>
        </w:rPr>
        <w:t xml:space="preserve"> function.</w:t>
      </w:r>
    </w:p>
    <w:p w14:paraId="398E2802" w14:textId="3E05D87F" w:rsidR="00C64669" w:rsidRPr="00C64669" w:rsidRDefault="00C64669" w:rsidP="001E7080">
      <w:pPr>
        <w:pStyle w:val="ListParagraph"/>
        <w:numPr>
          <w:ilvl w:val="0"/>
          <w:numId w:val="10"/>
        </w:numPr>
        <w:rPr>
          <w:b/>
          <w:bCs/>
        </w:rPr>
      </w:pPr>
      <w:r w:rsidRPr="00C64669">
        <w:rPr>
          <w:b/>
          <w:bCs/>
        </w:rPr>
        <w:t>Create a test suit with QUnit.module.</w:t>
      </w:r>
    </w:p>
    <w:p w14:paraId="1DA1A3DA" w14:textId="77777777" w:rsidR="00C64669" w:rsidRPr="00C64669" w:rsidRDefault="00C64669" w:rsidP="001E7080">
      <w:pPr>
        <w:pStyle w:val="ListParagraph"/>
        <w:numPr>
          <w:ilvl w:val="0"/>
          <w:numId w:val="10"/>
        </w:numPr>
        <w:rPr>
          <w:b/>
          <w:bCs/>
        </w:rPr>
      </w:pPr>
      <w:r w:rsidRPr="00C64669">
        <w:rPr>
          <w:b/>
          <w:bCs/>
        </w:rPr>
        <w:t>Write tests to check:</w:t>
      </w:r>
    </w:p>
    <w:p w14:paraId="5D17B4D7" w14:textId="3AB9C779" w:rsidR="00C64669" w:rsidRPr="00C64669" w:rsidRDefault="004556F2" w:rsidP="001E7080">
      <w:pPr>
        <w:pStyle w:val="ListParagraph"/>
        <w:numPr>
          <w:ilvl w:val="0"/>
          <w:numId w:val="9"/>
        </w:numPr>
      </w:pPr>
      <w:r w:rsidRPr="004556F2">
        <w:t>The function returns true when the parameter is "racecar"</w:t>
      </w:r>
      <w:r w:rsidR="00C64669" w:rsidRPr="00C64669">
        <w:t>.</w:t>
      </w:r>
    </w:p>
    <w:p w14:paraId="7181835B" w14:textId="1F5EFD75" w:rsidR="00C64669" w:rsidRPr="00C64669" w:rsidRDefault="004556F2" w:rsidP="001E7080">
      <w:pPr>
        <w:pStyle w:val="ListParagraph"/>
        <w:numPr>
          <w:ilvl w:val="0"/>
          <w:numId w:val="9"/>
        </w:numPr>
      </w:pPr>
      <w:r w:rsidRPr="004556F2">
        <w:t>The function returns true when the parameter is "A man, a plan, a canal, Panama!"</w:t>
      </w:r>
      <w:r w:rsidR="00C64669" w:rsidRPr="00C64669">
        <w:t>.</w:t>
      </w:r>
    </w:p>
    <w:p w14:paraId="10991F71" w14:textId="69773A5E" w:rsidR="00C64669" w:rsidRDefault="004556F2" w:rsidP="001E7080">
      <w:pPr>
        <w:pStyle w:val="ListParagraph"/>
        <w:numPr>
          <w:ilvl w:val="0"/>
          <w:numId w:val="9"/>
        </w:numPr>
      </w:pPr>
      <w:r w:rsidRPr="004556F2">
        <w:t>The function returns false when the parameter is "hello"</w:t>
      </w:r>
      <w:r w:rsidR="00C64669" w:rsidRPr="00C64669">
        <w:t>.</w:t>
      </w:r>
    </w:p>
    <w:p w14:paraId="654E19F8" w14:textId="6CB0D718" w:rsidR="006C5D58" w:rsidRPr="00C64669" w:rsidRDefault="004556F2" w:rsidP="001E7080">
      <w:pPr>
        <w:pStyle w:val="ListParagraph"/>
        <w:numPr>
          <w:ilvl w:val="0"/>
          <w:numId w:val="9"/>
        </w:numPr>
      </w:pPr>
      <w:r w:rsidRPr="004556F2">
        <w:t>The function returns false when the parameter is an empty string</w:t>
      </w:r>
      <w:r w:rsidR="006C5D58">
        <w:t>.</w:t>
      </w:r>
    </w:p>
    <w:p w14:paraId="5D57DC62" w14:textId="7809C718" w:rsidR="00C64669" w:rsidRPr="00C64669" w:rsidRDefault="00C64669" w:rsidP="001E7080">
      <w:pPr>
        <w:pStyle w:val="ListParagraph"/>
        <w:numPr>
          <w:ilvl w:val="0"/>
          <w:numId w:val="10"/>
        </w:numPr>
        <w:rPr>
          <w:b/>
          <w:bCs/>
        </w:rPr>
      </w:pPr>
      <w:r w:rsidRPr="00C64669">
        <w:rPr>
          <w:b/>
          <w:bCs/>
        </w:rPr>
        <w:t xml:space="preserve">Run tests by executing the command </w:t>
      </w:r>
      <w:r w:rsidR="008C60B1">
        <w:rPr>
          <w:b/>
          <w:bCs/>
          <w:lang w:val="bg-BG"/>
        </w:rPr>
        <w:t>"</w:t>
      </w:r>
      <w:r w:rsidRPr="00C64669">
        <w:rPr>
          <w:b/>
          <w:bCs/>
        </w:rPr>
        <w:t xml:space="preserve">npm test </w:t>
      </w:r>
      <w:r w:rsidR="006C5D58" w:rsidRPr="006C5D58">
        <w:rPr>
          <w:b/>
          <w:bCs/>
        </w:rPr>
        <w:t>isPalindrome</w:t>
      </w:r>
      <w:r w:rsidRPr="00C64669">
        <w:rPr>
          <w:b/>
          <w:bCs/>
        </w:rPr>
        <w:t>_tests.js</w:t>
      </w:r>
      <w:r w:rsidR="008C60B1">
        <w:rPr>
          <w:b/>
          <w:bCs/>
          <w:lang w:val="bg-BG"/>
        </w:rPr>
        <w:t>"</w:t>
      </w:r>
      <w:r w:rsidRPr="00C64669">
        <w:rPr>
          <w:b/>
          <w:bCs/>
        </w:rPr>
        <w:t>.</w:t>
      </w:r>
    </w:p>
    <w:p w14:paraId="0EAE8D7F" w14:textId="7657C3D4" w:rsidR="00C64669" w:rsidRPr="00C64669" w:rsidRDefault="004556F2" w:rsidP="001E7080">
      <w:pPr>
        <w:pStyle w:val="ListParagraph"/>
        <w:numPr>
          <w:ilvl w:val="0"/>
          <w:numId w:val="10"/>
        </w:numPr>
        <w:rPr>
          <w:b/>
          <w:bCs/>
        </w:rPr>
      </w:pPr>
      <w:r w:rsidRPr="004556F2">
        <w:rPr>
          <w:b/>
          <w:bCs/>
        </w:rPr>
        <w:t>Check the report – all tests should pass</w:t>
      </w:r>
      <w:r w:rsidR="00C64669" w:rsidRPr="00C64669">
        <w:rPr>
          <w:b/>
          <w:bCs/>
        </w:rPr>
        <w:t>.</w:t>
      </w:r>
    </w:p>
    <w:p w14:paraId="6285C7FC" w14:textId="71C93A2A" w:rsidR="00496E35" w:rsidRDefault="00496E35" w:rsidP="00496E35">
      <w:r w:rsidRPr="00496E35">
        <w:rPr>
          <w:b/>
          <w:bCs/>
          <w:u w:val="single"/>
        </w:rPr>
        <w:t xml:space="preserve">NB! </w:t>
      </w:r>
      <w:r w:rsidR="004556F2" w:rsidRPr="004556F2">
        <w:rPr>
          <w:b/>
          <w:bCs/>
          <w:u w:val="single"/>
        </w:rPr>
        <w:t xml:space="preserve">You will need to use </w:t>
      </w:r>
      <w:r w:rsidR="008C60B1">
        <w:rPr>
          <w:b/>
          <w:bCs/>
          <w:u w:val="single"/>
          <w:lang w:val="bg-BG"/>
        </w:rPr>
        <w:t>'</w:t>
      </w:r>
      <w:r w:rsidR="004556F2" w:rsidRPr="004556F2">
        <w:rPr>
          <w:b/>
          <w:bCs/>
          <w:u w:val="single"/>
        </w:rPr>
        <w:t>ok</w:t>
      </w:r>
      <w:r w:rsidR="008C60B1">
        <w:rPr>
          <w:b/>
          <w:bCs/>
          <w:u w:val="single"/>
          <w:lang w:val="bg-BG"/>
        </w:rPr>
        <w:t>'</w:t>
      </w:r>
      <w:r w:rsidR="004556F2" w:rsidRPr="004556F2">
        <w:rPr>
          <w:b/>
          <w:bCs/>
          <w:u w:val="single"/>
        </w:rPr>
        <w:t xml:space="preserve"> and </w:t>
      </w:r>
      <w:r w:rsidR="008C60B1">
        <w:rPr>
          <w:b/>
          <w:bCs/>
          <w:u w:val="single"/>
          <w:lang w:val="bg-BG"/>
        </w:rPr>
        <w:t>'</w:t>
      </w:r>
      <w:r w:rsidR="004556F2" w:rsidRPr="004556F2">
        <w:rPr>
          <w:b/>
          <w:bCs/>
          <w:u w:val="single"/>
        </w:rPr>
        <w:t>notOk</w:t>
      </w:r>
      <w:r w:rsidR="008C60B1">
        <w:rPr>
          <w:b/>
          <w:bCs/>
          <w:u w:val="single"/>
          <w:lang w:val="bg-BG"/>
        </w:rPr>
        <w:t>'</w:t>
      </w:r>
      <w:r w:rsidR="004556F2" w:rsidRPr="004556F2">
        <w:rPr>
          <w:b/>
          <w:bCs/>
          <w:u w:val="single"/>
        </w:rPr>
        <w:t xml:space="preserve"> to test boolean values</w:t>
      </w:r>
      <w:r w:rsidRPr="00496E35">
        <w:rPr>
          <w:b/>
          <w:bCs/>
          <w:u w:val="single"/>
        </w:rPr>
        <w:t>.</w:t>
      </w:r>
    </w:p>
    <w:p w14:paraId="113B7540" w14:textId="77777777" w:rsidR="002B227A" w:rsidRPr="00203B35" w:rsidRDefault="002B227A" w:rsidP="002B227A"/>
    <w:p w14:paraId="310DCA3A" w14:textId="6F655A05" w:rsidR="002B227A" w:rsidRDefault="006C5D58" w:rsidP="000B0931">
      <w:pPr>
        <w:pStyle w:val="Heading3"/>
        <w:numPr>
          <w:ilvl w:val="1"/>
          <w:numId w:val="1"/>
        </w:numPr>
      </w:pPr>
      <w:r>
        <w:t xml:space="preserve">Test </w:t>
      </w:r>
      <w:r w:rsidR="008C60B1">
        <w:rPr>
          <w:lang w:val="bg-BG"/>
        </w:rPr>
        <w:t>"</w:t>
      </w:r>
      <w:r w:rsidR="008C60B1">
        <w:t>fibonacci</w:t>
      </w:r>
      <w:r w:rsidR="008C60B1">
        <w:rPr>
          <w:lang w:val="bg-BG"/>
        </w:rPr>
        <w:t>"</w:t>
      </w:r>
      <w:r>
        <w:t xml:space="preserve"> function</w:t>
      </w:r>
    </w:p>
    <w:p w14:paraId="18013A4B" w14:textId="77777777" w:rsidR="006C5D58" w:rsidRPr="006C5D58" w:rsidRDefault="006C5D58" w:rsidP="006C5D58"/>
    <w:p w14:paraId="16261384" w14:textId="52B38E76" w:rsidR="006C5D58" w:rsidRPr="00C64669" w:rsidRDefault="006C5D58" w:rsidP="001E7080">
      <w:pPr>
        <w:pStyle w:val="ListParagraph"/>
        <w:numPr>
          <w:ilvl w:val="0"/>
          <w:numId w:val="11"/>
        </w:numPr>
        <w:rPr>
          <w:b/>
          <w:bCs/>
        </w:rPr>
      </w:pPr>
      <w:bookmarkStart w:id="2" w:name="_Hlk167689122"/>
      <w:r w:rsidRPr="00C64669">
        <w:rPr>
          <w:b/>
          <w:bCs/>
        </w:rPr>
        <w:t xml:space="preserve">Create new file </w:t>
      </w:r>
      <w:r w:rsidR="004556F2">
        <w:rPr>
          <w:b/>
          <w:bCs/>
        </w:rPr>
        <w:t>named</w:t>
      </w:r>
      <w:r w:rsidRPr="00C64669">
        <w:rPr>
          <w:b/>
          <w:bCs/>
        </w:rPr>
        <w:t xml:space="preserve"> </w:t>
      </w:r>
      <w:r w:rsidR="008C60B1">
        <w:rPr>
          <w:b/>
          <w:bCs/>
        </w:rPr>
        <w:t>"</w:t>
      </w:r>
      <w:r w:rsidRPr="006C5D58">
        <w:rPr>
          <w:b/>
          <w:bCs/>
        </w:rPr>
        <w:t>fibonacci</w:t>
      </w:r>
      <w:r w:rsidRPr="00C64669">
        <w:rPr>
          <w:b/>
          <w:bCs/>
        </w:rPr>
        <w:t>_tests.js</w:t>
      </w:r>
      <w:r w:rsidR="008C60B1">
        <w:rPr>
          <w:b/>
          <w:bCs/>
        </w:rPr>
        <w:t>"</w:t>
      </w:r>
      <w:r w:rsidRPr="00C64669">
        <w:rPr>
          <w:b/>
          <w:bCs/>
        </w:rPr>
        <w:t>.</w:t>
      </w:r>
    </w:p>
    <w:p w14:paraId="4DC75DB5" w14:textId="13721510" w:rsidR="006C5D58" w:rsidRPr="00C64669" w:rsidRDefault="006C5D58" w:rsidP="001E7080">
      <w:pPr>
        <w:pStyle w:val="ListParagraph"/>
        <w:numPr>
          <w:ilvl w:val="0"/>
          <w:numId w:val="11"/>
        </w:numPr>
        <w:rPr>
          <w:b/>
          <w:bCs/>
        </w:rPr>
      </w:pPr>
      <w:r w:rsidRPr="00C64669">
        <w:rPr>
          <w:b/>
          <w:bCs/>
        </w:rPr>
        <w:t xml:space="preserve">Import </w:t>
      </w:r>
      <w:r w:rsidR="004556F2">
        <w:rPr>
          <w:b/>
          <w:bCs/>
        </w:rPr>
        <w:t xml:space="preserve">the </w:t>
      </w:r>
      <w:r w:rsidR="008C60B1">
        <w:rPr>
          <w:b/>
          <w:bCs/>
        </w:rPr>
        <w:t>"fibonacci"</w:t>
      </w:r>
      <w:r w:rsidRPr="00C64669">
        <w:rPr>
          <w:b/>
          <w:bCs/>
        </w:rPr>
        <w:t xml:space="preserve"> function.</w:t>
      </w:r>
    </w:p>
    <w:p w14:paraId="7462CFC7" w14:textId="05FC075F" w:rsidR="006C5D58" w:rsidRPr="00C64669" w:rsidRDefault="006C5D58" w:rsidP="001E7080">
      <w:pPr>
        <w:pStyle w:val="ListParagraph"/>
        <w:numPr>
          <w:ilvl w:val="0"/>
          <w:numId w:val="11"/>
        </w:numPr>
        <w:rPr>
          <w:b/>
          <w:bCs/>
        </w:rPr>
      </w:pPr>
      <w:r w:rsidRPr="00C64669">
        <w:rPr>
          <w:b/>
          <w:bCs/>
        </w:rPr>
        <w:t>Create a test suit with QUnit.module.</w:t>
      </w:r>
    </w:p>
    <w:p w14:paraId="0DC9FC22" w14:textId="77777777" w:rsidR="006C5D58" w:rsidRPr="00C64669" w:rsidRDefault="006C5D58" w:rsidP="001E7080">
      <w:pPr>
        <w:pStyle w:val="ListParagraph"/>
        <w:numPr>
          <w:ilvl w:val="0"/>
          <w:numId w:val="11"/>
        </w:numPr>
        <w:rPr>
          <w:b/>
          <w:bCs/>
        </w:rPr>
      </w:pPr>
      <w:r w:rsidRPr="00C64669">
        <w:rPr>
          <w:b/>
          <w:bCs/>
        </w:rPr>
        <w:t>Write tests to check:</w:t>
      </w:r>
    </w:p>
    <w:p w14:paraId="18DA5B20" w14:textId="1F2157DF" w:rsidR="006C5D58" w:rsidRPr="00C64669" w:rsidRDefault="004556F2" w:rsidP="001E7080">
      <w:pPr>
        <w:pStyle w:val="ListParagraph"/>
        <w:numPr>
          <w:ilvl w:val="0"/>
          <w:numId w:val="9"/>
        </w:numPr>
      </w:pPr>
      <w:r w:rsidRPr="004556F2">
        <w:t>The function returns an empty array when the parameter is 0</w:t>
      </w:r>
      <w:r w:rsidR="006C5D58" w:rsidRPr="00C64669">
        <w:t>.</w:t>
      </w:r>
    </w:p>
    <w:p w14:paraId="0BE6AC00" w14:textId="5E03D80B" w:rsidR="006C5D58" w:rsidRPr="00C64669" w:rsidRDefault="004556F2" w:rsidP="001E7080">
      <w:pPr>
        <w:pStyle w:val="ListParagraph"/>
        <w:numPr>
          <w:ilvl w:val="0"/>
          <w:numId w:val="9"/>
        </w:numPr>
      </w:pPr>
      <w:r w:rsidRPr="004556F2">
        <w:t>The function returns an array with one element, 0, when the parameter is 1</w:t>
      </w:r>
      <w:r w:rsidR="006C5D58" w:rsidRPr="00C64669">
        <w:t>.</w:t>
      </w:r>
    </w:p>
    <w:p w14:paraId="2B613985" w14:textId="308A3ABB" w:rsidR="006C5D58" w:rsidRDefault="00B11964" w:rsidP="001E7080">
      <w:pPr>
        <w:pStyle w:val="ListParagraph"/>
        <w:numPr>
          <w:ilvl w:val="0"/>
          <w:numId w:val="9"/>
        </w:numPr>
      </w:pPr>
      <w:r>
        <w:t>Check the return</w:t>
      </w:r>
      <w:r w:rsidR="00D6311E">
        <w:t>ed array when 5 is given as parameter.</w:t>
      </w:r>
    </w:p>
    <w:p w14:paraId="4BE85BA9" w14:textId="5E534004" w:rsidR="006C5D58" w:rsidRPr="00C64669" w:rsidRDefault="00D6311E" w:rsidP="001E7080">
      <w:pPr>
        <w:pStyle w:val="ListParagraph"/>
        <w:numPr>
          <w:ilvl w:val="0"/>
          <w:numId w:val="9"/>
        </w:numPr>
      </w:pPr>
      <w:r>
        <w:t>Check the returned array when 10 is given as parameter.</w:t>
      </w:r>
    </w:p>
    <w:p w14:paraId="2C115303" w14:textId="094E08BC" w:rsidR="006C5D58" w:rsidRPr="00C64669" w:rsidRDefault="006C5D58" w:rsidP="001E7080">
      <w:pPr>
        <w:pStyle w:val="ListParagraph"/>
        <w:numPr>
          <w:ilvl w:val="0"/>
          <w:numId w:val="11"/>
        </w:numPr>
        <w:rPr>
          <w:b/>
          <w:bCs/>
        </w:rPr>
      </w:pPr>
      <w:r w:rsidRPr="00C64669">
        <w:rPr>
          <w:b/>
          <w:bCs/>
        </w:rPr>
        <w:t xml:space="preserve">Run tests by executing the command </w:t>
      </w:r>
      <w:r w:rsidR="008C60B1">
        <w:rPr>
          <w:b/>
          <w:bCs/>
        </w:rPr>
        <w:t>"</w:t>
      </w:r>
      <w:r w:rsidRPr="00C64669">
        <w:rPr>
          <w:b/>
          <w:bCs/>
        </w:rPr>
        <w:t xml:space="preserve">npm test </w:t>
      </w:r>
      <w:r w:rsidRPr="006C5D58">
        <w:rPr>
          <w:b/>
          <w:bCs/>
        </w:rPr>
        <w:t>fibonacci</w:t>
      </w:r>
      <w:r w:rsidRPr="00C64669">
        <w:rPr>
          <w:b/>
          <w:bCs/>
        </w:rPr>
        <w:t>_tests.js</w:t>
      </w:r>
      <w:r w:rsidR="008C60B1">
        <w:rPr>
          <w:b/>
          <w:bCs/>
        </w:rPr>
        <w:t>"</w:t>
      </w:r>
      <w:r w:rsidRPr="00C64669">
        <w:rPr>
          <w:b/>
          <w:bCs/>
        </w:rPr>
        <w:t>.</w:t>
      </w:r>
    </w:p>
    <w:p w14:paraId="2FAA7428" w14:textId="15BFA4AC" w:rsidR="006C5D58" w:rsidRPr="00C64669" w:rsidRDefault="004556F2" w:rsidP="001E7080">
      <w:pPr>
        <w:pStyle w:val="ListParagraph"/>
        <w:numPr>
          <w:ilvl w:val="0"/>
          <w:numId w:val="11"/>
        </w:numPr>
        <w:rPr>
          <w:b/>
          <w:bCs/>
        </w:rPr>
      </w:pPr>
      <w:r w:rsidRPr="004556F2">
        <w:rPr>
          <w:b/>
          <w:bCs/>
        </w:rPr>
        <w:t>Check the report – all tests should pass</w:t>
      </w:r>
      <w:r w:rsidR="006C5D58" w:rsidRPr="00C64669">
        <w:rPr>
          <w:b/>
          <w:bCs/>
        </w:rPr>
        <w:t>.</w:t>
      </w:r>
    </w:p>
    <w:bookmarkEnd w:id="2"/>
    <w:p w14:paraId="35A694FC" w14:textId="77777777" w:rsidR="002B227A" w:rsidRDefault="002B227A" w:rsidP="002B227A"/>
    <w:p w14:paraId="356D619D" w14:textId="422E6D31" w:rsidR="00D6311E" w:rsidRDefault="00D6311E" w:rsidP="002B227A">
      <w:pPr>
        <w:rPr>
          <w:b/>
          <w:bCs/>
          <w:u w:val="single"/>
        </w:rPr>
      </w:pPr>
      <w:r w:rsidRPr="00D6311E">
        <w:rPr>
          <w:b/>
          <w:bCs/>
          <w:u w:val="single"/>
        </w:rPr>
        <w:t xml:space="preserve">NB! </w:t>
      </w:r>
      <w:r w:rsidR="000A62F1" w:rsidRPr="000A62F1">
        <w:rPr>
          <w:b/>
          <w:bCs/>
          <w:u w:val="single"/>
        </w:rPr>
        <w:t xml:space="preserve">You will need to use </w:t>
      </w:r>
      <w:r w:rsidR="008C60B1">
        <w:rPr>
          <w:b/>
          <w:bCs/>
          <w:u w:val="single"/>
        </w:rPr>
        <w:t>'</w:t>
      </w:r>
      <w:r w:rsidR="000A62F1" w:rsidRPr="000A62F1">
        <w:rPr>
          <w:b/>
          <w:bCs/>
          <w:u w:val="single"/>
        </w:rPr>
        <w:t>deepEqual</w:t>
      </w:r>
      <w:r w:rsidR="008C60B1">
        <w:rPr>
          <w:b/>
          <w:bCs/>
          <w:u w:val="single"/>
        </w:rPr>
        <w:t>'</w:t>
      </w:r>
      <w:r w:rsidR="000A62F1" w:rsidRPr="000A62F1">
        <w:rPr>
          <w:b/>
          <w:bCs/>
          <w:u w:val="single"/>
        </w:rPr>
        <w:t xml:space="preserve"> to compare actual and expected arrays</w:t>
      </w:r>
      <w:r w:rsidRPr="00D6311E">
        <w:rPr>
          <w:b/>
          <w:bCs/>
          <w:u w:val="single"/>
        </w:rPr>
        <w:t>.</w:t>
      </w:r>
    </w:p>
    <w:p w14:paraId="0621D2CD" w14:textId="77777777" w:rsidR="00D6311E" w:rsidRPr="00D6311E" w:rsidRDefault="00D6311E" w:rsidP="002B227A">
      <w:pPr>
        <w:rPr>
          <w:b/>
          <w:bCs/>
          <w:u w:val="single"/>
        </w:rPr>
      </w:pPr>
    </w:p>
    <w:p w14:paraId="6708A7A7" w14:textId="6A9462EE" w:rsidR="006C5D58" w:rsidRDefault="006C5D58" w:rsidP="000B0931">
      <w:pPr>
        <w:pStyle w:val="Heading3"/>
        <w:numPr>
          <w:ilvl w:val="1"/>
          <w:numId w:val="1"/>
        </w:numPr>
      </w:pPr>
      <w:r>
        <w:t xml:space="preserve">Test </w:t>
      </w:r>
      <w:r w:rsidR="008C60B1">
        <w:t>"</w:t>
      </w:r>
      <w:r w:rsidRPr="006C5D58">
        <w:t>nthPrime</w:t>
      </w:r>
      <w:r w:rsidR="008C60B1">
        <w:t>"</w:t>
      </w:r>
      <w:r>
        <w:t xml:space="preserve"> function</w:t>
      </w:r>
    </w:p>
    <w:p w14:paraId="3BC9D5A0" w14:textId="77777777" w:rsidR="003F31D8" w:rsidRPr="003F31D8" w:rsidRDefault="003F31D8" w:rsidP="003F31D8"/>
    <w:p w14:paraId="78A6343B" w14:textId="4D711976" w:rsidR="003F31D8" w:rsidRPr="00C64669" w:rsidRDefault="003F31D8" w:rsidP="001E7080">
      <w:pPr>
        <w:pStyle w:val="ListParagraph"/>
        <w:numPr>
          <w:ilvl w:val="0"/>
          <w:numId w:val="12"/>
        </w:numPr>
        <w:rPr>
          <w:b/>
          <w:bCs/>
        </w:rPr>
      </w:pPr>
      <w:r w:rsidRPr="00C64669">
        <w:rPr>
          <w:b/>
          <w:bCs/>
        </w:rPr>
        <w:t xml:space="preserve">Create new file </w:t>
      </w:r>
      <w:r w:rsidR="004556F2">
        <w:rPr>
          <w:b/>
          <w:bCs/>
        </w:rPr>
        <w:t>named</w:t>
      </w:r>
      <w:r w:rsidRPr="00C64669">
        <w:rPr>
          <w:b/>
          <w:bCs/>
        </w:rPr>
        <w:t xml:space="preserve"> </w:t>
      </w:r>
      <w:r w:rsidR="008C60B1">
        <w:rPr>
          <w:b/>
          <w:bCs/>
        </w:rPr>
        <w:t>"</w:t>
      </w:r>
      <w:r w:rsidRPr="003F31D8">
        <w:rPr>
          <w:b/>
          <w:bCs/>
        </w:rPr>
        <w:t>nthPrime</w:t>
      </w:r>
      <w:r w:rsidRPr="00C64669">
        <w:rPr>
          <w:b/>
          <w:bCs/>
        </w:rPr>
        <w:t>_tests.js</w:t>
      </w:r>
      <w:r w:rsidR="008C60B1">
        <w:rPr>
          <w:b/>
          <w:bCs/>
        </w:rPr>
        <w:t>"</w:t>
      </w:r>
      <w:r w:rsidRPr="00C64669">
        <w:rPr>
          <w:b/>
          <w:bCs/>
        </w:rPr>
        <w:t>.</w:t>
      </w:r>
    </w:p>
    <w:p w14:paraId="1B2EA96E" w14:textId="6CDA9B75" w:rsidR="003F31D8" w:rsidRPr="00C64669" w:rsidRDefault="003F31D8" w:rsidP="001E7080">
      <w:pPr>
        <w:pStyle w:val="ListParagraph"/>
        <w:numPr>
          <w:ilvl w:val="0"/>
          <w:numId w:val="12"/>
        </w:numPr>
        <w:rPr>
          <w:b/>
          <w:bCs/>
        </w:rPr>
      </w:pPr>
      <w:r w:rsidRPr="00C64669">
        <w:rPr>
          <w:b/>
          <w:bCs/>
        </w:rPr>
        <w:t xml:space="preserve">Import </w:t>
      </w:r>
      <w:r w:rsidR="004556F2">
        <w:rPr>
          <w:b/>
          <w:bCs/>
        </w:rPr>
        <w:t xml:space="preserve">the </w:t>
      </w:r>
      <w:r w:rsidR="008C60B1">
        <w:rPr>
          <w:b/>
          <w:bCs/>
        </w:rPr>
        <w:t>"</w:t>
      </w:r>
      <w:r w:rsidRPr="003F31D8">
        <w:rPr>
          <w:b/>
          <w:bCs/>
        </w:rPr>
        <w:t>nthPrime</w:t>
      </w:r>
      <w:r w:rsidR="008C60B1">
        <w:rPr>
          <w:b/>
          <w:bCs/>
        </w:rPr>
        <w:t>"</w:t>
      </w:r>
      <w:r w:rsidRPr="00C64669">
        <w:rPr>
          <w:b/>
          <w:bCs/>
        </w:rPr>
        <w:t xml:space="preserve"> function.</w:t>
      </w:r>
    </w:p>
    <w:p w14:paraId="6826AD50" w14:textId="2C410338" w:rsidR="003F31D8" w:rsidRPr="00C64669" w:rsidRDefault="003F31D8" w:rsidP="001E7080">
      <w:pPr>
        <w:pStyle w:val="ListParagraph"/>
        <w:numPr>
          <w:ilvl w:val="0"/>
          <w:numId w:val="12"/>
        </w:numPr>
        <w:rPr>
          <w:b/>
          <w:bCs/>
        </w:rPr>
      </w:pPr>
      <w:r w:rsidRPr="00C64669">
        <w:rPr>
          <w:b/>
          <w:bCs/>
        </w:rPr>
        <w:t>Create a test suit with QUnit.modul</w:t>
      </w:r>
      <w:r w:rsidR="004556F2">
        <w:rPr>
          <w:b/>
          <w:bCs/>
        </w:rPr>
        <w:t>e</w:t>
      </w:r>
      <w:r w:rsidRPr="00C64669">
        <w:rPr>
          <w:b/>
          <w:bCs/>
        </w:rPr>
        <w:t>.</w:t>
      </w:r>
    </w:p>
    <w:p w14:paraId="2ED3B36D" w14:textId="77777777" w:rsidR="003F31D8" w:rsidRPr="00C64669" w:rsidRDefault="003F31D8" w:rsidP="001E7080">
      <w:pPr>
        <w:pStyle w:val="ListParagraph"/>
        <w:numPr>
          <w:ilvl w:val="0"/>
          <w:numId w:val="12"/>
        </w:numPr>
        <w:rPr>
          <w:b/>
          <w:bCs/>
        </w:rPr>
      </w:pPr>
      <w:r w:rsidRPr="00C64669">
        <w:rPr>
          <w:b/>
          <w:bCs/>
        </w:rPr>
        <w:t>Write tests to check:</w:t>
      </w:r>
    </w:p>
    <w:p w14:paraId="0A971C84" w14:textId="0C558153" w:rsidR="003F31D8" w:rsidRPr="00C64669" w:rsidRDefault="000A62F1" w:rsidP="001E7080">
      <w:pPr>
        <w:pStyle w:val="ListParagraph"/>
        <w:numPr>
          <w:ilvl w:val="0"/>
          <w:numId w:val="9"/>
        </w:numPr>
      </w:pPr>
      <w:r w:rsidRPr="000A62F1">
        <w:t>The function returns 2 when the parameter is 1</w:t>
      </w:r>
      <w:r w:rsidR="003F31D8" w:rsidRPr="00C64669">
        <w:t>.</w:t>
      </w:r>
    </w:p>
    <w:p w14:paraId="622DA51B" w14:textId="18EF3E53" w:rsidR="003F31D8" w:rsidRDefault="000A62F1" w:rsidP="001E7080">
      <w:pPr>
        <w:pStyle w:val="ListParagraph"/>
        <w:numPr>
          <w:ilvl w:val="0"/>
          <w:numId w:val="9"/>
        </w:numPr>
      </w:pPr>
      <w:r w:rsidRPr="000A62F1">
        <w:t>The function returns 11 when the parameter is 5</w:t>
      </w:r>
      <w:r w:rsidR="003F31D8" w:rsidRPr="00C64669">
        <w:t>.</w:t>
      </w:r>
    </w:p>
    <w:p w14:paraId="56D465A1" w14:textId="4CFD0DFE" w:rsidR="003F31D8" w:rsidRPr="00C64669" w:rsidRDefault="000A62F1" w:rsidP="001E7080">
      <w:pPr>
        <w:pStyle w:val="ListParagraph"/>
        <w:numPr>
          <w:ilvl w:val="0"/>
          <w:numId w:val="9"/>
        </w:numPr>
      </w:pPr>
      <w:r w:rsidRPr="000A62F1">
        <w:t>The function returns 29 when the parameter is 11</w:t>
      </w:r>
      <w:r w:rsidR="003F31D8" w:rsidRPr="00C64669">
        <w:t>.</w:t>
      </w:r>
    </w:p>
    <w:p w14:paraId="479560A9" w14:textId="7AD13D82" w:rsidR="00734EFA" w:rsidRDefault="000A62F1" w:rsidP="001E7080">
      <w:pPr>
        <w:pStyle w:val="ListParagraph"/>
        <w:numPr>
          <w:ilvl w:val="0"/>
          <w:numId w:val="12"/>
        </w:numPr>
        <w:rPr>
          <w:b/>
          <w:bCs/>
        </w:rPr>
      </w:pPr>
      <w:r w:rsidRPr="000A62F1">
        <w:rPr>
          <w:b/>
          <w:bCs/>
        </w:rPr>
        <w:t>Feel free to write more tests for the function. The sequence of prime numbers up to 100 is 2, 3, 5, 7, 11, 13, 17, 19, 23, 29, 31, 37, 41, 43, 47, 53, 59, 61, 67, 71, 73, 79, 83, 89, 97. Check the previous test cases and compare expected results to this sequence</w:t>
      </w:r>
      <w:r w:rsidR="00734EFA">
        <w:rPr>
          <w:b/>
          <w:bCs/>
        </w:rPr>
        <w:t>.</w:t>
      </w:r>
    </w:p>
    <w:p w14:paraId="2D4BBA77" w14:textId="05194E20" w:rsidR="003F31D8" w:rsidRPr="00C64669" w:rsidRDefault="003F31D8" w:rsidP="001E7080">
      <w:pPr>
        <w:pStyle w:val="ListParagraph"/>
        <w:numPr>
          <w:ilvl w:val="0"/>
          <w:numId w:val="12"/>
        </w:numPr>
        <w:rPr>
          <w:b/>
          <w:bCs/>
        </w:rPr>
      </w:pPr>
      <w:r w:rsidRPr="00C64669">
        <w:rPr>
          <w:b/>
          <w:bCs/>
        </w:rPr>
        <w:t xml:space="preserve">Run tests by executing the command </w:t>
      </w:r>
      <w:r w:rsidR="008C60B1">
        <w:rPr>
          <w:b/>
          <w:bCs/>
        </w:rPr>
        <w:t>'</w:t>
      </w:r>
      <w:r w:rsidRPr="00C64669">
        <w:rPr>
          <w:b/>
          <w:bCs/>
        </w:rPr>
        <w:t xml:space="preserve">npm test </w:t>
      </w:r>
      <w:r w:rsidRPr="003F31D8">
        <w:rPr>
          <w:b/>
          <w:bCs/>
        </w:rPr>
        <w:t>nthPrime</w:t>
      </w:r>
      <w:r w:rsidRPr="00C64669">
        <w:rPr>
          <w:b/>
          <w:bCs/>
        </w:rPr>
        <w:t>_tests.js</w:t>
      </w:r>
      <w:r w:rsidR="008C60B1">
        <w:rPr>
          <w:b/>
          <w:bCs/>
        </w:rPr>
        <w:t>"</w:t>
      </w:r>
      <w:r w:rsidRPr="00C64669">
        <w:rPr>
          <w:b/>
          <w:bCs/>
        </w:rPr>
        <w:t>.</w:t>
      </w:r>
    </w:p>
    <w:p w14:paraId="4D3D2D10" w14:textId="4CAFA9FE" w:rsidR="003F31D8" w:rsidRPr="00C64669" w:rsidRDefault="000A62F1" w:rsidP="001E7080">
      <w:pPr>
        <w:pStyle w:val="ListParagraph"/>
        <w:numPr>
          <w:ilvl w:val="0"/>
          <w:numId w:val="12"/>
        </w:numPr>
        <w:rPr>
          <w:b/>
          <w:bCs/>
        </w:rPr>
      </w:pPr>
      <w:r w:rsidRPr="000A62F1">
        <w:rPr>
          <w:b/>
          <w:bCs/>
        </w:rPr>
        <w:t>Check the report – all tests should pass</w:t>
      </w:r>
      <w:r w:rsidR="003F31D8" w:rsidRPr="00C64669">
        <w:rPr>
          <w:b/>
          <w:bCs/>
        </w:rPr>
        <w:t>.</w:t>
      </w:r>
    </w:p>
    <w:p w14:paraId="1770AADA" w14:textId="5E4A320E" w:rsidR="00734EFA" w:rsidRPr="003F31D8" w:rsidRDefault="00734EFA" w:rsidP="003F31D8"/>
    <w:p w14:paraId="13B90F35" w14:textId="4549B11A" w:rsidR="006C5D58" w:rsidRDefault="006C5D58" w:rsidP="000B0931">
      <w:pPr>
        <w:pStyle w:val="Heading3"/>
        <w:numPr>
          <w:ilvl w:val="1"/>
          <w:numId w:val="1"/>
        </w:numPr>
      </w:pPr>
      <w:r>
        <w:t xml:space="preserve">Test </w:t>
      </w:r>
      <w:r w:rsidR="008C60B1">
        <w:t>"</w:t>
      </w:r>
      <w:r w:rsidRPr="006C5D58">
        <w:t>pascalsTriangle</w:t>
      </w:r>
      <w:r w:rsidR="008C60B1">
        <w:t>"</w:t>
      </w:r>
      <w:r>
        <w:t xml:space="preserve"> function</w:t>
      </w:r>
    </w:p>
    <w:p w14:paraId="69EA4DA4" w14:textId="77777777" w:rsidR="00734EFA" w:rsidRDefault="00734EFA" w:rsidP="00734EFA"/>
    <w:p w14:paraId="75A904A2" w14:textId="4D993EE1" w:rsidR="00734EFA" w:rsidRPr="00C64669" w:rsidRDefault="00734EFA" w:rsidP="001E7080">
      <w:pPr>
        <w:pStyle w:val="ListParagraph"/>
        <w:numPr>
          <w:ilvl w:val="0"/>
          <w:numId w:val="13"/>
        </w:numPr>
        <w:rPr>
          <w:b/>
          <w:bCs/>
        </w:rPr>
      </w:pPr>
      <w:r w:rsidRPr="00C64669">
        <w:rPr>
          <w:b/>
          <w:bCs/>
        </w:rPr>
        <w:t xml:space="preserve">Create new file </w:t>
      </w:r>
      <w:r w:rsidR="000A62F1">
        <w:rPr>
          <w:b/>
          <w:bCs/>
        </w:rPr>
        <w:t>named</w:t>
      </w:r>
      <w:r w:rsidRPr="00C64669">
        <w:rPr>
          <w:b/>
          <w:bCs/>
        </w:rPr>
        <w:t xml:space="preserve"> </w:t>
      </w:r>
      <w:r w:rsidR="008C60B1">
        <w:rPr>
          <w:b/>
          <w:bCs/>
        </w:rPr>
        <w:t>"</w:t>
      </w:r>
      <w:r w:rsidRPr="00734EFA">
        <w:rPr>
          <w:b/>
          <w:bCs/>
        </w:rPr>
        <w:t>pascalsTriangle</w:t>
      </w:r>
      <w:r w:rsidRPr="00C64669">
        <w:rPr>
          <w:b/>
          <w:bCs/>
        </w:rPr>
        <w:t>_tests.js</w:t>
      </w:r>
      <w:r w:rsidR="008C60B1">
        <w:rPr>
          <w:b/>
          <w:bCs/>
        </w:rPr>
        <w:t>"</w:t>
      </w:r>
      <w:r w:rsidRPr="00C64669">
        <w:rPr>
          <w:b/>
          <w:bCs/>
        </w:rPr>
        <w:t>.</w:t>
      </w:r>
    </w:p>
    <w:p w14:paraId="7023A459" w14:textId="50DD1E88" w:rsidR="00734EFA" w:rsidRPr="00C64669" w:rsidRDefault="00734EFA" w:rsidP="001E7080">
      <w:pPr>
        <w:pStyle w:val="ListParagraph"/>
        <w:numPr>
          <w:ilvl w:val="0"/>
          <w:numId w:val="13"/>
        </w:numPr>
        <w:rPr>
          <w:b/>
          <w:bCs/>
        </w:rPr>
      </w:pPr>
      <w:r w:rsidRPr="00C64669">
        <w:rPr>
          <w:b/>
          <w:bCs/>
        </w:rPr>
        <w:t xml:space="preserve">Import </w:t>
      </w:r>
      <w:r w:rsidR="000A62F1">
        <w:rPr>
          <w:b/>
          <w:bCs/>
        </w:rPr>
        <w:t xml:space="preserve">the </w:t>
      </w:r>
      <w:r w:rsidR="008C60B1">
        <w:rPr>
          <w:b/>
          <w:bCs/>
        </w:rPr>
        <w:t>"</w:t>
      </w:r>
      <w:r w:rsidRPr="00734EFA">
        <w:rPr>
          <w:b/>
          <w:bCs/>
        </w:rPr>
        <w:t>pascalsTriangle</w:t>
      </w:r>
      <w:r w:rsidR="008C60B1">
        <w:rPr>
          <w:b/>
          <w:bCs/>
        </w:rPr>
        <w:t>"</w:t>
      </w:r>
      <w:r w:rsidRPr="00C64669">
        <w:rPr>
          <w:b/>
          <w:bCs/>
        </w:rPr>
        <w:t xml:space="preserve"> function.</w:t>
      </w:r>
    </w:p>
    <w:p w14:paraId="2264E0F2" w14:textId="7C4CBF81" w:rsidR="00734EFA" w:rsidRPr="00C64669" w:rsidRDefault="00734EFA" w:rsidP="001E7080">
      <w:pPr>
        <w:pStyle w:val="ListParagraph"/>
        <w:numPr>
          <w:ilvl w:val="0"/>
          <w:numId w:val="13"/>
        </w:numPr>
        <w:rPr>
          <w:b/>
          <w:bCs/>
        </w:rPr>
      </w:pPr>
      <w:r w:rsidRPr="00C64669">
        <w:rPr>
          <w:b/>
          <w:bCs/>
        </w:rPr>
        <w:t>Create a test suit with QUnit.module.</w:t>
      </w:r>
    </w:p>
    <w:p w14:paraId="13166C13" w14:textId="77777777" w:rsidR="00734EFA" w:rsidRPr="00C64669" w:rsidRDefault="00734EFA" w:rsidP="001E7080">
      <w:pPr>
        <w:pStyle w:val="ListParagraph"/>
        <w:numPr>
          <w:ilvl w:val="0"/>
          <w:numId w:val="13"/>
        </w:numPr>
        <w:rPr>
          <w:b/>
          <w:bCs/>
        </w:rPr>
      </w:pPr>
      <w:r w:rsidRPr="00C64669">
        <w:rPr>
          <w:b/>
          <w:bCs/>
        </w:rPr>
        <w:t>Write tests to check:</w:t>
      </w:r>
    </w:p>
    <w:p w14:paraId="5E3CC54E" w14:textId="238DDE51" w:rsidR="00734EFA" w:rsidRPr="00C64669" w:rsidRDefault="000A62F1" w:rsidP="001E7080">
      <w:pPr>
        <w:pStyle w:val="ListParagraph"/>
        <w:numPr>
          <w:ilvl w:val="0"/>
          <w:numId w:val="9"/>
        </w:numPr>
      </w:pPr>
      <w:r w:rsidRPr="000A62F1">
        <w:t>The function returns an empty jagged array when the parameter is 0</w:t>
      </w:r>
      <w:r w:rsidR="00734EFA" w:rsidRPr="00C64669">
        <w:t>.</w:t>
      </w:r>
    </w:p>
    <w:p w14:paraId="5C6A2836" w14:textId="072ADC24" w:rsidR="00734EFA" w:rsidRPr="00C64669" w:rsidRDefault="000A62F1" w:rsidP="001E7080">
      <w:pPr>
        <w:pStyle w:val="ListParagraph"/>
        <w:numPr>
          <w:ilvl w:val="0"/>
          <w:numId w:val="9"/>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1]]</w:t>
      </w:r>
      <w:r w:rsidR="00734EFA" w:rsidRPr="00C64669">
        <w:t xml:space="preserve"> when </w:t>
      </w:r>
      <w:r w:rsidR="00734EFA">
        <w:t>given parameter is 1</w:t>
      </w:r>
      <w:r w:rsidR="00734EFA" w:rsidRPr="00C64669">
        <w:t>.</w:t>
      </w:r>
    </w:p>
    <w:p w14:paraId="6B82A706" w14:textId="407D940E" w:rsidR="00734EFA" w:rsidRPr="00C64669" w:rsidRDefault="000A62F1" w:rsidP="001E7080">
      <w:pPr>
        <w:pStyle w:val="ListParagraph"/>
        <w:numPr>
          <w:ilvl w:val="0"/>
          <w:numId w:val="9"/>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1], [1, 1], [1, 2, 1], [1, 3, 3, 1], [1, 4, 6, 4, 1]]</w:t>
      </w:r>
      <w:r>
        <w:rPr>
          <w:rFonts w:ascii="Consolas" w:hAnsi="Consolas"/>
        </w:rPr>
        <w:t xml:space="preserve"> </w:t>
      </w:r>
      <w:r w:rsidR="00734EFA" w:rsidRPr="00C64669">
        <w:t xml:space="preserve">when </w:t>
      </w:r>
      <w:r w:rsidR="00734EFA">
        <w:t>given parameter is 5</w:t>
      </w:r>
      <w:r w:rsidR="00734EFA" w:rsidRPr="00C64669">
        <w:t>.</w:t>
      </w:r>
    </w:p>
    <w:p w14:paraId="56A3152E" w14:textId="46646FF9" w:rsidR="00734EFA" w:rsidRPr="00C64669" w:rsidRDefault="000A62F1" w:rsidP="001E7080">
      <w:pPr>
        <w:pStyle w:val="ListParagraph"/>
        <w:numPr>
          <w:ilvl w:val="0"/>
          <w:numId w:val="9"/>
        </w:numPr>
      </w:pPr>
      <w:r>
        <w:t>The f</w:t>
      </w:r>
      <w:r w:rsidR="00734EFA" w:rsidRPr="00C64669">
        <w:t xml:space="preserve">unction returns </w:t>
      </w:r>
      <w:r>
        <w:t xml:space="preserve">a </w:t>
      </w:r>
      <w:r w:rsidR="00734EFA">
        <w:t xml:space="preserve">jagged array with value </w:t>
      </w:r>
      <w:r w:rsidR="00734EFA" w:rsidRPr="00734EFA">
        <w:rPr>
          <w:rFonts w:ascii="Consolas" w:hAnsi="Consolas"/>
        </w:rPr>
        <w:t xml:space="preserve">[[1], [1, 1], [1, 2, 1], [1, 3, 3, 1], [1, 4, 6, 4, 1], [1, 5, 10, 10, 5, 1], [1, 6, 15, 20, 15, 6, 1], [1, 7, 21, 35, 35, 21, 7, 1]] </w:t>
      </w:r>
      <w:r w:rsidR="00734EFA" w:rsidRPr="00C64669">
        <w:t xml:space="preserve">when </w:t>
      </w:r>
      <w:r w:rsidR="00734EFA">
        <w:t>given parameter is 8</w:t>
      </w:r>
      <w:r w:rsidR="00734EFA" w:rsidRPr="00C64669">
        <w:t>.</w:t>
      </w:r>
    </w:p>
    <w:p w14:paraId="49706ED6" w14:textId="7B26DA0F" w:rsidR="00734EFA" w:rsidRPr="00C64669" w:rsidRDefault="00734EFA" w:rsidP="001E7080">
      <w:pPr>
        <w:pStyle w:val="ListParagraph"/>
        <w:numPr>
          <w:ilvl w:val="0"/>
          <w:numId w:val="13"/>
        </w:numPr>
        <w:rPr>
          <w:b/>
          <w:bCs/>
        </w:rPr>
      </w:pPr>
      <w:r w:rsidRPr="00C64669">
        <w:rPr>
          <w:b/>
          <w:bCs/>
        </w:rPr>
        <w:t xml:space="preserve">Run tests by executing the command </w:t>
      </w:r>
      <w:r w:rsidR="008C60B1">
        <w:rPr>
          <w:b/>
          <w:bCs/>
        </w:rPr>
        <w:t>"</w:t>
      </w:r>
      <w:r w:rsidRPr="00C64669">
        <w:rPr>
          <w:b/>
          <w:bCs/>
        </w:rPr>
        <w:t xml:space="preserve">npm test </w:t>
      </w:r>
      <w:r w:rsidRPr="00734EFA">
        <w:rPr>
          <w:b/>
          <w:bCs/>
        </w:rPr>
        <w:t>pascalsTriangle</w:t>
      </w:r>
      <w:r w:rsidRPr="00C64669">
        <w:rPr>
          <w:b/>
          <w:bCs/>
        </w:rPr>
        <w:t>_tests.js</w:t>
      </w:r>
      <w:r w:rsidR="008C60B1">
        <w:rPr>
          <w:b/>
          <w:bCs/>
        </w:rPr>
        <w:t>"</w:t>
      </w:r>
      <w:r w:rsidRPr="00C64669">
        <w:rPr>
          <w:b/>
          <w:bCs/>
        </w:rPr>
        <w:t>.</w:t>
      </w:r>
    </w:p>
    <w:p w14:paraId="7958DB82" w14:textId="7E35BC6B" w:rsidR="00734EFA" w:rsidRPr="00C64669" w:rsidRDefault="000A62F1" w:rsidP="001E7080">
      <w:pPr>
        <w:pStyle w:val="ListParagraph"/>
        <w:numPr>
          <w:ilvl w:val="0"/>
          <w:numId w:val="13"/>
        </w:numPr>
        <w:rPr>
          <w:b/>
          <w:bCs/>
        </w:rPr>
      </w:pPr>
      <w:r w:rsidRPr="000A62F1">
        <w:rPr>
          <w:b/>
          <w:bCs/>
        </w:rPr>
        <w:t>Check the report – all tests should pass</w:t>
      </w:r>
      <w:r w:rsidR="00734EFA" w:rsidRPr="00C64669">
        <w:rPr>
          <w:b/>
          <w:bCs/>
        </w:rPr>
        <w:t>.</w:t>
      </w:r>
    </w:p>
    <w:p w14:paraId="20F177A9" w14:textId="77777777" w:rsidR="00734EFA" w:rsidRDefault="00734EFA" w:rsidP="00734EFA"/>
    <w:p w14:paraId="7E2C8A09" w14:textId="10271FD1" w:rsidR="00734EFA" w:rsidRDefault="00734EFA" w:rsidP="00734EFA">
      <w:pPr>
        <w:rPr>
          <w:b/>
          <w:bCs/>
          <w:u w:val="single"/>
        </w:rPr>
      </w:pPr>
      <w:r w:rsidRPr="00734EFA">
        <w:rPr>
          <w:b/>
          <w:bCs/>
          <w:u w:val="single"/>
        </w:rPr>
        <w:t xml:space="preserve">NB! </w:t>
      </w:r>
      <w:r w:rsidR="000A62F1" w:rsidRPr="000A62F1">
        <w:rPr>
          <w:b/>
          <w:bCs/>
          <w:u w:val="single"/>
        </w:rPr>
        <w:t xml:space="preserve">A jagged array is a normal array which contains arrays as its elements. You will need to use </w:t>
      </w:r>
      <w:r w:rsidR="008C60B1">
        <w:rPr>
          <w:b/>
          <w:bCs/>
          <w:u w:val="single"/>
        </w:rPr>
        <w:t>'</w:t>
      </w:r>
      <w:r w:rsidR="000A62F1" w:rsidRPr="000A62F1">
        <w:rPr>
          <w:b/>
          <w:bCs/>
          <w:u w:val="single"/>
        </w:rPr>
        <w:t>deepEqual</w:t>
      </w:r>
      <w:r w:rsidR="008C60B1">
        <w:rPr>
          <w:b/>
          <w:bCs/>
          <w:u w:val="single"/>
        </w:rPr>
        <w:t>'</w:t>
      </w:r>
      <w:r w:rsidR="000A62F1" w:rsidRPr="000A62F1">
        <w:rPr>
          <w:b/>
          <w:bCs/>
          <w:u w:val="single"/>
        </w:rPr>
        <w:t xml:space="preserve"> to compare actual and expected jagged arrays</w:t>
      </w:r>
      <w:r w:rsidRPr="00734EFA">
        <w:rPr>
          <w:b/>
          <w:bCs/>
          <w:u w:val="single"/>
        </w:rPr>
        <w:t>.</w:t>
      </w:r>
    </w:p>
    <w:p w14:paraId="671AF042" w14:textId="77777777" w:rsidR="00734EFA" w:rsidRDefault="00734EFA" w:rsidP="00734EFA">
      <w:pPr>
        <w:rPr>
          <w:b/>
          <w:bCs/>
          <w:u w:val="single"/>
        </w:rPr>
      </w:pPr>
    </w:p>
    <w:p w14:paraId="3C1DA237" w14:textId="77777777" w:rsidR="00734EFA" w:rsidRDefault="00734EFA" w:rsidP="00734EFA">
      <w:pPr>
        <w:rPr>
          <w:b/>
          <w:bCs/>
          <w:u w:val="single"/>
        </w:rPr>
      </w:pPr>
    </w:p>
    <w:p w14:paraId="058B120D" w14:textId="77777777" w:rsidR="00734EFA" w:rsidRDefault="00734EFA" w:rsidP="00734EFA">
      <w:pPr>
        <w:rPr>
          <w:b/>
          <w:bCs/>
          <w:u w:val="single"/>
        </w:rPr>
      </w:pPr>
    </w:p>
    <w:p w14:paraId="6392FF66" w14:textId="77777777" w:rsidR="006E2F05" w:rsidRPr="00734EFA" w:rsidRDefault="006E2F05" w:rsidP="00734EFA">
      <w:pPr>
        <w:rPr>
          <w:b/>
          <w:bCs/>
          <w:u w:val="single"/>
        </w:rPr>
      </w:pPr>
    </w:p>
    <w:p w14:paraId="3D890DF2" w14:textId="473BC8AC" w:rsidR="006C5D58" w:rsidRDefault="006C5D58" w:rsidP="000B0931">
      <w:pPr>
        <w:pStyle w:val="Heading3"/>
        <w:numPr>
          <w:ilvl w:val="1"/>
          <w:numId w:val="1"/>
        </w:numPr>
      </w:pPr>
      <w:r>
        <w:lastRenderedPageBreak/>
        <w:t xml:space="preserve">Test </w:t>
      </w:r>
      <w:r w:rsidR="008C60B1">
        <w:t>"</w:t>
      </w:r>
      <w:r w:rsidRPr="006C5D58">
        <w:t>isPerfectSquare</w:t>
      </w:r>
      <w:r w:rsidR="008C60B1">
        <w:t>"</w:t>
      </w:r>
      <w:r>
        <w:t xml:space="preserve"> function</w:t>
      </w:r>
    </w:p>
    <w:p w14:paraId="085B8A0E" w14:textId="46062340" w:rsidR="002B227A" w:rsidRDefault="002B227A" w:rsidP="006C5D58"/>
    <w:p w14:paraId="76619676" w14:textId="03158FEB" w:rsidR="00734EFA" w:rsidRPr="00C64669" w:rsidRDefault="00734EFA" w:rsidP="001E7080">
      <w:pPr>
        <w:pStyle w:val="ListParagraph"/>
        <w:numPr>
          <w:ilvl w:val="0"/>
          <w:numId w:val="14"/>
        </w:numPr>
        <w:rPr>
          <w:b/>
          <w:bCs/>
        </w:rPr>
      </w:pPr>
      <w:r w:rsidRPr="00C64669">
        <w:rPr>
          <w:b/>
          <w:bCs/>
        </w:rPr>
        <w:t xml:space="preserve">Create new file </w:t>
      </w:r>
      <w:r w:rsidR="000A62F1">
        <w:rPr>
          <w:b/>
          <w:bCs/>
        </w:rPr>
        <w:t>named</w:t>
      </w:r>
      <w:r w:rsidRPr="00C64669">
        <w:rPr>
          <w:b/>
          <w:bCs/>
        </w:rPr>
        <w:t xml:space="preserve"> </w:t>
      </w:r>
      <w:r w:rsidR="008C60B1">
        <w:rPr>
          <w:b/>
          <w:bCs/>
        </w:rPr>
        <w:t>"</w:t>
      </w:r>
      <w:bookmarkStart w:id="3" w:name="_GoBack"/>
      <w:r w:rsidRPr="00734EFA">
        <w:rPr>
          <w:b/>
          <w:bCs/>
        </w:rPr>
        <w:t>isPerfectSquare</w:t>
      </w:r>
      <w:r w:rsidRPr="00C64669">
        <w:rPr>
          <w:b/>
          <w:bCs/>
        </w:rPr>
        <w:t>_tests.js</w:t>
      </w:r>
      <w:bookmarkEnd w:id="3"/>
      <w:r w:rsidR="008C60B1">
        <w:rPr>
          <w:b/>
          <w:bCs/>
        </w:rPr>
        <w:t>"</w:t>
      </w:r>
      <w:r w:rsidRPr="00C64669">
        <w:rPr>
          <w:b/>
          <w:bCs/>
        </w:rPr>
        <w:t>.</w:t>
      </w:r>
    </w:p>
    <w:p w14:paraId="18D61E9C" w14:textId="7148ABBB" w:rsidR="00734EFA" w:rsidRPr="00C64669" w:rsidRDefault="00734EFA" w:rsidP="001E7080">
      <w:pPr>
        <w:pStyle w:val="ListParagraph"/>
        <w:numPr>
          <w:ilvl w:val="0"/>
          <w:numId w:val="14"/>
        </w:numPr>
        <w:rPr>
          <w:b/>
          <w:bCs/>
        </w:rPr>
      </w:pPr>
      <w:r w:rsidRPr="00C64669">
        <w:rPr>
          <w:b/>
          <w:bCs/>
        </w:rPr>
        <w:t xml:space="preserve">Import </w:t>
      </w:r>
      <w:r w:rsidR="000A62F1">
        <w:rPr>
          <w:b/>
          <w:bCs/>
        </w:rPr>
        <w:t xml:space="preserve">the </w:t>
      </w:r>
      <w:r w:rsidR="008C60B1">
        <w:rPr>
          <w:b/>
          <w:bCs/>
        </w:rPr>
        <w:t>"</w:t>
      </w:r>
      <w:r w:rsidRPr="00734EFA">
        <w:rPr>
          <w:b/>
          <w:bCs/>
        </w:rPr>
        <w:t>isPerfectSquare</w:t>
      </w:r>
      <w:r w:rsidR="008C60B1">
        <w:rPr>
          <w:b/>
          <w:bCs/>
        </w:rPr>
        <w:t>"</w:t>
      </w:r>
      <w:r w:rsidRPr="00C64669">
        <w:rPr>
          <w:b/>
          <w:bCs/>
        </w:rPr>
        <w:t xml:space="preserve"> function.</w:t>
      </w:r>
    </w:p>
    <w:p w14:paraId="69611652" w14:textId="36D1B4B3" w:rsidR="00734EFA" w:rsidRPr="00C64669" w:rsidRDefault="00734EFA" w:rsidP="001E7080">
      <w:pPr>
        <w:pStyle w:val="ListParagraph"/>
        <w:numPr>
          <w:ilvl w:val="0"/>
          <w:numId w:val="14"/>
        </w:numPr>
        <w:rPr>
          <w:b/>
          <w:bCs/>
        </w:rPr>
      </w:pPr>
      <w:r w:rsidRPr="00C64669">
        <w:rPr>
          <w:b/>
          <w:bCs/>
        </w:rPr>
        <w:t>Create a test suit with QUnit.module.</w:t>
      </w:r>
    </w:p>
    <w:p w14:paraId="4CA224D9" w14:textId="77777777" w:rsidR="00734EFA" w:rsidRPr="00C64669" w:rsidRDefault="00734EFA" w:rsidP="001E7080">
      <w:pPr>
        <w:pStyle w:val="ListParagraph"/>
        <w:numPr>
          <w:ilvl w:val="0"/>
          <w:numId w:val="14"/>
        </w:numPr>
        <w:rPr>
          <w:b/>
          <w:bCs/>
        </w:rPr>
      </w:pPr>
      <w:r w:rsidRPr="00C64669">
        <w:rPr>
          <w:b/>
          <w:bCs/>
        </w:rPr>
        <w:t>Write tests to check:</w:t>
      </w:r>
    </w:p>
    <w:p w14:paraId="036C899A" w14:textId="0D1B86B8" w:rsidR="00734EFA" w:rsidRPr="00C64669" w:rsidRDefault="000A62F1" w:rsidP="001E7080">
      <w:pPr>
        <w:pStyle w:val="ListParagraph"/>
        <w:numPr>
          <w:ilvl w:val="0"/>
          <w:numId w:val="9"/>
        </w:numPr>
      </w:pPr>
      <w:r w:rsidRPr="000A62F1">
        <w:t>The function returns true when the parameter is 1</w:t>
      </w:r>
      <w:r w:rsidR="00734EFA" w:rsidRPr="00C64669">
        <w:t>.</w:t>
      </w:r>
    </w:p>
    <w:p w14:paraId="75E79A94" w14:textId="4166831E" w:rsidR="00734EFA" w:rsidRDefault="000A62F1" w:rsidP="001E7080">
      <w:pPr>
        <w:pStyle w:val="ListParagraph"/>
        <w:numPr>
          <w:ilvl w:val="0"/>
          <w:numId w:val="9"/>
        </w:numPr>
      </w:pPr>
      <w:r w:rsidRPr="000A62F1">
        <w:t>The function returns true when the parameter is 4</w:t>
      </w:r>
      <w:r w:rsidR="00734EFA" w:rsidRPr="00C64669">
        <w:t>.</w:t>
      </w:r>
    </w:p>
    <w:p w14:paraId="6B90A47A" w14:textId="3C46BCE7" w:rsidR="00817A0E" w:rsidRPr="00C64669" w:rsidRDefault="000A62F1" w:rsidP="001E7080">
      <w:pPr>
        <w:pStyle w:val="ListParagraph"/>
        <w:numPr>
          <w:ilvl w:val="0"/>
          <w:numId w:val="9"/>
        </w:numPr>
      </w:pPr>
      <w:r w:rsidRPr="000A62F1">
        <w:t>The function returns true when the parameter is 9</w:t>
      </w:r>
      <w:r w:rsidR="00817A0E" w:rsidRPr="00C64669">
        <w:t>.</w:t>
      </w:r>
    </w:p>
    <w:p w14:paraId="3C49856E" w14:textId="5F7D425C" w:rsidR="00817A0E" w:rsidRPr="00C64669" w:rsidRDefault="000A62F1" w:rsidP="001E7080">
      <w:pPr>
        <w:pStyle w:val="ListParagraph"/>
        <w:numPr>
          <w:ilvl w:val="0"/>
          <w:numId w:val="9"/>
        </w:numPr>
      </w:pPr>
      <w:r w:rsidRPr="000A62F1">
        <w:t>The function returns true when the parameter is 16</w:t>
      </w:r>
      <w:r w:rsidR="00817A0E" w:rsidRPr="00C64669">
        <w:t>.</w:t>
      </w:r>
    </w:p>
    <w:p w14:paraId="51222477" w14:textId="779C1E3E" w:rsidR="00734EFA" w:rsidRDefault="000A62F1" w:rsidP="001E7080">
      <w:pPr>
        <w:pStyle w:val="ListParagraph"/>
        <w:numPr>
          <w:ilvl w:val="0"/>
          <w:numId w:val="9"/>
        </w:numPr>
      </w:pPr>
      <w:r w:rsidRPr="000A62F1">
        <w:t>The function returns false when the parameter is 2</w:t>
      </w:r>
      <w:r w:rsidR="00734EFA" w:rsidRPr="00C64669">
        <w:t>.</w:t>
      </w:r>
    </w:p>
    <w:p w14:paraId="25DDB715" w14:textId="37ABFC44" w:rsidR="00734EFA" w:rsidRPr="00C64669" w:rsidRDefault="000A62F1" w:rsidP="001E7080">
      <w:pPr>
        <w:pStyle w:val="ListParagraph"/>
        <w:numPr>
          <w:ilvl w:val="0"/>
          <w:numId w:val="9"/>
        </w:numPr>
      </w:pPr>
      <w:r w:rsidRPr="000A62F1">
        <w:t>The function returns false when the parameter is 15</w:t>
      </w:r>
      <w:r w:rsidR="00734EFA">
        <w:t>.</w:t>
      </w:r>
    </w:p>
    <w:p w14:paraId="45C56FE7" w14:textId="6EC5DE56" w:rsidR="00734EFA" w:rsidRPr="00C64669" w:rsidRDefault="00734EFA" w:rsidP="001E7080">
      <w:pPr>
        <w:pStyle w:val="ListParagraph"/>
        <w:numPr>
          <w:ilvl w:val="0"/>
          <w:numId w:val="14"/>
        </w:numPr>
        <w:rPr>
          <w:b/>
          <w:bCs/>
        </w:rPr>
      </w:pPr>
      <w:r w:rsidRPr="00C64669">
        <w:rPr>
          <w:b/>
          <w:bCs/>
        </w:rPr>
        <w:t xml:space="preserve">Run tests by executing the command </w:t>
      </w:r>
      <w:r w:rsidR="008C60B1">
        <w:rPr>
          <w:b/>
          <w:bCs/>
        </w:rPr>
        <w:t>"</w:t>
      </w:r>
      <w:r w:rsidRPr="00C64669">
        <w:rPr>
          <w:b/>
          <w:bCs/>
        </w:rPr>
        <w:t xml:space="preserve">npm test </w:t>
      </w:r>
      <w:r w:rsidRPr="00734EFA">
        <w:rPr>
          <w:b/>
          <w:bCs/>
        </w:rPr>
        <w:t>isPerfectSquare</w:t>
      </w:r>
      <w:r w:rsidRPr="00C64669">
        <w:rPr>
          <w:b/>
          <w:bCs/>
        </w:rPr>
        <w:t>_tests.js</w:t>
      </w:r>
      <w:r w:rsidR="008C60B1">
        <w:rPr>
          <w:b/>
          <w:bCs/>
        </w:rPr>
        <w:t>"</w:t>
      </w:r>
      <w:r w:rsidRPr="00C64669">
        <w:rPr>
          <w:b/>
          <w:bCs/>
        </w:rPr>
        <w:t>.</w:t>
      </w:r>
    </w:p>
    <w:p w14:paraId="4262D180" w14:textId="6A80F99A" w:rsidR="00734EFA" w:rsidRPr="00C64669" w:rsidRDefault="000A62F1" w:rsidP="001E7080">
      <w:pPr>
        <w:pStyle w:val="ListParagraph"/>
        <w:numPr>
          <w:ilvl w:val="0"/>
          <w:numId w:val="14"/>
        </w:numPr>
        <w:rPr>
          <w:b/>
          <w:bCs/>
        </w:rPr>
      </w:pPr>
      <w:r w:rsidRPr="000A62F1">
        <w:rPr>
          <w:b/>
          <w:bCs/>
        </w:rPr>
        <w:t>Check the report – all tests should pass</w:t>
      </w:r>
      <w:r w:rsidR="00734EFA" w:rsidRPr="00C64669">
        <w:rPr>
          <w:b/>
          <w:bCs/>
        </w:rPr>
        <w:t>.</w:t>
      </w:r>
    </w:p>
    <w:p w14:paraId="2DCB96B6" w14:textId="77777777" w:rsidR="00734EFA" w:rsidRDefault="00734EFA" w:rsidP="006C5D58"/>
    <w:p w14:paraId="686C4699" w14:textId="341E0051" w:rsidR="00496E35" w:rsidRPr="00CB50F2" w:rsidRDefault="00496E35" w:rsidP="006C5D58">
      <w:r w:rsidRPr="00D6311E">
        <w:rPr>
          <w:b/>
          <w:bCs/>
          <w:u w:val="single"/>
        </w:rPr>
        <w:t xml:space="preserve">NB! </w:t>
      </w:r>
      <w:r w:rsidR="000A62F1" w:rsidRPr="000A62F1">
        <w:rPr>
          <w:b/>
          <w:bCs/>
          <w:u w:val="single"/>
        </w:rPr>
        <w:t xml:space="preserve">You will need to use </w:t>
      </w:r>
      <w:r w:rsidR="008C60B1">
        <w:rPr>
          <w:b/>
          <w:bCs/>
          <w:u w:val="single"/>
        </w:rPr>
        <w:t>'</w:t>
      </w:r>
      <w:r w:rsidR="000A62F1" w:rsidRPr="000A62F1">
        <w:rPr>
          <w:b/>
          <w:bCs/>
          <w:u w:val="single"/>
        </w:rPr>
        <w:t>ok</w:t>
      </w:r>
      <w:r w:rsidR="008C60B1">
        <w:rPr>
          <w:b/>
          <w:bCs/>
          <w:u w:val="single"/>
        </w:rPr>
        <w:t>'</w:t>
      </w:r>
      <w:r w:rsidR="000A62F1" w:rsidRPr="000A62F1">
        <w:rPr>
          <w:b/>
          <w:bCs/>
          <w:u w:val="single"/>
        </w:rPr>
        <w:t xml:space="preserve"> and </w:t>
      </w:r>
      <w:r w:rsidR="008C60B1">
        <w:rPr>
          <w:b/>
          <w:bCs/>
          <w:u w:val="single"/>
        </w:rPr>
        <w:t>'</w:t>
      </w:r>
      <w:r w:rsidR="000A62F1" w:rsidRPr="000A62F1">
        <w:rPr>
          <w:b/>
          <w:bCs/>
          <w:u w:val="single"/>
        </w:rPr>
        <w:t>notOk</w:t>
      </w:r>
      <w:r w:rsidR="008C60B1">
        <w:rPr>
          <w:b/>
          <w:bCs/>
          <w:u w:val="single"/>
        </w:rPr>
        <w:t>'</w:t>
      </w:r>
      <w:r w:rsidR="000A62F1" w:rsidRPr="000A62F1">
        <w:rPr>
          <w:b/>
          <w:bCs/>
          <w:u w:val="single"/>
        </w:rPr>
        <w:t xml:space="preserve"> to test boolean values</w:t>
      </w:r>
      <w:r w:rsidRPr="00D6311E">
        <w:rPr>
          <w:b/>
          <w:bCs/>
          <w:u w:val="single"/>
        </w:rPr>
        <w:t>.</w:t>
      </w:r>
    </w:p>
    <w:p w14:paraId="280816B1" w14:textId="2DBE6340" w:rsidR="004402FB" w:rsidRDefault="000B0931">
      <w:pPr>
        <w:pStyle w:val="Heading2"/>
        <w:numPr>
          <w:ilvl w:val="0"/>
          <w:numId w:val="1"/>
        </w:numPr>
      </w:pPr>
      <w:r>
        <w:t>*</w:t>
      </w:r>
      <w:r w:rsidRPr="000B0931">
        <w:t>Asynchronous</w:t>
      </w:r>
      <w:r>
        <w:t xml:space="preserve"> Testing</w:t>
      </w:r>
    </w:p>
    <w:p w14:paraId="01966706" w14:textId="09828711" w:rsidR="00441514" w:rsidRDefault="00441514" w:rsidP="00441514"/>
    <w:p w14:paraId="22D81EEF" w14:textId="38701FEB" w:rsidR="00FE52DB" w:rsidRDefault="00FE52DB" w:rsidP="00441514">
      <w:r w:rsidRPr="00FE52DB">
        <w:t xml:space="preserve">Let's also do some </w:t>
      </w:r>
      <w:r w:rsidRPr="00FE52DB">
        <w:rPr>
          <w:b/>
          <w:bCs/>
        </w:rPr>
        <w:t>asynchronous tests using the fetch API in JavaScript</w:t>
      </w:r>
      <w:r w:rsidRPr="00FE52DB">
        <w:t xml:space="preserve">. </w:t>
      </w:r>
      <w:r w:rsidR="000A62F1" w:rsidRPr="000A62F1">
        <w:t>As you already know from the previous lectures and exercises</w:t>
      </w:r>
      <w:r w:rsidRPr="00FE52DB">
        <w:t xml:space="preserve">, </w:t>
      </w:r>
      <w:r w:rsidRPr="00FE52DB">
        <w:rPr>
          <w:b/>
          <w:bCs/>
        </w:rPr>
        <w:t>the fetch API allows you to fetch data</w:t>
      </w:r>
      <w:r>
        <w:rPr>
          <w:b/>
          <w:bCs/>
        </w:rPr>
        <w:t xml:space="preserve"> (to make request and to handle response)</w:t>
      </w:r>
      <w:r w:rsidRPr="00FE52DB">
        <w:rPr>
          <w:b/>
          <w:bCs/>
        </w:rPr>
        <w:t xml:space="preserve"> from different web </w:t>
      </w:r>
      <w:r w:rsidR="002D2FBD">
        <w:rPr>
          <w:b/>
          <w:bCs/>
        </w:rPr>
        <w:t>APIs</w:t>
      </w:r>
      <w:r w:rsidRPr="00FE52DB">
        <w:rPr>
          <w:b/>
          <w:bCs/>
        </w:rPr>
        <w:t xml:space="preserve"> asynchronously</w:t>
      </w:r>
      <w:r w:rsidRPr="00FE52DB">
        <w:t xml:space="preserve">. </w:t>
      </w:r>
    </w:p>
    <w:p w14:paraId="0770EEE9" w14:textId="77777777" w:rsidR="002D2FBD" w:rsidRDefault="002D2FBD" w:rsidP="00441514"/>
    <w:p w14:paraId="7EAFC219" w14:textId="6E7B1CC9" w:rsidR="006F13A3" w:rsidRPr="006F13A3" w:rsidRDefault="006F13A3" w:rsidP="00441514">
      <w:pPr>
        <w:rPr>
          <w:b/>
          <w:bCs/>
          <w:u w:val="single"/>
        </w:rPr>
      </w:pPr>
      <w:r w:rsidRPr="006F13A3">
        <w:rPr>
          <w:b/>
          <w:bCs/>
          <w:u w:val="single"/>
        </w:rPr>
        <w:t xml:space="preserve">IMPORTANT! You don't need the </w:t>
      </w:r>
      <w:r w:rsidR="00CC116C">
        <w:rPr>
          <w:b/>
          <w:bCs/>
          <w:u w:val="single"/>
        </w:rPr>
        <w:t>below</w:t>
      </w:r>
      <w:r w:rsidRPr="006F13A3">
        <w:rPr>
          <w:b/>
          <w:bCs/>
          <w:u w:val="single"/>
        </w:rPr>
        <w:t xml:space="preserve"> configuration to execute tests. You might need it to run and debug functions.</w:t>
      </w:r>
    </w:p>
    <w:p w14:paraId="6336B472" w14:textId="77777777" w:rsidR="006F13A3" w:rsidRDefault="006F13A3" w:rsidP="00441514"/>
    <w:p w14:paraId="41296F0E" w14:textId="4B870542" w:rsidR="002D2FBD" w:rsidRDefault="002D2FBD" w:rsidP="00441514">
      <w:r>
        <w:t xml:space="preserve">First, we need to </w:t>
      </w:r>
      <w:r w:rsidRPr="0096708A">
        <w:rPr>
          <w:b/>
          <w:bCs/>
        </w:rPr>
        <w:t xml:space="preserve">create another file </w:t>
      </w:r>
      <w:r w:rsidR="000A62F1">
        <w:rPr>
          <w:b/>
          <w:bCs/>
        </w:rPr>
        <w:t>named</w:t>
      </w:r>
      <w:r w:rsidRPr="0096708A">
        <w:rPr>
          <w:b/>
          <w:bCs/>
        </w:rPr>
        <w:t xml:space="preserve"> </w:t>
      </w:r>
      <w:r w:rsidR="008C60B1">
        <w:rPr>
          <w:b/>
          <w:bCs/>
        </w:rPr>
        <w:t>"</w:t>
      </w:r>
      <w:r w:rsidRPr="0096708A">
        <w:rPr>
          <w:b/>
          <w:bCs/>
        </w:rPr>
        <w:t>async_test_functions.js</w:t>
      </w:r>
      <w:r w:rsidR="008C60B1">
        <w:rPr>
          <w:b/>
          <w:bCs/>
        </w:rPr>
        <w:t>"</w:t>
      </w:r>
      <w:r>
        <w:t xml:space="preserve">. </w:t>
      </w:r>
      <w:r w:rsidR="00A3672C" w:rsidRPr="00A3672C">
        <w:t>Making another file for our async functions requires</w:t>
      </w:r>
      <w:r w:rsidR="00A3672C">
        <w:t xml:space="preserve"> </w:t>
      </w:r>
      <w:r w:rsidR="00A3672C" w:rsidRPr="00A3672C">
        <w:rPr>
          <w:b/>
          <w:bCs/>
        </w:rPr>
        <w:t>adding a configuration that will allow us to start and debug different files with F5 and CTRL + F5 shortcuts</w:t>
      </w:r>
      <w:r w:rsidR="00122A65">
        <w:rPr>
          <w:b/>
          <w:bCs/>
        </w:rPr>
        <w:t xml:space="preserve"> (in case we need to debug our functions)</w:t>
      </w:r>
      <w:r>
        <w:t>:</w:t>
      </w:r>
    </w:p>
    <w:p w14:paraId="4661E629" w14:textId="72B0D7AB" w:rsidR="002D2FBD" w:rsidRDefault="002D2FBD" w:rsidP="001E7080">
      <w:pPr>
        <w:pStyle w:val="ListParagraph"/>
        <w:numPr>
          <w:ilvl w:val="0"/>
          <w:numId w:val="15"/>
        </w:numPr>
      </w:pPr>
      <w:r w:rsidRPr="002D2FBD">
        <w:rPr>
          <w:b/>
          <w:bCs/>
        </w:rPr>
        <w:t xml:space="preserve">Go to </w:t>
      </w:r>
      <w:r w:rsidR="008C60B1">
        <w:rPr>
          <w:b/>
          <w:bCs/>
        </w:rPr>
        <w:t>"</w:t>
      </w:r>
      <w:r w:rsidRPr="002D2FBD">
        <w:rPr>
          <w:b/>
          <w:bCs/>
        </w:rPr>
        <w:t>Run and Debug</w:t>
      </w:r>
      <w:r w:rsidR="008C60B1">
        <w:rPr>
          <w:b/>
          <w:bCs/>
        </w:rPr>
        <w:t>"</w:t>
      </w:r>
      <w:r w:rsidRPr="002D2FBD">
        <w:rPr>
          <w:b/>
          <w:bCs/>
        </w:rPr>
        <w:t xml:space="preserve"> tab</w:t>
      </w:r>
      <w:r>
        <w:t xml:space="preserve"> from the sidebar and </w:t>
      </w:r>
      <w:r w:rsidRPr="002D2FBD">
        <w:rPr>
          <w:b/>
          <w:bCs/>
        </w:rPr>
        <w:t xml:space="preserve">click on </w:t>
      </w:r>
      <w:r w:rsidR="008C60B1">
        <w:rPr>
          <w:b/>
          <w:bCs/>
        </w:rPr>
        <w:t>"</w:t>
      </w:r>
      <w:r w:rsidRPr="002D2FBD">
        <w:rPr>
          <w:b/>
          <w:bCs/>
        </w:rPr>
        <w:t>create a launch.json file</w:t>
      </w:r>
      <w:r w:rsidR="008C60B1">
        <w:rPr>
          <w:b/>
          <w:bCs/>
        </w:rPr>
        <w:t>"</w:t>
      </w:r>
      <w:r>
        <w:t>:</w:t>
      </w:r>
    </w:p>
    <w:p w14:paraId="259A5991" w14:textId="35B4DF2D" w:rsidR="002D2FBD" w:rsidRDefault="002D2FBD" w:rsidP="002D2FBD">
      <w:r w:rsidRPr="002D2FBD">
        <w:rPr>
          <w:noProof/>
          <w:lang w:val="bg-BG" w:eastAsia="bg-BG"/>
        </w:rPr>
        <w:drawing>
          <wp:inline distT="0" distB="0" distL="0" distR="0" wp14:anchorId="199017D0" wp14:editId="14CDFC5B">
            <wp:extent cx="3799786" cy="3543300"/>
            <wp:effectExtent l="152400" t="152400" r="334645" b="342900"/>
            <wp:docPr id="2136648842"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648842" name="Картина 1" descr="Картина, която съдържа текст, екранна снимка, Шрифт, софтуер&#10;&#10;Описанието е генерирано автоматично"/>
                    <pic:cNvPicPr/>
                  </pic:nvPicPr>
                  <pic:blipFill>
                    <a:blip r:embed="rId42"/>
                    <a:stretch>
                      <a:fillRect/>
                    </a:stretch>
                  </pic:blipFill>
                  <pic:spPr>
                    <a:xfrm>
                      <a:off x="0" y="0"/>
                      <a:ext cx="3815980" cy="3558401"/>
                    </a:xfrm>
                    <a:prstGeom prst="rect">
                      <a:avLst/>
                    </a:prstGeom>
                    <a:ln>
                      <a:noFill/>
                    </a:ln>
                    <a:effectLst>
                      <a:outerShdw blurRad="292100" dist="139700" dir="2700000" algn="tl" rotWithShape="0">
                        <a:srgbClr val="333333">
                          <a:alpha val="65000"/>
                        </a:srgbClr>
                      </a:outerShdw>
                    </a:effectLst>
                  </pic:spPr>
                </pic:pic>
              </a:graphicData>
            </a:graphic>
          </wp:inline>
        </w:drawing>
      </w:r>
    </w:p>
    <w:p w14:paraId="36C38AD6" w14:textId="28FDB6F0" w:rsidR="002D2FBD" w:rsidRDefault="002D2FBD" w:rsidP="001E7080">
      <w:pPr>
        <w:pStyle w:val="ListParagraph"/>
        <w:numPr>
          <w:ilvl w:val="0"/>
          <w:numId w:val="15"/>
        </w:numPr>
      </w:pPr>
      <w:r w:rsidRPr="0096708A">
        <w:rPr>
          <w:b/>
          <w:bCs/>
        </w:rPr>
        <w:lastRenderedPageBreak/>
        <w:t xml:space="preserve">Choose </w:t>
      </w:r>
      <w:r w:rsidR="008C60B1">
        <w:rPr>
          <w:b/>
          <w:bCs/>
        </w:rPr>
        <w:t>"</w:t>
      </w:r>
      <w:r w:rsidRPr="0096708A">
        <w:rPr>
          <w:b/>
          <w:bCs/>
        </w:rPr>
        <w:t>Node.js</w:t>
      </w:r>
      <w:r w:rsidR="008C60B1">
        <w:rPr>
          <w:b/>
          <w:bCs/>
        </w:rPr>
        <w:t>"</w:t>
      </w:r>
      <w:r>
        <w:t xml:space="preserve"> from the popup windows:</w:t>
      </w:r>
    </w:p>
    <w:p w14:paraId="3E2F172E" w14:textId="2B2CB5E1" w:rsidR="002D2FBD" w:rsidRDefault="002D2FBD" w:rsidP="002D2FBD">
      <w:r w:rsidRPr="002D2FBD">
        <w:rPr>
          <w:noProof/>
          <w:lang w:val="bg-BG" w:eastAsia="bg-BG"/>
        </w:rPr>
        <w:drawing>
          <wp:inline distT="0" distB="0" distL="0" distR="0" wp14:anchorId="6D4A3979" wp14:editId="171F4B98">
            <wp:extent cx="5067300" cy="1249934"/>
            <wp:effectExtent l="152400" t="152400" r="342900" b="350520"/>
            <wp:docPr id="8685410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41074" name="Картина 1" descr="Картина, която съдържа текст, екранна снимка, Шрифт&#10;&#10;Описанието е генерирано автоматично"/>
                    <pic:cNvPicPr/>
                  </pic:nvPicPr>
                  <pic:blipFill>
                    <a:blip r:embed="rId43"/>
                    <a:stretch>
                      <a:fillRect/>
                    </a:stretch>
                  </pic:blipFill>
                  <pic:spPr>
                    <a:xfrm>
                      <a:off x="0" y="0"/>
                      <a:ext cx="5076338" cy="1252163"/>
                    </a:xfrm>
                    <a:prstGeom prst="rect">
                      <a:avLst/>
                    </a:prstGeom>
                    <a:ln>
                      <a:noFill/>
                    </a:ln>
                    <a:effectLst>
                      <a:outerShdw blurRad="292100" dist="139700" dir="2700000" algn="tl" rotWithShape="0">
                        <a:srgbClr val="333333">
                          <a:alpha val="65000"/>
                        </a:srgbClr>
                      </a:outerShdw>
                    </a:effectLst>
                  </pic:spPr>
                </pic:pic>
              </a:graphicData>
            </a:graphic>
          </wp:inline>
        </w:drawing>
      </w:r>
    </w:p>
    <w:p w14:paraId="177E1684" w14:textId="6DE4F1B5" w:rsidR="002D2FBD" w:rsidRDefault="002D2FBD" w:rsidP="001E7080">
      <w:pPr>
        <w:pStyle w:val="ListParagraph"/>
        <w:numPr>
          <w:ilvl w:val="0"/>
          <w:numId w:val="15"/>
        </w:numPr>
      </w:pPr>
      <w:r>
        <w:t xml:space="preserve">This will create a </w:t>
      </w:r>
      <w:r w:rsidRPr="0096708A">
        <w:rPr>
          <w:b/>
          <w:bCs/>
        </w:rPr>
        <w:t>json file with configuration for Node.js</w:t>
      </w:r>
      <w:r>
        <w:t xml:space="preserve">. You need to </w:t>
      </w:r>
      <w:r w:rsidRPr="0096708A">
        <w:rPr>
          <w:b/>
          <w:bCs/>
        </w:rPr>
        <w:t xml:space="preserve">change a single part of it to allow the </w:t>
      </w:r>
      <w:r w:rsidR="00A3672C">
        <w:rPr>
          <w:b/>
          <w:bCs/>
        </w:rPr>
        <w:t>currently</w:t>
      </w:r>
      <w:r w:rsidRPr="0096708A">
        <w:rPr>
          <w:b/>
          <w:bCs/>
        </w:rPr>
        <w:t xml:space="preserve"> opened file to be executed with shortcuts</w:t>
      </w:r>
      <w:r>
        <w:t>.</w:t>
      </w:r>
      <w:r w:rsidR="0096708A">
        <w:t xml:space="preserve"> Check the </w:t>
      </w:r>
      <w:r w:rsidR="00A8662F">
        <w:t xml:space="preserve">object </w:t>
      </w:r>
      <w:r w:rsidR="0096708A">
        <w:t xml:space="preserve">value of the key </w:t>
      </w:r>
      <w:r w:rsidR="008C60B1">
        <w:rPr>
          <w:b/>
          <w:bCs/>
        </w:rPr>
        <w:t>"</w:t>
      </w:r>
      <w:r w:rsidR="0096708A" w:rsidRPr="0096708A">
        <w:rPr>
          <w:b/>
          <w:bCs/>
        </w:rPr>
        <w:t>configurations</w:t>
      </w:r>
      <w:r w:rsidR="008C60B1">
        <w:rPr>
          <w:b/>
          <w:bCs/>
        </w:rPr>
        <w:t>"</w:t>
      </w:r>
      <w:r w:rsidR="0096708A">
        <w:t xml:space="preserve">. You will see a property </w:t>
      </w:r>
      <w:r w:rsidR="00A3672C">
        <w:t>named</w:t>
      </w:r>
      <w:r w:rsidR="0096708A">
        <w:t xml:space="preserve"> </w:t>
      </w:r>
      <w:r w:rsidR="008C60B1">
        <w:rPr>
          <w:b/>
          <w:bCs/>
        </w:rPr>
        <w:t>"</w:t>
      </w:r>
      <w:r w:rsidR="0096708A" w:rsidRPr="0096708A">
        <w:rPr>
          <w:b/>
          <w:bCs/>
        </w:rPr>
        <w:t>program</w:t>
      </w:r>
      <w:r w:rsidR="008C60B1">
        <w:rPr>
          <w:b/>
          <w:bCs/>
        </w:rPr>
        <w:t>"</w:t>
      </w:r>
      <w:r w:rsidR="0096708A">
        <w:t xml:space="preserve">. Its value should be something like this: </w:t>
      </w:r>
      <w:r w:rsidR="0096708A" w:rsidRPr="0096708A">
        <w:rPr>
          <w:b/>
          <w:bCs/>
        </w:rPr>
        <w:t>"${workspaceFolder}\\sum_tests.js"</w:t>
      </w:r>
      <w:r w:rsidR="0096708A">
        <w:t xml:space="preserve">. So, we need to </w:t>
      </w:r>
      <w:r w:rsidR="0096708A" w:rsidRPr="0096708A">
        <w:rPr>
          <w:b/>
          <w:bCs/>
        </w:rPr>
        <w:t>change it to "${workspaceFolder}\\${file}"</w:t>
      </w:r>
      <w:r w:rsidR="0096708A">
        <w:t xml:space="preserve">. </w:t>
      </w:r>
      <w:r w:rsidR="00A3672C" w:rsidRPr="00A3672C">
        <w:t>The whole configuration should look like the picture below</w:t>
      </w:r>
      <w:r w:rsidR="0096708A">
        <w:t>:</w:t>
      </w:r>
    </w:p>
    <w:p w14:paraId="0BA10F23" w14:textId="615B87E0" w:rsidR="0096708A" w:rsidRDefault="0096708A" w:rsidP="0096708A">
      <w:r w:rsidRPr="0096708A">
        <w:rPr>
          <w:noProof/>
          <w:lang w:val="bg-BG" w:eastAsia="bg-BG"/>
        </w:rPr>
        <w:drawing>
          <wp:inline distT="0" distB="0" distL="0" distR="0" wp14:anchorId="0F789862" wp14:editId="66B0E598">
            <wp:extent cx="5076825" cy="2479787"/>
            <wp:effectExtent l="152400" t="152400" r="333375" b="339725"/>
            <wp:docPr id="2038500082"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500082"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44"/>
                    <a:stretch>
                      <a:fillRect/>
                    </a:stretch>
                  </pic:blipFill>
                  <pic:spPr>
                    <a:xfrm>
                      <a:off x="0" y="0"/>
                      <a:ext cx="5085952" cy="2484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BB786" w14:textId="08703C1B" w:rsidR="0096708A" w:rsidRDefault="0096708A" w:rsidP="0096708A">
      <w:pPr>
        <w:rPr>
          <w:b/>
          <w:bCs/>
          <w:u w:val="single"/>
        </w:rPr>
      </w:pPr>
      <w:r w:rsidRPr="0096708A">
        <w:rPr>
          <w:b/>
          <w:bCs/>
          <w:u w:val="single"/>
        </w:rPr>
        <w:t xml:space="preserve">NB! </w:t>
      </w:r>
      <w:r w:rsidR="00A3672C" w:rsidRPr="00A3672C">
        <w:rPr>
          <w:b/>
          <w:bCs/>
          <w:u w:val="single"/>
        </w:rPr>
        <w:t>Don't forget to save the changes</w:t>
      </w:r>
      <w:r w:rsidRPr="0096708A">
        <w:rPr>
          <w:b/>
          <w:bCs/>
          <w:u w:val="single"/>
        </w:rPr>
        <w:t>.</w:t>
      </w:r>
    </w:p>
    <w:p w14:paraId="2749B1AD" w14:textId="77777777" w:rsidR="0096708A" w:rsidRPr="0096708A" w:rsidRDefault="0096708A" w:rsidP="0096708A">
      <w:pPr>
        <w:rPr>
          <w:b/>
          <w:bCs/>
          <w:u w:val="single"/>
        </w:rPr>
      </w:pPr>
    </w:p>
    <w:p w14:paraId="5129FEF3" w14:textId="17FC6EA4" w:rsidR="0096708A" w:rsidRDefault="00A3672C" w:rsidP="001E7080">
      <w:pPr>
        <w:pStyle w:val="ListParagraph"/>
        <w:numPr>
          <w:ilvl w:val="0"/>
          <w:numId w:val="15"/>
        </w:numPr>
      </w:pPr>
      <w:r w:rsidRPr="00A3672C">
        <w:t>Once you're done with this</w:t>
      </w:r>
      <w:r w:rsidR="0096708A">
        <w:t xml:space="preserve">, there will be </w:t>
      </w:r>
      <w:r w:rsidR="0096708A" w:rsidRPr="0096708A">
        <w:rPr>
          <w:b/>
          <w:bCs/>
        </w:rPr>
        <w:t>a folder</w:t>
      </w:r>
      <w:r>
        <w:rPr>
          <w:b/>
          <w:bCs/>
        </w:rPr>
        <w:t xml:space="preserve"> named</w:t>
      </w:r>
      <w:r w:rsidR="0096708A" w:rsidRPr="0096708A">
        <w:rPr>
          <w:b/>
          <w:bCs/>
        </w:rPr>
        <w:t xml:space="preserve"> .vscode with </w:t>
      </w:r>
      <w:r>
        <w:rPr>
          <w:b/>
          <w:bCs/>
        </w:rPr>
        <w:t xml:space="preserve">a </w:t>
      </w:r>
      <w:r w:rsidR="0096708A" w:rsidRPr="0096708A">
        <w:rPr>
          <w:b/>
          <w:bCs/>
        </w:rPr>
        <w:t>launch.json file in it</w:t>
      </w:r>
      <w:r w:rsidR="0096708A">
        <w:t>:</w:t>
      </w:r>
    </w:p>
    <w:p w14:paraId="3F78F67A" w14:textId="0F096E08" w:rsidR="00FE52DB" w:rsidRPr="00FE52DB" w:rsidRDefault="0096708A" w:rsidP="00441514">
      <w:r w:rsidRPr="0096708A">
        <w:rPr>
          <w:noProof/>
          <w:lang w:val="bg-BG" w:eastAsia="bg-BG"/>
        </w:rPr>
        <w:drawing>
          <wp:inline distT="0" distB="0" distL="0" distR="0" wp14:anchorId="6389939F" wp14:editId="1F23DFFE">
            <wp:extent cx="3771900" cy="2678365"/>
            <wp:effectExtent l="152400" t="152400" r="342900" b="351155"/>
            <wp:docPr id="142842566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425669"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45"/>
                    <a:stretch>
                      <a:fillRect/>
                    </a:stretch>
                  </pic:blipFill>
                  <pic:spPr>
                    <a:xfrm>
                      <a:off x="0" y="0"/>
                      <a:ext cx="3780856" cy="2684724"/>
                    </a:xfrm>
                    <a:prstGeom prst="rect">
                      <a:avLst/>
                    </a:prstGeom>
                    <a:ln>
                      <a:noFill/>
                    </a:ln>
                    <a:effectLst>
                      <a:outerShdw blurRad="292100" dist="139700" dir="2700000" algn="tl" rotWithShape="0">
                        <a:srgbClr val="333333">
                          <a:alpha val="65000"/>
                        </a:srgbClr>
                      </a:outerShdw>
                    </a:effectLst>
                  </pic:spPr>
                </pic:pic>
              </a:graphicData>
            </a:graphic>
          </wp:inline>
        </w:drawing>
      </w:r>
    </w:p>
    <w:p w14:paraId="08D6B78B" w14:textId="305DAA83" w:rsidR="00FE52DB" w:rsidRDefault="00F8649F" w:rsidP="00FE52DB">
      <w:pPr>
        <w:pStyle w:val="Heading3"/>
        <w:numPr>
          <w:ilvl w:val="1"/>
          <w:numId w:val="1"/>
        </w:numPr>
      </w:pPr>
      <w:r>
        <w:lastRenderedPageBreak/>
        <w:t xml:space="preserve">Create </w:t>
      </w:r>
      <w:r w:rsidR="00A774EF">
        <w:t>A</w:t>
      </w:r>
      <w:r w:rsidR="000B0931">
        <w:t xml:space="preserve">synchronous </w:t>
      </w:r>
      <w:r w:rsidR="00A774EF">
        <w:t>F</w:t>
      </w:r>
      <w:r w:rsidR="000B0931">
        <w:t>unctions</w:t>
      </w:r>
    </w:p>
    <w:p w14:paraId="5D21E88F" w14:textId="77777777" w:rsidR="00FE52DB" w:rsidRDefault="00FE52DB" w:rsidP="00FE52DB"/>
    <w:p w14:paraId="35C7F8B4" w14:textId="27D94673" w:rsidR="0096708A" w:rsidRDefault="009B26CC" w:rsidP="00102107">
      <w:r>
        <w:t>Now l</w:t>
      </w:r>
      <w:r w:rsidR="0096708A">
        <w:t>et</w:t>
      </w:r>
      <w:r w:rsidR="008C60B1">
        <w:t>'</w:t>
      </w:r>
      <w:r w:rsidR="0096708A">
        <w:t>s create our asynchronous functions.</w:t>
      </w:r>
      <w:r>
        <w:t xml:space="preserve"> </w:t>
      </w:r>
      <w:r w:rsidRPr="00DD6977">
        <w:rPr>
          <w:b/>
          <w:bCs/>
        </w:rPr>
        <w:t xml:space="preserve">In the file </w:t>
      </w:r>
      <w:r w:rsidR="008C60B1">
        <w:rPr>
          <w:b/>
          <w:bCs/>
        </w:rPr>
        <w:t>"</w:t>
      </w:r>
      <w:r w:rsidRPr="00DD6977">
        <w:rPr>
          <w:b/>
          <w:bCs/>
        </w:rPr>
        <w:t>async_test_functions.js</w:t>
      </w:r>
      <w:r w:rsidR="008C60B1">
        <w:rPr>
          <w:b/>
          <w:bCs/>
        </w:rPr>
        <w:t>"</w:t>
      </w:r>
      <w:r>
        <w:t xml:space="preserve"> we </w:t>
      </w:r>
      <w:r w:rsidR="00DD6977">
        <w:t>have to</w:t>
      </w:r>
      <w:r>
        <w:t xml:space="preserve"> write two async functions – one for asynchronous fetch and another </w:t>
      </w:r>
      <w:r w:rsidR="00A3672C">
        <w:t>to</w:t>
      </w:r>
      <w:r>
        <w:t xml:space="preserve"> </w:t>
      </w:r>
      <w:r w:rsidR="00A3672C">
        <w:t>simulate</w:t>
      </w:r>
      <w:r>
        <w:t xml:space="preserve"> </w:t>
      </w:r>
      <w:r w:rsidR="00A3672C">
        <w:t>an</w:t>
      </w:r>
      <w:r>
        <w:t xml:space="preserve"> asynchronous delay.</w:t>
      </w:r>
    </w:p>
    <w:p w14:paraId="478864F8" w14:textId="0957CE0C" w:rsidR="00DD6977" w:rsidRDefault="00A3672C" w:rsidP="00102107">
      <w:r>
        <w:rPr>
          <w:b/>
          <w:bCs/>
        </w:rPr>
        <w:t>The f</w:t>
      </w:r>
      <w:r w:rsidR="009B26CC" w:rsidRPr="00DD6977">
        <w:rPr>
          <w:b/>
          <w:bCs/>
        </w:rPr>
        <w:t xml:space="preserve">irst function will make a request to </w:t>
      </w:r>
      <w:r w:rsidR="00DD6977" w:rsidRPr="00DD6977">
        <w:rPr>
          <w:b/>
          <w:bCs/>
        </w:rPr>
        <w:t>a given URL</w:t>
      </w:r>
      <w:r w:rsidR="00DD6977">
        <w:t>:</w:t>
      </w:r>
    </w:p>
    <w:p w14:paraId="6319A214" w14:textId="5D478129" w:rsidR="00DD6977" w:rsidRDefault="00DD6977" w:rsidP="00102107">
      <w:r w:rsidRPr="00DD6977">
        <w:rPr>
          <w:noProof/>
          <w:lang w:val="bg-BG" w:eastAsia="bg-BG"/>
        </w:rPr>
        <w:drawing>
          <wp:inline distT="0" distB="0" distL="0" distR="0" wp14:anchorId="1B32EE51" wp14:editId="67873596">
            <wp:extent cx="3848100" cy="1757974"/>
            <wp:effectExtent l="152400" t="152400" r="342900" b="337820"/>
            <wp:docPr id="48579776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797762" name="Картина 1" descr="Картина, която съдържа текст, екранна снимка, Шрифт&#10;&#10;Описанието е генерирано автоматично"/>
                    <pic:cNvPicPr/>
                  </pic:nvPicPr>
                  <pic:blipFill>
                    <a:blip r:embed="rId46"/>
                    <a:stretch>
                      <a:fillRect/>
                    </a:stretch>
                  </pic:blipFill>
                  <pic:spPr>
                    <a:xfrm>
                      <a:off x="0" y="0"/>
                      <a:ext cx="3857564" cy="1762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C83385" w14:textId="6F77E0C6" w:rsidR="00DD6977" w:rsidRDefault="00A3672C" w:rsidP="00102107">
      <w:r>
        <w:rPr>
          <w:b/>
          <w:bCs/>
        </w:rPr>
        <w:t>The s</w:t>
      </w:r>
      <w:r w:rsidR="00DD6977" w:rsidRPr="00DD6977">
        <w:rPr>
          <w:b/>
          <w:bCs/>
        </w:rPr>
        <w:t xml:space="preserve">econd function will simulate </w:t>
      </w:r>
      <w:r>
        <w:rPr>
          <w:b/>
          <w:bCs/>
        </w:rPr>
        <w:t xml:space="preserve">an </w:t>
      </w:r>
      <w:r w:rsidR="00DD6977" w:rsidRPr="00DD6977">
        <w:rPr>
          <w:b/>
          <w:bCs/>
        </w:rPr>
        <w:t>asynchronous delay</w:t>
      </w:r>
      <w:r w:rsidR="00DD6977">
        <w:t>:</w:t>
      </w:r>
    </w:p>
    <w:p w14:paraId="34B71BE2" w14:textId="2B8501DC" w:rsidR="00DD6977" w:rsidRDefault="00DD6977" w:rsidP="00102107">
      <w:r w:rsidRPr="00DD6977">
        <w:rPr>
          <w:noProof/>
          <w:lang w:val="bg-BG" w:eastAsia="bg-BG"/>
        </w:rPr>
        <w:drawing>
          <wp:inline distT="0" distB="0" distL="0" distR="0" wp14:anchorId="28A52985" wp14:editId="72432D6C">
            <wp:extent cx="4848225" cy="617996"/>
            <wp:effectExtent l="152400" t="152400" r="333375" b="334645"/>
            <wp:docPr id="920018768"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018768" name="Картина 1" descr="Картина, която съдържа текст, екранна снимка, Шрифт, линия&#10;&#10;Описанието е генерирано автоматично"/>
                    <pic:cNvPicPr/>
                  </pic:nvPicPr>
                  <pic:blipFill>
                    <a:blip r:embed="rId47"/>
                    <a:stretch>
                      <a:fillRect/>
                    </a:stretch>
                  </pic:blipFill>
                  <pic:spPr>
                    <a:xfrm>
                      <a:off x="0" y="0"/>
                      <a:ext cx="4878326" cy="621833"/>
                    </a:xfrm>
                    <a:prstGeom prst="rect">
                      <a:avLst/>
                    </a:prstGeom>
                    <a:ln>
                      <a:noFill/>
                    </a:ln>
                    <a:effectLst>
                      <a:outerShdw blurRad="292100" dist="139700" dir="2700000" algn="tl" rotWithShape="0">
                        <a:srgbClr val="333333">
                          <a:alpha val="65000"/>
                        </a:srgbClr>
                      </a:outerShdw>
                    </a:effectLst>
                  </pic:spPr>
                </pic:pic>
              </a:graphicData>
            </a:graphic>
          </wp:inline>
        </w:drawing>
      </w:r>
    </w:p>
    <w:p w14:paraId="0458994F" w14:textId="64F70FBA" w:rsidR="00DD6977" w:rsidRDefault="00DD6977" w:rsidP="00102107">
      <w:r>
        <w:t>At the end</w:t>
      </w:r>
      <w:r w:rsidR="00A3672C">
        <w:t>,</w:t>
      </w:r>
      <w:r>
        <w:t xml:space="preserve"> we need to export these functions to be able to import them in the test file:</w:t>
      </w:r>
    </w:p>
    <w:p w14:paraId="6D8137BF" w14:textId="2D8F3BAF" w:rsidR="00DD6977" w:rsidRDefault="00DD6977" w:rsidP="00102107">
      <w:r w:rsidRPr="00DD6977">
        <w:rPr>
          <w:noProof/>
          <w:lang w:val="bg-BG" w:eastAsia="bg-BG"/>
        </w:rPr>
        <w:drawing>
          <wp:inline distT="0" distB="0" distL="0" distR="0" wp14:anchorId="6AF16A0F" wp14:editId="689B2DD7">
            <wp:extent cx="1543050" cy="755110"/>
            <wp:effectExtent l="152400" t="152400" r="342900" b="349885"/>
            <wp:docPr id="358483890"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83890" name="Картина 1" descr="Картина, която съдържа текст, Шрифт, екранна снимка, линия&#10;&#10;Описанието е генерирано автоматично"/>
                    <pic:cNvPicPr/>
                  </pic:nvPicPr>
                  <pic:blipFill>
                    <a:blip r:embed="rId48"/>
                    <a:stretch>
                      <a:fillRect/>
                    </a:stretch>
                  </pic:blipFill>
                  <pic:spPr>
                    <a:xfrm>
                      <a:off x="0" y="0"/>
                      <a:ext cx="1547244" cy="757162"/>
                    </a:xfrm>
                    <a:prstGeom prst="rect">
                      <a:avLst/>
                    </a:prstGeom>
                    <a:ln>
                      <a:noFill/>
                    </a:ln>
                    <a:effectLst>
                      <a:outerShdw blurRad="292100" dist="139700" dir="2700000" algn="tl" rotWithShape="0">
                        <a:srgbClr val="333333">
                          <a:alpha val="65000"/>
                        </a:srgbClr>
                      </a:outerShdw>
                    </a:effectLst>
                  </pic:spPr>
                </pic:pic>
              </a:graphicData>
            </a:graphic>
          </wp:inline>
        </w:drawing>
      </w:r>
    </w:p>
    <w:p w14:paraId="2FF63CF3" w14:textId="22DAF190" w:rsidR="00DD6977" w:rsidRDefault="00DD6977" w:rsidP="00102107">
      <w:r>
        <w:t>The whole file should look like the picture below:</w:t>
      </w:r>
    </w:p>
    <w:p w14:paraId="71FDFDEB" w14:textId="2E1DDE3D" w:rsidR="009B26CC" w:rsidRDefault="00DD6977" w:rsidP="00102107">
      <w:r w:rsidRPr="00DD6977">
        <w:rPr>
          <w:noProof/>
          <w:lang w:val="bg-BG" w:eastAsia="bg-BG"/>
        </w:rPr>
        <w:drawing>
          <wp:inline distT="0" distB="0" distL="0" distR="0" wp14:anchorId="2D17885D" wp14:editId="227F5D8B">
            <wp:extent cx="4170561" cy="2752725"/>
            <wp:effectExtent l="152400" t="152400" r="344805" b="333375"/>
            <wp:docPr id="86726160" name="Картина 1" descr="Картина, която съдържа текст, екранна снимка, дисплей,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26160" name="Картина 1" descr="Картина, която съдържа текст, екранна снимка, дисплей, Шрифт&#10;&#10;Описанието е генерирано автоматично"/>
                    <pic:cNvPicPr/>
                  </pic:nvPicPr>
                  <pic:blipFill>
                    <a:blip r:embed="rId49"/>
                    <a:stretch>
                      <a:fillRect/>
                    </a:stretch>
                  </pic:blipFill>
                  <pic:spPr>
                    <a:xfrm>
                      <a:off x="0" y="0"/>
                      <a:ext cx="4224558" cy="2788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AE1CCD" w14:textId="0529C014" w:rsidR="00AB7D76" w:rsidRDefault="000B0931" w:rsidP="00A774EF">
      <w:pPr>
        <w:pStyle w:val="Heading3"/>
      </w:pPr>
      <w:r w:rsidRPr="000B0931">
        <w:lastRenderedPageBreak/>
        <w:t>5.</w:t>
      </w:r>
      <w:r>
        <w:t>2.</w:t>
      </w:r>
      <w:r w:rsidRPr="000B0931">
        <w:t xml:space="preserve"> Test </w:t>
      </w:r>
      <w:r w:rsidR="00A774EF">
        <w:t>A</w:t>
      </w:r>
      <w:r w:rsidR="00A774EF" w:rsidRPr="00A774EF">
        <w:t xml:space="preserve">synchronous </w:t>
      </w:r>
      <w:r w:rsidR="00A774EF">
        <w:t>F</w:t>
      </w:r>
      <w:r w:rsidR="00A774EF" w:rsidRPr="00A774EF">
        <w:t>unctions</w:t>
      </w:r>
    </w:p>
    <w:p w14:paraId="67E6A62E" w14:textId="15A814B9" w:rsidR="00B07BC2" w:rsidRDefault="00DD6977" w:rsidP="00AB7D76">
      <w:r>
        <w:t>To write our test</w:t>
      </w:r>
      <w:r w:rsidR="00A3672C">
        <w:t>,</w:t>
      </w:r>
      <w:r>
        <w:t xml:space="preserve"> we need to import our functions</w:t>
      </w:r>
      <w:r w:rsidR="00A3672C">
        <w:t>.</w:t>
      </w:r>
    </w:p>
    <w:p w14:paraId="5BE843AF" w14:textId="77777777" w:rsidR="00DD6977" w:rsidRDefault="00DD6977" w:rsidP="00AB7D76"/>
    <w:p w14:paraId="2AC23303" w14:textId="31A625F1" w:rsidR="00DD6977" w:rsidRDefault="00DD6977" w:rsidP="001E7080">
      <w:pPr>
        <w:pStyle w:val="Heading4"/>
        <w:numPr>
          <w:ilvl w:val="2"/>
          <w:numId w:val="6"/>
        </w:numPr>
      </w:pPr>
      <w:r>
        <w:t xml:space="preserve">Test </w:t>
      </w:r>
      <w:r w:rsidR="008C60B1">
        <w:t>"</w:t>
      </w:r>
      <w:r>
        <w:t>fetchData</w:t>
      </w:r>
      <w:r w:rsidR="008C60B1">
        <w:t>"</w:t>
      </w:r>
      <w:r>
        <w:t xml:space="preserve"> function</w:t>
      </w:r>
    </w:p>
    <w:p w14:paraId="415C7F07" w14:textId="77777777" w:rsidR="00DD6977" w:rsidRPr="00DD6977" w:rsidRDefault="00DD6977" w:rsidP="00DD6977"/>
    <w:p w14:paraId="30AE545A" w14:textId="173EEEF0" w:rsidR="00DD6977" w:rsidRDefault="00A3672C" w:rsidP="00DD6977">
      <w:r w:rsidRPr="00A3672C">
        <w:t>We will</w:t>
      </w:r>
      <w:r>
        <w:t xml:space="preserve"> </w:t>
      </w:r>
      <w:r w:rsidR="00DD6977" w:rsidRPr="00DD6977">
        <w:rPr>
          <w:b/>
          <w:bCs/>
        </w:rPr>
        <w:t xml:space="preserve">use a </w:t>
      </w:r>
      <w:r>
        <w:rPr>
          <w:b/>
          <w:bCs/>
        </w:rPr>
        <w:t>web</w:t>
      </w:r>
      <w:r w:rsidR="00DD6977" w:rsidRPr="00DD6977">
        <w:rPr>
          <w:b/>
          <w:bCs/>
        </w:rPr>
        <w:t xml:space="preserve"> API to make a request and handle data for this function</w:t>
      </w:r>
      <w:r w:rsidR="00DD6977">
        <w:t xml:space="preserve">. Let’s use </w:t>
      </w:r>
      <w:r w:rsidR="00DD6977" w:rsidRPr="00DD6977">
        <w:t xml:space="preserve">the web API </w:t>
      </w:r>
      <w:hyperlink r:id="rId50" w:history="1">
        <w:r w:rsidR="00DD6977" w:rsidRPr="00DD6977">
          <w:rPr>
            <w:rStyle w:val="Hyperlink"/>
          </w:rPr>
          <w:t>Zippopotamus</w:t>
        </w:r>
      </w:hyperlink>
      <w:r w:rsidR="00DD6977" w:rsidRPr="00DD6977">
        <w:t xml:space="preserve">. </w:t>
      </w:r>
      <w:r w:rsidRPr="00A3672C">
        <w:t>You can explore this web API to get more familiar with it</w:t>
      </w:r>
      <w:r w:rsidR="00DD6977" w:rsidRPr="00DD6977">
        <w:t xml:space="preserve">. </w:t>
      </w:r>
    </w:p>
    <w:p w14:paraId="69C83E91" w14:textId="77777777" w:rsidR="00DD6977" w:rsidRDefault="00DD6977" w:rsidP="00DD6977"/>
    <w:p w14:paraId="433BD6DC" w14:textId="47C264DF" w:rsidR="00DD6977" w:rsidRDefault="00DD6977" w:rsidP="001E7080">
      <w:pPr>
        <w:pStyle w:val="ListParagraph"/>
        <w:numPr>
          <w:ilvl w:val="0"/>
          <w:numId w:val="16"/>
        </w:numPr>
      </w:pPr>
      <w:r>
        <w:t xml:space="preserve">Create </w:t>
      </w:r>
      <w:r w:rsidRPr="00E73EF4">
        <w:rPr>
          <w:b/>
          <w:bCs/>
        </w:rPr>
        <w:t xml:space="preserve">a file </w:t>
      </w:r>
      <w:r w:rsidR="00A3672C" w:rsidRPr="00E73EF4">
        <w:rPr>
          <w:b/>
          <w:bCs/>
        </w:rPr>
        <w:t>named</w:t>
      </w:r>
      <w:r w:rsidRPr="00E73EF4">
        <w:rPr>
          <w:b/>
          <w:bCs/>
        </w:rPr>
        <w:t xml:space="preserve"> </w:t>
      </w:r>
      <w:r w:rsidR="008C60B1">
        <w:rPr>
          <w:b/>
          <w:bCs/>
        </w:rPr>
        <w:t>"</w:t>
      </w:r>
      <w:r w:rsidR="00A44D6D" w:rsidRPr="00E73EF4">
        <w:rPr>
          <w:b/>
          <w:bCs/>
        </w:rPr>
        <w:t>fetchData_tests.js</w:t>
      </w:r>
      <w:r w:rsidR="008C60B1">
        <w:rPr>
          <w:b/>
          <w:bCs/>
        </w:rPr>
        <w:t>"</w:t>
      </w:r>
      <w:r w:rsidR="00A44D6D">
        <w:t>.</w:t>
      </w:r>
    </w:p>
    <w:p w14:paraId="05C7E4C7" w14:textId="23FAD581" w:rsidR="00A44D6D" w:rsidRDefault="00A44D6D" w:rsidP="001E7080">
      <w:pPr>
        <w:pStyle w:val="ListParagraph"/>
        <w:numPr>
          <w:ilvl w:val="0"/>
          <w:numId w:val="16"/>
        </w:numPr>
      </w:pPr>
      <w:r w:rsidRPr="00E73EF4">
        <w:rPr>
          <w:b/>
          <w:bCs/>
        </w:rPr>
        <w:t>Import the function for testing</w:t>
      </w:r>
      <w:r>
        <w:t>:</w:t>
      </w:r>
    </w:p>
    <w:p w14:paraId="180ABE83" w14:textId="7AC9E4CB" w:rsidR="0075642C" w:rsidRDefault="0075642C" w:rsidP="0075642C">
      <w:r w:rsidRPr="0075642C">
        <w:rPr>
          <w:noProof/>
          <w:lang w:val="bg-BG" w:eastAsia="bg-BG"/>
        </w:rPr>
        <w:drawing>
          <wp:inline distT="0" distB="0" distL="0" distR="0" wp14:anchorId="2E5B4711" wp14:editId="3712EA8B">
            <wp:extent cx="4620270" cy="323895"/>
            <wp:effectExtent l="152400" t="152400" r="332740" b="342900"/>
            <wp:docPr id="189053389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533896" name=""/>
                    <pic:cNvPicPr/>
                  </pic:nvPicPr>
                  <pic:blipFill>
                    <a:blip r:embed="rId51"/>
                    <a:stretch>
                      <a:fillRect/>
                    </a:stretch>
                  </pic:blipFill>
                  <pic:spPr>
                    <a:xfrm>
                      <a:off x="0" y="0"/>
                      <a:ext cx="4620270" cy="32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61A34" w14:textId="7BDA19DC" w:rsidR="00A44D6D" w:rsidRDefault="00A44D6D" w:rsidP="001E7080">
      <w:pPr>
        <w:pStyle w:val="ListParagraph"/>
        <w:numPr>
          <w:ilvl w:val="0"/>
          <w:numId w:val="16"/>
        </w:numPr>
      </w:pPr>
      <w:r>
        <w:t xml:space="preserve">Make a </w:t>
      </w:r>
      <w:r w:rsidRPr="00E73EF4">
        <w:rPr>
          <w:b/>
          <w:bCs/>
        </w:rPr>
        <w:t>test</w:t>
      </w:r>
      <w:r w:rsidR="0075642C" w:rsidRPr="00E73EF4">
        <w:rPr>
          <w:b/>
          <w:bCs/>
        </w:rPr>
        <w:t xml:space="preserve"> with endpoint (URL)</w:t>
      </w:r>
      <w:r w:rsidR="0075642C">
        <w:t xml:space="preserve"> </w:t>
      </w:r>
      <w:hyperlink r:id="rId52" w:history="1">
        <w:r w:rsidR="0075642C">
          <w:rPr>
            <w:rStyle w:val="Hyperlink"/>
          </w:rPr>
          <w:t>https://www.zippopotam.us/bg/8000</w:t>
        </w:r>
      </w:hyperlink>
      <w:r w:rsidR="0075642C">
        <w:t>. The response JSON should be:</w:t>
      </w:r>
    </w:p>
    <w:p w14:paraId="159DC932" w14:textId="6FB60A19" w:rsidR="0075642C" w:rsidRDefault="0075642C" w:rsidP="0075642C">
      <w:r w:rsidRPr="009B26CC">
        <w:rPr>
          <w:noProof/>
          <w:lang w:val="bg-BG" w:eastAsia="bg-BG"/>
        </w:rPr>
        <w:drawing>
          <wp:inline distT="0" distB="0" distL="0" distR="0" wp14:anchorId="35AE450A" wp14:editId="3F7850FB">
            <wp:extent cx="2581275" cy="1704072"/>
            <wp:effectExtent l="152400" t="152400" r="333375" b="334645"/>
            <wp:docPr id="211432875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28754" name="Картина 1" descr="Картина, която съдържа текст, екранна снимка, Шрифт&#10;&#10;Описанието е генерирано автоматично"/>
                    <pic:cNvPicPr/>
                  </pic:nvPicPr>
                  <pic:blipFill>
                    <a:blip r:embed="rId53"/>
                    <a:stretch>
                      <a:fillRect/>
                    </a:stretch>
                  </pic:blipFill>
                  <pic:spPr>
                    <a:xfrm>
                      <a:off x="0" y="0"/>
                      <a:ext cx="2602185" cy="17178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90AA1FE" w14:textId="4DDCC28C" w:rsidR="0075642C" w:rsidRDefault="00A3672C" w:rsidP="0075642C">
      <w:r w:rsidRPr="00A3672C">
        <w:t xml:space="preserve">The </w:t>
      </w:r>
      <w:r w:rsidRPr="00A3672C">
        <w:rPr>
          <w:b/>
          <w:bCs/>
        </w:rPr>
        <w:t>test should check each property key and its value</w:t>
      </w:r>
      <w:r w:rsidRPr="00A3672C">
        <w:t xml:space="preserve">. Also, the property </w:t>
      </w:r>
      <w:r w:rsidR="008C60B1">
        <w:t>"</w:t>
      </w:r>
      <w:r w:rsidRPr="00A3672C">
        <w:t>places</w:t>
      </w:r>
      <w:r w:rsidR="008C60B1">
        <w:t>"</w:t>
      </w:r>
      <w:r w:rsidRPr="00A3672C">
        <w:t xml:space="preserve"> is an array of objects, so we have to check its properties (each property key and its value). Here is the test</w:t>
      </w:r>
      <w:r w:rsidR="0075642C">
        <w:t>:</w:t>
      </w:r>
    </w:p>
    <w:p w14:paraId="5929D235" w14:textId="37CEB54E" w:rsidR="0075642C" w:rsidRDefault="0075642C" w:rsidP="0075642C">
      <w:r w:rsidRPr="0075642C">
        <w:rPr>
          <w:noProof/>
          <w:lang w:val="bg-BG" w:eastAsia="bg-BG"/>
        </w:rPr>
        <w:drawing>
          <wp:inline distT="0" distB="0" distL="0" distR="0" wp14:anchorId="100E38E5" wp14:editId="19FA33AF">
            <wp:extent cx="5438775" cy="3614558"/>
            <wp:effectExtent l="152400" t="152400" r="333375" b="347980"/>
            <wp:docPr id="56568009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680091" name="Картина 1" descr="Картина, която съдържа текст, екранна снимка, Шрифт, софтуер&#10;&#10;Описанието е генерирано автоматично"/>
                    <pic:cNvPicPr/>
                  </pic:nvPicPr>
                  <pic:blipFill>
                    <a:blip r:embed="rId54"/>
                    <a:stretch>
                      <a:fillRect/>
                    </a:stretch>
                  </pic:blipFill>
                  <pic:spPr>
                    <a:xfrm>
                      <a:off x="0" y="0"/>
                      <a:ext cx="5444984" cy="3618684"/>
                    </a:xfrm>
                    <a:prstGeom prst="rect">
                      <a:avLst/>
                    </a:prstGeom>
                    <a:ln>
                      <a:noFill/>
                    </a:ln>
                    <a:effectLst>
                      <a:outerShdw blurRad="292100" dist="139700" dir="2700000" algn="tl" rotWithShape="0">
                        <a:srgbClr val="333333">
                          <a:alpha val="65000"/>
                        </a:srgbClr>
                      </a:outerShdw>
                    </a:effectLst>
                  </pic:spPr>
                </pic:pic>
              </a:graphicData>
            </a:graphic>
          </wp:inline>
        </w:drawing>
      </w:r>
    </w:p>
    <w:p w14:paraId="2F474850" w14:textId="0311EE49" w:rsidR="0075642C" w:rsidRDefault="00A3672C" w:rsidP="001E7080">
      <w:pPr>
        <w:pStyle w:val="ListParagraph"/>
        <w:numPr>
          <w:ilvl w:val="0"/>
          <w:numId w:val="16"/>
        </w:numPr>
      </w:pPr>
      <w:r w:rsidRPr="00A3672C">
        <w:lastRenderedPageBreak/>
        <w:t xml:space="preserve">Make a </w:t>
      </w:r>
      <w:r w:rsidRPr="00E73EF4">
        <w:rPr>
          <w:b/>
          <w:bCs/>
        </w:rPr>
        <w:t>test with a wrong postcode</w:t>
      </w:r>
      <w:r w:rsidR="0075642C">
        <w:t xml:space="preserve">. </w:t>
      </w:r>
      <w:r w:rsidRPr="00A3672C">
        <w:t>Use the same endpoint but change the postcode t</w:t>
      </w:r>
      <w:r>
        <w:t xml:space="preserve">o </w:t>
      </w:r>
      <w:hyperlink r:id="rId55" w:history="1">
        <w:r w:rsidRPr="001C68AA">
          <w:rPr>
            <w:rStyle w:val="Hyperlink"/>
          </w:rPr>
          <w:t>https://www.zippopotam.us/bg/8000999</w:t>
        </w:r>
      </w:hyperlink>
      <w:r w:rsidR="0075642C">
        <w:t xml:space="preserve">. </w:t>
      </w:r>
      <w:r>
        <w:t>It s</w:t>
      </w:r>
      <w:r w:rsidR="0075642C">
        <w:t xml:space="preserve">hould returns </w:t>
      </w:r>
      <w:r w:rsidR="008C60B1">
        <w:t>"</w:t>
      </w:r>
      <w:r w:rsidR="0075642C">
        <w:t>undefined</w:t>
      </w:r>
      <w:r w:rsidR="008C60B1">
        <w:t>"</w:t>
      </w:r>
      <w:r w:rsidR="0075642C">
        <w:t>:</w:t>
      </w:r>
    </w:p>
    <w:p w14:paraId="73A224AE" w14:textId="7666352D" w:rsidR="00113108" w:rsidRDefault="00113108" w:rsidP="00113108">
      <w:r w:rsidRPr="00113108">
        <w:rPr>
          <w:noProof/>
          <w:lang w:val="bg-BG" w:eastAsia="bg-BG"/>
        </w:rPr>
        <w:drawing>
          <wp:inline distT="0" distB="0" distL="0" distR="0" wp14:anchorId="4A12FFB3" wp14:editId="371854F6">
            <wp:extent cx="6276750" cy="866775"/>
            <wp:effectExtent l="152400" t="152400" r="334010" b="333375"/>
            <wp:docPr id="178146601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466013" name="Картина 1" descr="Картина, която съдържа текст, екранна снимка, Шрифт&#10;&#10;Описанието е генерирано автоматично"/>
                    <pic:cNvPicPr/>
                  </pic:nvPicPr>
                  <pic:blipFill>
                    <a:blip r:embed="rId56"/>
                    <a:stretch>
                      <a:fillRect/>
                    </a:stretch>
                  </pic:blipFill>
                  <pic:spPr>
                    <a:xfrm>
                      <a:off x="0" y="0"/>
                      <a:ext cx="6283005" cy="867639"/>
                    </a:xfrm>
                    <a:prstGeom prst="rect">
                      <a:avLst/>
                    </a:prstGeom>
                    <a:ln>
                      <a:noFill/>
                    </a:ln>
                    <a:effectLst>
                      <a:outerShdw blurRad="292100" dist="139700" dir="2700000" algn="tl" rotWithShape="0">
                        <a:srgbClr val="333333">
                          <a:alpha val="65000"/>
                        </a:srgbClr>
                      </a:outerShdw>
                    </a:effectLst>
                  </pic:spPr>
                </pic:pic>
              </a:graphicData>
            </a:graphic>
          </wp:inline>
        </w:drawing>
      </w:r>
    </w:p>
    <w:p w14:paraId="75BAE157" w14:textId="68CDE21E" w:rsidR="0075642C" w:rsidRDefault="00113108" w:rsidP="001E7080">
      <w:pPr>
        <w:pStyle w:val="ListParagraph"/>
        <w:numPr>
          <w:ilvl w:val="0"/>
          <w:numId w:val="16"/>
        </w:numPr>
      </w:pPr>
      <w:r>
        <w:t xml:space="preserve">Make a </w:t>
      </w:r>
      <w:r w:rsidRPr="00E73EF4">
        <w:rPr>
          <w:b/>
          <w:bCs/>
        </w:rPr>
        <w:t>test with wrong URL</w:t>
      </w:r>
      <w:r>
        <w:t xml:space="preserve">. </w:t>
      </w:r>
      <w:r w:rsidR="00E73EF4" w:rsidRPr="00E73EF4">
        <w:t>Change the endpoint URL to this one:</w:t>
      </w:r>
      <w:r w:rsidR="00E73EF4">
        <w:t xml:space="preserve"> </w:t>
      </w:r>
      <w:hyperlink r:id="rId57" w:history="1">
        <w:r w:rsidRPr="001C68AA">
          <w:rPr>
            <w:rStyle w:val="Hyperlink"/>
          </w:rPr>
          <w:t>https://wwww.zippopotam.us/bg/8000</w:t>
        </w:r>
      </w:hyperlink>
      <w:r>
        <w:t xml:space="preserve"> (there are four </w:t>
      </w:r>
      <w:r w:rsidR="008C60B1">
        <w:t>'</w:t>
      </w:r>
      <w:r>
        <w:t>w</w:t>
      </w:r>
      <w:r w:rsidR="008C60B1">
        <w:t>'</w:t>
      </w:r>
      <w:r>
        <w:t xml:space="preserve"> in the URL):</w:t>
      </w:r>
    </w:p>
    <w:p w14:paraId="00D81CB7" w14:textId="721430AA" w:rsidR="00113108" w:rsidRDefault="00F8649F" w:rsidP="00113108">
      <w:r w:rsidRPr="00F8649F">
        <w:rPr>
          <w:noProof/>
          <w:lang w:val="bg-BG" w:eastAsia="bg-BG"/>
        </w:rPr>
        <w:drawing>
          <wp:inline distT="0" distB="0" distL="0" distR="0" wp14:anchorId="0B9BDDD3" wp14:editId="48EC404F">
            <wp:extent cx="6191250" cy="1028813"/>
            <wp:effectExtent l="152400" t="152400" r="342900" b="342900"/>
            <wp:docPr id="1302746729"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46729" name="Картина 1" descr="Картина, която съдържа текст, екранна снимка, Шрифт&#10;&#10;Описанието е генерирано автоматично"/>
                    <pic:cNvPicPr/>
                  </pic:nvPicPr>
                  <pic:blipFill>
                    <a:blip r:embed="rId58"/>
                    <a:stretch>
                      <a:fillRect/>
                    </a:stretch>
                  </pic:blipFill>
                  <pic:spPr>
                    <a:xfrm>
                      <a:off x="0" y="0"/>
                      <a:ext cx="6208180" cy="1031626"/>
                    </a:xfrm>
                    <a:prstGeom prst="rect">
                      <a:avLst/>
                    </a:prstGeom>
                    <a:ln>
                      <a:noFill/>
                    </a:ln>
                    <a:effectLst>
                      <a:outerShdw blurRad="292100" dist="139700" dir="2700000" algn="tl" rotWithShape="0">
                        <a:srgbClr val="333333">
                          <a:alpha val="65000"/>
                        </a:srgbClr>
                      </a:outerShdw>
                    </a:effectLst>
                  </pic:spPr>
                </pic:pic>
              </a:graphicData>
            </a:graphic>
          </wp:inline>
        </w:drawing>
      </w:r>
    </w:p>
    <w:p w14:paraId="6A6BBD87" w14:textId="411D0AB0" w:rsidR="00F8649F" w:rsidRDefault="00F8649F" w:rsidP="001E7080">
      <w:pPr>
        <w:pStyle w:val="ListParagraph"/>
        <w:numPr>
          <w:ilvl w:val="0"/>
          <w:numId w:val="16"/>
        </w:numPr>
      </w:pPr>
      <w:r>
        <w:t xml:space="preserve">Use </w:t>
      </w:r>
      <w:r w:rsidRPr="00F8649F">
        <w:rPr>
          <w:b/>
          <w:bCs/>
        </w:rPr>
        <w:t xml:space="preserve">the command </w:t>
      </w:r>
      <w:r w:rsidR="008C60B1">
        <w:rPr>
          <w:b/>
          <w:bCs/>
        </w:rPr>
        <w:t>"</w:t>
      </w:r>
      <w:r w:rsidRPr="00F8649F">
        <w:rPr>
          <w:b/>
          <w:bCs/>
        </w:rPr>
        <w:t>npm test .\fetchData_tests.js</w:t>
      </w:r>
      <w:r w:rsidR="008C60B1">
        <w:rPr>
          <w:b/>
          <w:bCs/>
        </w:rPr>
        <w:t>"</w:t>
      </w:r>
      <w:r w:rsidRPr="00F8649F">
        <w:rPr>
          <w:b/>
          <w:bCs/>
        </w:rPr>
        <w:t xml:space="preserve"> to execute the tests</w:t>
      </w:r>
      <w:r>
        <w:t>.</w:t>
      </w:r>
    </w:p>
    <w:p w14:paraId="609A1310" w14:textId="77777777" w:rsidR="00F8649F" w:rsidRDefault="00F8649F" w:rsidP="00F8649F"/>
    <w:p w14:paraId="08FABB30" w14:textId="0FDD8B18" w:rsidR="00F8649F" w:rsidRDefault="00F8649F" w:rsidP="00113108">
      <w:pPr>
        <w:rPr>
          <w:b/>
          <w:bCs/>
          <w:u w:val="single"/>
        </w:rPr>
      </w:pPr>
      <w:r w:rsidRPr="00F8649F">
        <w:rPr>
          <w:b/>
          <w:bCs/>
          <w:u w:val="single"/>
        </w:rPr>
        <w:t>NB!!! You can group your test</w:t>
      </w:r>
      <w:r>
        <w:rPr>
          <w:b/>
          <w:bCs/>
          <w:u w:val="single"/>
        </w:rPr>
        <w:t>s</w:t>
      </w:r>
      <w:r w:rsidRPr="00F8649F">
        <w:rPr>
          <w:b/>
          <w:bCs/>
          <w:u w:val="single"/>
        </w:rPr>
        <w:t xml:space="preserve"> in </w:t>
      </w:r>
      <w:r w:rsidR="00E73EF4">
        <w:rPr>
          <w:b/>
          <w:bCs/>
          <w:u w:val="single"/>
        </w:rPr>
        <w:t xml:space="preserve">a </w:t>
      </w:r>
      <w:r w:rsidRPr="00F8649F">
        <w:rPr>
          <w:b/>
          <w:bCs/>
          <w:u w:val="single"/>
        </w:rPr>
        <w:t>test suit (QUnit.module).</w:t>
      </w:r>
    </w:p>
    <w:p w14:paraId="2EE0C84A" w14:textId="77777777" w:rsidR="00F8649F" w:rsidRDefault="00F8649F" w:rsidP="00113108">
      <w:pPr>
        <w:rPr>
          <w:b/>
          <w:bCs/>
          <w:u w:val="single"/>
        </w:rPr>
      </w:pPr>
    </w:p>
    <w:p w14:paraId="76FF4CA6" w14:textId="38529912" w:rsidR="00F8649F" w:rsidRDefault="00F8649F" w:rsidP="001E7080">
      <w:pPr>
        <w:pStyle w:val="Heading4"/>
        <w:numPr>
          <w:ilvl w:val="2"/>
          <w:numId w:val="6"/>
        </w:numPr>
      </w:pPr>
      <w:r>
        <w:t xml:space="preserve">Test </w:t>
      </w:r>
      <w:r w:rsidR="008C60B1">
        <w:t>"</w:t>
      </w:r>
      <w:r>
        <w:t>fake_delay</w:t>
      </w:r>
      <w:r w:rsidR="008C60B1">
        <w:t>"</w:t>
      </w:r>
      <w:r>
        <w:t xml:space="preserve"> function</w:t>
      </w:r>
    </w:p>
    <w:p w14:paraId="5C637097" w14:textId="77777777" w:rsidR="00F8649F" w:rsidRPr="00F8649F" w:rsidRDefault="00F8649F" w:rsidP="00F8649F"/>
    <w:p w14:paraId="287C94B1" w14:textId="41C28699" w:rsidR="00F8649F" w:rsidRDefault="00F8649F" w:rsidP="001E7080">
      <w:pPr>
        <w:pStyle w:val="ListParagraph"/>
        <w:numPr>
          <w:ilvl w:val="0"/>
          <w:numId w:val="17"/>
        </w:numPr>
      </w:pPr>
      <w:r>
        <w:t xml:space="preserve">Create </w:t>
      </w:r>
      <w:r w:rsidRPr="00E73EF4">
        <w:rPr>
          <w:b/>
          <w:bCs/>
        </w:rPr>
        <w:t xml:space="preserve">a file </w:t>
      </w:r>
      <w:r w:rsidR="00E73EF4" w:rsidRPr="00E73EF4">
        <w:rPr>
          <w:b/>
          <w:bCs/>
        </w:rPr>
        <w:t>named</w:t>
      </w:r>
      <w:r w:rsidRPr="00E73EF4">
        <w:rPr>
          <w:b/>
          <w:bCs/>
        </w:rPr>
        <w:t xml:space="preserve"> </w:t>
      </w:r>
      <w:r w:rsidR="008C60B1">
        <w:rPr>
          <w:b/>
          <w:bCs/>
        </w:rPr>
        <w:t>"</w:t>
      </w:r>
      <w:r w:rsidRPr="00E73EF4">
        <w:rPr>
          <w:b/>
          <w:bCs/>
        </w:rPr>
        <w:t>fakeDelay_tests.js</w:t>
      </w:r>
      <w:r w:rsidR="008C60B1">
        <w:rPr>
          <w:b/>
          <w:bCs/>
        </w:rPr>
        <w:t>"</w:t>
      </w:r>
      <w:r>
        <w:t>.</w:t>
      </w:r>
    </w:p>
    <w:p w14:paraId="243E148A" w14:textId="536B7B32" w:rsidR="00F8649F" w:rsidRDefault="00F8649F" w:rsidP="001E7080">
      <w:pPr>
        <w:pStyle w:val="ListParagraph"/>
        <w:numPr>
          <w:ilvl w:val="0"/>
          <w:numId w:val="17"/>
        </w:numPr>
      </w:pPr>
      <w:r w:rsidRPr="00E73EF4">
        <w:rPr>
          <w:b/>
          <w:bCs/>
        </w:rPr>
        <w:t>Import the function for testing</w:t>
      </w:r>
      <w:r>
        <w:t>:</w:t>
      </w:r>
    </w:p>
    <w:p w14:paraId="49B13F47" w14:textId="472B377B" w:rsidR="00F8649F" w:rsidRDefault="00F8649F" w:rsidP="00F8649F">
      <w:r w:rsidRPr="00F8649F">
        <w:rPr>
          <w:noProof/>
          <w:lang w:val="bg-BG" w:eastAsia="bg-BG"/>
        </w:rPr>
        <w:drawing>
          <wp:inline distT="0" distB="0" distL="0" distR="0" wp14:anchorId="5FFC39DB" wp14:editId="10D8D310">
            <wp:extent cx="4496427" cy="228632"/>
            <wp:effectExtent l="152400" t="152400" r="323850" b="342900"/>
            <wp:docPr id="177800502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005029" name=""/>
                    <pic:cNvPicPr/>
                  </pic:nvPicPr>
                  <pic:blipFill>
                    <a:blip r:embed="rId59"/>
                    <a:stretch>
                      <a:fillRect/>
                    </a:stretch>
                  </pic:blipFill>
                  <pic:spPr>
                    <a:xfrm>
                      <a:off x="0" y="0"/>
                      <a:ext cx="4496427" cy="228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143508BA" w14:textId="635EA875" w:rsidR="00F8649F" w:rsidRDefault="00F8649F" w:rsidP="001E7080">
      <w:pPr>
        <w:pStyle w:val="ListParagraph"/>
        <w:numPr>
          <w:ilvl w:val="0"/>
          <w:numId w:val="17"/>
        </w:numPr>
      </w:pPr>
      <w:r>
        <w:t>Make a single test with 1000 miliseconds:</w:t>
      </w:r>
    </w:p>
    <w:p w14:paraId="6B092920" w14:textId="601C48D8" w:rsidR="00F8649F" w:rsidRDefault="00F8649F" w:rsidP="00F8649F">
      <w:r w:rsidRPr="00F8649F">
        <w:rPr>
          <w:noProof/>
          <w:lang w:val="bg-BG" w:eastAsia="bg-BG"/>
        </w:rPr>
        <w:drawing>
          <wp:inline distT="0" distB="0" distL="0" distR="0" wp14:anchorId="38236388" wp14:editId="7D55507D">
            <wp:extent cx="5944430" cy="1381318"/>
            <wp:effectExtent l="152400" t="152400" r="342265" b="352425"/>
            <wp:docPr id="186125652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256520" name="Картина 1" descr="Картина, която съдържа текст, екранна снимка, Шрифт&#10;&#10;Описанието е генерирано автоматично"/>
                    <pic:cNvPicPr/>
                  </pic:nvPicPr>
                  <pic:blipFill>
                    <a:blip r:embed="rId60"/>
                    <a:stretch>
                      <a:fillRect/>
                    </a:stretch>
                  </pic:blipFill>
                  <pic:spPr>
                    <a:xfrm>
                      <a:off x="0" y="0"/>
                      <a:ext cx="5944430" cy="13813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B5D05F" w14:textId="372794BD" w:rsidR="00F8649F" w:rsidRPr="00F8649F" w:rsidRDefault="00253AAE" w:rsidP="001E7080">
      <w:pPr>
        <w:pStyle w:val="ListParagraph"/>
        <w:numPr>
          <w:ilvl w:val="0"/>
          <w:numId w:val="17"/>
        </w:numPr>
      </w:pPr>
      <w:r>
        <w:t xml:space="preserve">Execute the test with the command </w:t>
      </w:r>
      <w:r w:rsidR="008C60B1">
        <w:t>"</w:t>
      </w:r>
      <w:r w:rsidRPr="00253AAE">
        <w:t>npm test .\fakeDelay_test.js</w:t>
      </w:r>
      <w:r w:rsidR="008C60B1">
        <w:t>"</w:t>
      </w:r>
      <w:r>
        <w:t>.</w:t>
      </w:r>
    </w:p>
    <w:sectPr w:rsidR="00F8649F" w:rsidRPr="00F8649F" w:rsidSect="00051987">
      <w:headerReference w:type="default" r:id="rId61"/>
      <w:footerReference w:type="default" r:id="rId62"/>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B81936" w14:textId="77777777" w:rsidR="00CB6A77" w:rsidRDefault="00CB6A77">
      <w:r>
        <w:separator/>
      </w:r>
    </w:p>
  </w:endnote>
  <w:endnote w:type="continuationSeparator" w:id="0">
    <w:p w14:paraId="7F85C562" w14:textId="77777777" w:rsidR="00CB6A77" w:rsidRDefault="00CB6A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A33416" w14:textId="4F930F47" w:rsidR="00D036EC" w:rsidRDefault="001E708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4"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4"/>
              <w:p w14:paraId="6F62A652" w14:textId="77777777" w:rsidR="00D036EC" w:rsidRPr="00596AA5" w:rsidRDefault="00AD5277" w:rsidP="00AD5277">
                <w:pPr>
                  <w:ind w:left="567" w:firstLine="284"/>
                  <w:rPr>
                    <w:sz w:val="18"/>
                    <w:szCs w:val="18"/>
                  </w:rPr>
                </w:pPr>
                <w:r w:rsidRPr="00596AA5">
                  <w:rPr>
                    <w:noProof/>
                    <w:sz w:val="18"/>
                    <w:szCs w:val="18"/>
                    <w:lang w:val="bg-BG" w:eastAsia="bg-BG"/>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lang w:val="bg-BG" w:eastAsia="bg-BG"/>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17A95BE1"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7080">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7080">
                  <w:rPr>
                    <w:noProof/>
                    <w:sz w:val="18"/>
                    <w:szCs w:val="18"/>
                  </w:rPr>
                  <w:t>16</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C2712" w14:textId="77777777" w:rsidR="00CB6A77" w:rsidRDefault="00CB6A77">
      <w:r>
        <w:separator/>
      </w:r>
    </w:p>
  </w:footnote>
  <w:footnote w:type="continuationSeparator" w:id="0">
    <w:p w14:paraId="478AE87A" w14:textId="77777777" w:rsidR="00CB6A77" w:rsidRDefault="00CB6A7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525A8"/>
    <w:multiLevelType w:val="hybridMultilevel"/>
    <w:tmpl w:val="C8F26AE8"/>
    <w:lvl w:ilvl="0" w:tplc="6FEE633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31E3D60"/>
    <w:multiLevelType w:val="hybridMultilevel"/>
    <w:tmpl w:val="9E603B38"/>
    <w:lvl w:ilvl="0" w:tplc="F82C3D7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611761E"/>
    <w:multiLevelType w:val="multilevel"/>
    <w:tmpl w:val="9410A060"/>
    <w:lvl w:ilvl="0">
      <w:start w:val="1"/>
      <w:numFmt w:val="decimal"/>
      <w:lvlText w:val="%1."/>
      <w:lvlJc w:val="left"/>
      <w:pPr>
        <w:ind w:left="720" w:hanging="360"/>
      </w:pPr>
      <w:rPr>
        <w:rFonts w:hint="default"/>
        <w:b w:val="0"/>
        <w:bCs w:val="0"/>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300D1C"/>
    <w:multiLevelType w:val="hybridMultilevel"/>
    <w:tmpl w:val="20387B8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4" w15:restartNumberingAfterBreak="0">
    <w:nsid w:val="117D24B9"/>
    <w:multiLevelType w:val="hybridMultilevel"/>
    <w:tmpl w:val="3E301A26"/>
    <w:lvl w:ilvl="0" w:tplc="8038731A">
      <w:start w:val="1"/>
      <w:numFmt w:val="decimal"/>
      <w:lvlText w:val="%1."/>
      <w:lvlJc w:val="left"/>
      <w:pPr>
        <w:ind w:left="720" w:hanging="360"/>
      </w:pPr>
      <w:rPr>
        <w:rFonts w:hint="default"/>
        <w:b/>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D9350AB"/>
    <w:multiLevelType w:val="multilevel"/>
    <w:tmpl w:val="C40A292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6" w15:restartNumberingAfterBreak="0">
    <w:nsid w:val="25C947E2"/>
    <w:multiLevelType w:val="hybridMultilevel"/>
    <w:tmpl w:val="C5E207DE"/>
    <w:lvl w:ilvl="0" w:tplc="93A0CD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285D31F5"/>
    <w:multiLevelType w:val="hybridMultilevel"/>
    <w:tmpl w:val="6E86A462"/>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2A715D3A"/>
    <w:multiLevelType w:val="hybridMultilevel"/>
    <w:tmpl w:val="F29E1DB2"/>
    <w:lvl w:ilvl="0" w:tplc="8F727F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30BC63CA"/>
    <w:multiLevelType w:val="hybridMultilevel"/>
    <w:tmpl w:val="F4D8A332"/>
    <w:lvl w:ilvl="0" w:tplc="D3C00AD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 w15:restartNumberingAfterBreak="0">
    <w:nsid w:val="32BD3C88"/>
    <w:multiLevelType w:val="multilevel"/>
    <w:tmpl w:val="35CADEE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33B43DE0"/>
    <w:multiLevelType w:val="hybridMultilevel"/>
    <w:tmpl w:val="C32E5EDC"/>
    <w:lvl w:ilvl="0" w:tplc="0402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3B684909"/>
    <w:multiLevelType w:val="hybridMultilevel"/>
    <w:tmpl w:val="6A50EE7A"/>
    <w:lvl w:ilvl="0" w:tplc="F1C01B8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4A2247D3"/>
    <w:multiLevelType w:val="hybridMultilevel"/>
    <w:tmpl w:val="374E284C"/>
    <w:lvl w:ilvl="0" w:tplc="46FE0A6C">
      <w:start w:val="1"/>
      <w:numFmt w:val="decimal"/>
      <w:lvlText w:val="%1."/>
      <w:lvlJc w:val="left"/>
      <w:pPr>
        <w:ind w:left="1080" w:hanging="360"/>
      </w:pPr>
      <w:rPr>
        <w:b/>
        <w:bCs/>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14" w15:restartNumberingAfterBreak="0">
    <w:nsid w:val="58CE1108"/>
    <w:multiLevelType w:val="hybridMultilevel"/>
    <w:tmpl w:val="8B72289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6C1C384C"/>
    <w:multiLevelType w:val="hybridMultilevel"/>
    <w:tmpl w:val="031A42F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7D0E4379"/>
    <w:multiLevelType w:val="hybridMultilevel"/>
    <w:tmpl w:val="9B3AB12A"/>
    <w:lvl w:ilvl="0" w:tplc="2AE2839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5"/>
  </w:num>
  <w:num w:numId="2">
    <w:abstractNumId w:val="13"/>
  </w:num>
  <w:num w:numId="3">
    <w:abstractNumId w:val="14"/>
  </w:num>
  <w:num w:numId="4">
    <w:abstractNumId w:val="8"/>
  </w:num>
  <w:num w:numId="5">
    <w:abstractNumId w:val="7"/>
  </w:num>
  <w:num w:numId="6">
    <w:abstractNumId w:val="10"/>
  </w:num>
  <w:num w:numId="7">
    <w:abstractNumId w:val="4"/>
  </w:num>
  <w:num w:numId="8">
    <w:abstractNumId w:val="3"/>
  </w:num>
  <w:num w:numId="9">
    <w:abstractNumId w:val="11"/>
  </w:num>
  <w:num w:numId="10">
    <w:abstractNumId w:val="9"/>
  </w:num>
  <w:num w:numId="11">
    <w:abstractNumId w:val="16"/>
  </w:num>
  <w:num w:numId="12">
    <w:abstractNumId w:val="6"/>
  </w:num>
  <w:num w:numId="13">
    <w:abstractNumId w:val="0"/>
  </w:num>
  <w:num w:numId="14">
    <w:abstractNumId w:val="1"/>
  </w:num>
  <w:num w:numId="15">
    <w:abstractNumId w:val="15"/>
  </w:num>
  <w:num w:numId="16">
    <w:abstractNumId w:val="2"/>
  </w:num>
  <w:num w:numId="17">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zAyNDU3N7CwNDW1tDBS0lEKTi0uzszPAykwqwUA4JU5mCwAAAA="/>
  </w:docVars>
  <w:rsids>
    <w:rsidRoot w:val="009369B4"/>
    <w:rsid w:val="00002E27"/>
    <w:rsid w:val="0000752E"/>
    <w:rsid w:val="00010C62"/>
    <w:rsid w:val="00016B5E"/>
    <w:rsid w:val="00030BF4"/>
    <w:rsid w:val="00034049"/>
    <w:rsid w:val="00051987"/>
    <w:rsid w:val="00051D6F"/>
    <w:rsid w:val="00062917"/>
    <w:rsid w:val="00083FBB"/>
    <w:rsid w:val="00084553"/>
    <w:rsid w:val="000875EB"/>
    <w:rsid w:val="000A3091"/>
    <w:rsid w:val="000A62F1"/>
    <w:rsid w:val="000B05F1"/>
    <w:rsid w:val="000B0931"/>
    <w:rsid w:val="000B6137"/>
    <w:rsid w:val="000E512D"/>
    <w:rsid w:val="000E6E85"/>
    <w:rsid w:val="00102107"/>
    <w:rsid w:val="00113108"/>
    <w:rsid w:val="00113218"/>
    <w:rsid w:val="00121125"/>
    <w:rsid w:val="00122A65"/>
    <w:rsid w:val="0012504C"/>
    <w:rsid w:val="00141E06"/>
    <w:rsid w:val="00144B4C"/>
    <w:rsid w:val="00150C6D"/>
    <w:rsid w:val="001514C8"/>
    <w:rsid w:val="00162778"/>
    <w:rsid w:val="00181B06"/>
    <w:rsid w:val="0019223B"/>
    <w:rsid w:val="001948D9"/>
    <w:rsid w:val="00194D22"/>
    <w:rsid w:val="001A3F10"/>
    <w:rsid w:val="001B1AD5"/>
    <w:rsid w:val="001B3EA7"/>
    <w:rsid w:val="001E7080"/>
    <w:rsid w:val="001F0085"/>
    <w:rsid w:val="001F176B"/>
    <w:rsid w:val="001F384D"/>
    <w:rsid w:val="001F60AD"/>
    <w:rsid w:val="001F64AD"/>
    <w:rsid w:val="002014B1"/>
    <w:rsid w:val="00203B35"/>
    <w:rsid w:val="002113CF"/>
    <w:rsid w:val="002120B1"/>
    <w:rsid w:val="002125CC"/>
    <w:rsid w:val="00213497"/>
    <w:rsid w:val="00233EE7"/>
    <w:rsid w:val="0023788D"/>
    <w:rsid w:val="00247554"/>
    <w:rsid w:val="00250B66"/>
    <w:rsid w:val="00253AAE"/>
    <w:rsid w:val="002547D4"/>
    <w:rsid w:val="0027196F"/>
    <w:rsid w:val="00271B34"/>
    <w:rsid w:val="00285290"/>
    <w:rsid w:val="00290AFD"/>
    <w:rsid w:val="00291C2C"/>
    <w:rsid w:val="002945CB"/>
    <w:rsid w:val="00296E38"/>
    <w:rsid w:val="002A24C6"/>
    <w:rsid w:val="002A625A"/>
    <w:rsid w:val="002B227A"/>
    <w:rsid w:val="002B2A31"/>
    <w:rsid w:val="002B64DA"/>
    <w:rsid w:val="002B7775"/>
    <w:rsid w:val="002D2723"/>
    <w:rsid w:val="002D2FBD"/>
    <w:rsid w:val="002D47F5"/>
    <w:rsid w:val="002E511A"/>
    <w:rsid w:val="002E7D3F"/>
    <w:rsid w:val="002F4E38"/>
    <w:rsid w:val="003020FA"/>
    <w:rsid w:val="003117CF"/>
    <w:rsid w:val="00312D18"/>
    <w:rsid w:val="00315512"/>
    <w:rsid w:val="00320A78"/>
    <w:rsid w:val="00321161"/>
    <w:rsid w:val="00330074"/>
    <w:rsid w:val="00334BF6"/>
    <w:rsid w:val="00337FD1"/>
    <w:rsid w:val="00341B5A"/>
    <w:rsid w:val="003601DC"/>
    <w:rsid w:val="00380F6A"/>
    <w:rsid w:val="0038339E"/>
    <w:rsid w:val="003836E0"/>
    <w:rsid w:val="00393083"/>
    <w:rsid w:val="00396391"/>
    <w:rsid w:val="003A13DD"/>
    <w:rsid w:val="003A446D"/>
    <w:rsid w:val="003E5E2D"/>
    <w:rsid w:val="003F31D8"/>
    <w:rsid w:val="003F607A"/>
    <w:rsid w:val="0040205F"/>
    <w:rsid w:val="00414A4F"/>
    <w:rsid w:val="00423E9A"/>
    <w:rsid w:val="004336DD"/>
    <w:rsid w:val="004402FB"/>
    <w:rsid w:val="00441514"/>
    <w:rsid w:val="00443566"/>
    <w:rsid w:val="00446122"/>
    <w:rsid w:val="004537B1"/>
    <w:rsid w:val="00453CA0"/>
    <w:rsid w:val="004556F2"/>
    <w:rsid w:val="00463D69"/>
    <w:rsid w:val="00463DB1"/>
    <w:rsid w:val="004769DA"/>
    <w:rsid w:val="004771EE"/>
    <w:rsid w:val="0049650C"/>
    <w:rsid w:val="004969C4"/>
    <w:rsid w:val="00496E35"/>
    <w:rsid w:val="004B7A1E"/>
    <w:rsid w:val="004C3628"/>
    <w:rsid w:val="004C3BF7"/>
    <w:rsid w:val="004C4214"/>
    <w:rsid w:val="004C6571"/>
    <w:rsid w:val="004D20CB"/>
    <w:rsid w:val="004E3ED1"/>
    <w:rsid w:val="004E43D4"/>
    <w:rsid w:val="004F7D28"/>
    <w:rsid w:val="0052040B"/>
    <w:rsid w:val="00524C01"/>
    <w:rsid w:val="00531B8A"/>
    <w:rsid w:val="00537705"/>
    <w:rsid w:val="0054082D"/>
    <w:rsid w:val="00556966"/>
    <w:rsid w:val="00560815"/>
    <w:rsid w:val="0056603F"/>
    <w:rsid w:val="00571332"/>
    <w:rsid w:val="00574B3A"/>
    <w:rsid w:val="00590CF7"/>
    <w:rsid w:val="005A0869"/>
    <w:rsid w:val="005A22E5"/>
    <w:rsid w:val="005B6439"/>
    <w:rsid w:val="005B6FDC"/>
    <w:rsid w:val="005C3B7D"/>
    <w:rsid w:val="005D4C6D"/>
    <w:rsid w:val="005E35F3"/>
    <w:rsid w:val="005F2403"/>
    <w:rsid w:val="005F4998"/>
    <w:rsid w:val="00613A35"/>
    <w:rsid w:val="0063261C"/>
    <w:rsid w:val="00632696"/>
    <w:rsid w:val="00632FB3"/>
    <w:rsid w:val="00636FBB"/>
    <w:rsid w:val="0064148C"/>
    <w:rsid w:val="006459C9"/>
    <w:rsid w:val="00655FA8"/>
    <w:rsid w:val="00665F37"/>
    <w:rsid w:val="00673E0F"/>
    <w:rsid w:val="00675F2E"/>
    <w:rsid w:val="00675F3C"/>
    <w:rsid w:val="00684FC7"/>
    <w:rsid w:val="0068588D"/>
    <w:rsid w:val="00696329"/>
    <w:rsid w:val="006964FA"/>
    <w:rsid w:val="006B4691"/>
    <w:rsid w:val="006B4BB9"/>
    <w:rsid w:val="006B4F9D"/>
    <w:rsid w:val="006C0C60"/>
    <w:rsid w:val="006C42FB"/>
    <w:rsid w:val="006C5D58"/>
    <w:rsid w:val="006D7DA2"/>
    <w:rsid w:val="006E03C6"/>
    <w:rsid w:val="006E1551"/>
    <w:rsid w:val="006E2F05"/>
    <w:rsid w:val="006F13A3"/>
    <w:rsid w:val="006F3BD8"/>
    <w:rsid w:val="0072169D"/>
    <w:rsid w:val="00733AC1"/>
    <w:rsid w:val="00734EFA"/>
    <w:rsid w:val="007352D0"/>
    <w:rsid w:val="007360DA"/>
    <w:rsid w:val="00743748"/>
    <w:rsid w:val="00745188"/>
    <w:rsid w:val="0074595E"/>
    <w:rsid w:val="007506E0"/>
    <w:rsid w:val="00754CA7"/>
    <w:rsid w:val="0075642C"/>
    <w:rsid w:val="00762D65"/>
    <w:rsid w:val="00774643"/>
    <w:rsid w:val="00780595"/>
    <w:rsid w:val="00784170"/>
    <w:rsid w:val="007A20AC"/>
    <w:rsid w:val="007A2D51"/>
    <w:rsid w:val="007C38D5"/>
    <w:rsid w:val="007D1964"/>
    <w:rsid w:val="007D5808"/>
    <w:rsid w:val="007F3C19"/>
    <w:rsid w:val="007F3F66"/>
    <w:rsid w:val="00802EEF"/>
    <w:rsid w:val="00815BDE"/>
    <w:rsid w:val="00815D36"/>
    <w:rsid w:val="00817A0E"/>
    <w:rsid w:val="0082629B"/>
    <w:rsid w:val="00844CE6"/>
    <w:rsid w:val="00845F1E"/>
    <w:rsid w:val="008467DA"/>
    <w:rsid w:val="00855E54"/>
    <w:rsid w:val="00864CBE"/>
    <w:rsid w:val="00873239"/>
    <w:rsid w:val="00876D94"/>
    <w:rsid w:val="00882CC0"/>
    <w:rsid w:val="0088698F"/>
    <w:rsid w:val="008946AC"/>
    <w:rsid w:val="00897894"/>
    <w:rsid w:val="008A4E9C"/>
    <w:rsid w:val="008B29F8"/>
    <w:rsid w:val="008B5106"/>
    <w:rsid w:val="008C60B1"/>
    <w:rsid w:val="008C7BEE"/>
    <w:rsid w:val="008E146E"/>
    <w:rsid w:val="008F0F57"/>
    <w:rsid w:val="008F1536"/>
    <w:rsid w:val="008F4691"/>
    <w:rsid w:val="00900082"/>
    <w:rsid w:val="00902480"/>
    <w:rsid w:val="00905202"/>
    <w:rsid w:val="009077B2"/>
    <w:rsid w:val="00922D27"/>
    <w:rsid w:val="009369B4"/>
    <w:rsid w:val="00937C44"/>
    <w:rsid w:val="009562E0"/>
    <w:rsid w:val="00956ABF"/>
    <w:rsid w:val="0096113D"/>
    <w:rsid w:val="0096708A"/>
    <w:rsid w:val="00997D99"/>
    <w:rsid w:val="009B26CC"/>
    <w:rsid w:val="009B708B"/>
    <w:rsid w:val="009B791C"/>
    <w:rsid w:val="009D0F06"/>
    <w:rsid w:val="009D40AA"/>
    <w:rsid w:val="00A116DA"/>
    <w:rsid w:val="00A11FAA"/>
    <w:rsid w:val="00A15BD4"/>
    <w:rsid w:val="00A1631E"/>
    <w:rsid w:val="00A20475"/>
    <w:rsid w:val="00A3672C"/>
    <w:rsid w:val="00A44D6D"/>
    <w:rsid w:val="00A46E0A"/>
    <w:rsid w:val="00A51CA9"/>
    <w:rsid w:val="00A536A1"/>
    <w:rsid w:val="00A5534B"/>
    <w:rsid w:val="00A774EF"/>
    <w:rsid w:val="00A802B0"/>
    <w:rsid w:val="00A8662F"/>
    <w:rsid w:val="00A918E6"/>
    <w:rsid w:val="00A95A38"/>
    <w:rsid w:val="00A96618"/>
    <w:rsid w:val="00AB3510"/>
    <w:rsid w:val="00AB4456"/>
    <w:rsid w:val="00AB7D76"/>
    <w:rsid w:val="00AC1F5D"/>
    <w:rsid w:val="00AD1317"/>
    <w:rsid w:val="00AD2963"/>
    <w:rsid w:val="00AD449D"/>
    <w:rsid w:val="00AD4636"/>
    <w:rsid w:val="00AD5277"/>
    <w:rsid w:val="00AE2A4C"/>
    <w:rsid w:val="00AE4DF5"/>
    <w:rsid w:val="00AF252C"/>
    <w:rsid w:val="00AF7E5C"/>
    <w:rsid w:val="00B031C7"/>
    <w:rsid w:val="00B07BC2"/>
    <w:rsid w:val="00B11964"/>
    <w:rsid w:val="00B2097A"/>
    <w:rsid w:val="00B35167"/>
    <w:rsid w:val="00B60A76"/>
    <w:rsid w:val="00B65556"/>
    <w:rsid w:val="00B73D8E"/>
    <w:rsid w:val="00B751B2"/>
    <w:rsid w:val="00B840F3"/>
    <w:rsid w:val="00B97997"/>
    <w:rsid w:val="00BA7391"/>
    <w:rsid w:val="00BA7C6D"/>
    <w:rsid w:val="00BA7FB8"/>
    <w:rsid w:val="00BB2BE8"/>
    <w:rsid w:val="00BC2E8B"/>
    <w:rsid w:val="00BC69F2"/>
    <w:rsid w:val="00BD3A49"/>
    <w:rsid w:val="00BF0BC4"/>
    <w:rsid w:val="00C125BA"/>
    <w:rsid w:val="00C172B3"/>
    <w:rsid w:val="00C45830"/>
    <w:rsid w:val="00C53702"/>
    <w:rsid w:val="00C600FB"/>
    <w:rsid w:val="00C60F9C"/>
    <w:rsid w:val="00C64669"/>
    <w:rsid w:val="00C648B0"/>
    <w:rsid w:val="00C769FD"/>
    <w:rsid w:val="00C77ECD"/>
    <w:rsid w:val="00C80C23"/>
    <w:rsid w:val="00C93592"/>
    <w:rsid w:val="00C94D34"/>
    <w:rsid w:val="00C94D64"/>
    <w:rsid w:val="00CA22EB"/>
    <w:rsid w:val="00CA36C8"/>
    <w:rsid w:val="00CB50F2"/>
    <w:rsid w:val="00CB6A77"/>
    <w:rsid w:val="00CC116C"/>
    <w:rsid w:val="00D036EC"/>
    <w:rsid w:val="00D120B9"/>
    <w:rsid w:val="00D13806"/>
    <w:rsid w:val="00D16BEE"/>
    <w:rsid w:val="00D229C3"/>
    <w:rsid w:val="00D57605"/>
    <w:rsid w:val="00D61B55"/>
    <w:rsid w:val="00D6311E"/>
    <w:rsid w:val="00D70799"/>
    <w:rsid w:val="00D732F0"/>
    <w:rsid w:val="00D75C0C"/>
    <w:rsid w:val="00D826C7"/>
    <w:rsid w:val="00D83144"/>
    <w:rsid w:val="00D85B0B"/>
    <w:rsid w:val="00D976D1"/>
    <w:rsid w:val="00D97F78"/>
    <w:rsid w:val="00DB0ABB"/>
    <w:rsid w:val="00DB598B"/>
    <w:rsid w:val="00DB6576"/>
    <w:rsid w:val="00DC0597"/>
    <w:rsid w:val="00DD6977"/>
    <w:rsid w:val="00DE00CF"/>
    <w:rsid w:val="00DF436D"/>
    <w:rsid w:val="00E016D9"/>
    <w:rsid w:val="00E2124E"/>
    <w:rsid w:val="00E523E6"/>
    <w:rsid w:val="00E56F23"/>
    <w:rsid w:val="00E62762"/>
    <w:rsid w:val="00E73EF4"/>
    <w:rsid w:val="00E95A0F"/>
    <w:rsid w:val="00EA160D"/>
    <w:rsid w:val="00EB1768"/>
    <w:rsid w:val="00EB7DE4"/>
    <w:rsid w:val="00ED0F20"/>
    <w:rsid w:val="00ED192F"/>
    <w:rsid w:val="00ED6429"/>
    <w:rsid w:val="00ED66D1"/>
    <w:rsid w:val="00EE4D82"/>
    <w:rsid w:val="00EE742A"/>
    <w:rsid w:val="00F1570C"/>
    <w:rsid w:val="00F2495C"/>
    <w:rsid w:val="00F340AA"/>
    <w:rsid w:val="00F4090C"/>
    <w:rsid w:val="00F50612"/>
    <w:rsid w:val="00F61A69"/>
    <w:rsid w:val="00F746FD"/>
    <w:rsid w:val="00F83873"/>
    <w:rsid w:val="00F8649F"/>
    <w:rsid w:val="00F871CA"/>
    <w:rsid w:val="00F9095A"/>
    <w:rsid w:val="00FA3B10"/>
    <w:rsid w:val="00FA7430"/>
    <w:rsid w:val="00FB2673"/>
    <w:rsid w:val="00FB5DB9"/>
    <w:rsid w:val="00FC0F85"/>
    <w:rsid w:val="00FC2DB1"/>
    <w:rsid w:val="00FC6BE9"/>
    <w:rsid w:val="00FE43B4"/>
    <w:rsid w:val="00FE52DB"/>
    <w:rsid w:val="00FE75C0"/>
    <w:rsid w:val="00FF0A31"/>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96E35"/>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B0931"/>
    <w:pPr>
      <w:outlineLvl w:val="2"/>
    </w:pPr>
    <w:rPr>
      <w:rFonts w:cstheme="minorHAnsi"/>
      <w:b/>
      <w:bCs/>
      <w:color w:val="833C0B" w:themeColor="accent2" w:themeShade="80"/>
      <w:sz w:val="32"/>
      <w:szCs w:val="32"/>
    </w:rPr>
  </w:style>
  <w:style w:type="paragraph" w:styleId="Heading4">
    <w:name w:val="heading 4"/>
    <w:basedOn w:val="Heading3"/>
    <w:next w:val="Normal"/>
    <w:link w:val="Heading4Char"/>
    <w:uiPriority w:val="9"/>
    <w:unhideWhenUsed/>
    <w:qFormat/>
    <w:rsid w:val="00A8662F"/>
    <w:pPr>
      <w:outlineLvl w:val="3"/>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customStyle="1"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B0931"/>
    <w:rPr>
      <w:rFonts w:cstheme="minorHAnsi"/>
      <w:b/>
      <w:bCs/>
      <w:color w:val="833C0B" w:themeColor="accent2" w:themeShade="80"/>
      <w:kern w:val="0"/>
      <w:sz w:val="32"/>
      <w:szCs w:val="32"/>
    </w:rPr>
  </w:style>
  <w:style w:type="character" w:customStyle="1" w:styleId="Heading4Char">
    <w:name w:val="Heading 4 Char"/>
    <w:basedOn w:val="DefaultParagraphFont"/>
    <w:link w:val="Heading4"/>
    <w:uiPriority w:val="9"/>
    <w:rsid w:val="00A8662F"/>
    <w:rPr>
      <w:rFonts w:cstheme="minorHAnsi"/>
      <w:b/>
      <w:bCs/>
      <w:color w:val="833C0B" w:themeColor="accent2" w:themeShade="80"/>
      <w:kern w:val="0"/>
      <w:sz w:val="28"/>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upload.wikimedia.org/wikipedia/commons/0/0d/PascalTriangleAnimated2.gif"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www.zippopotam.us/" TargetMode="External"/><Relationship Id="rId55" Type="http://schemas.openxmlformats.org/officeDocument/2006/relationships/hyperlink" Target="https://www.zippopotam.us/bg/8000999"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3.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2.png"/><Relationship Id="rId58" Type="http://schemas.openxmlformats.org/officeDocument/2006/relationships/image" Target="media/image4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w.zippopotam.us/bg/8000" TargetMode="External"/><Relationship Id="rId61"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yperlink" Target="https://www.zippopotam.us/bg/8000" TargetMode="External"/><Relationship Id="rId60"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en.wikipedia.org/wiki/Pascal%27s_triangle" TargetMode="External"/><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6.png"/></Relationships>
</file>

<file path=word/_rels/footer1.xml.rels><?xml version="1.0" encoding="UTF-8" standalone="yes"?>
<Relationships xmlns="http://schemas.openxmlformats.org/package/2006/relationships"><Relationship Id="rId8" Type="http://schemas.openxmlformats.org/officeDocument/2006/relationships/image" Target="media/image51.png"/><Relationship Id="rId13" Type="http://schemas.openxmlformats.org/officeDocument/2006/relationships/image" Target="media/image5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55.png"/><Relationship Id="rId2" Type="http://schemas.openxmlformats.org/officeDocument/2006/relationships/image" Target="media/image48.png"/><Relationship Id="rId16" Type="http://schemas.openxmlformats.org/officeDocument/2006/relationships/hyperlink" Target="https://github.com/SoftUni" TargetMode="External"/><Relationship Id="rId20" Type="http://schemas.openxmlformats.org/officeDocument/2006/relationships/image" Target="media/image57.png"/><Relationship Id="rId1" Type="http://schemas.openxmlformats.org/officeDocument/2006/relationships/hyperlink" Target="https://softuni.org" TargetMode="External"/><Relationship Id="rId6" Type="http://schemas.openxmlformats.org/officeDocument/2006/relationships/image" Target="media/image50.png"/><Relationship Id="rId11" Type="http://schemas.openxmlformats.org/officeDocument/2006/relationships/image" Target="media/image52.png"/><Relationship Id="rId5" Type="http://schemas.openxmlformats.org/officeDocument/2006/relationships/hyperlink" Target="https://www.facebook.com/softuni.org" TargetMode="External"/><Relationship Id="rId15" Type="http://schemas.openxmlformats.org/officeDocument/2006/relationships/image" Target="media/image54.png"/><Relationship Id="rId10" Type="http://schemas.openxmlformats.org/officeDocument/2006/relationships/hyperlink" Target="https://twitter.com/SoftUni1" TargetMode="External"/><Relationship Id="rId19" Type="http://schemas.openxmlformats.org/officeDocument/2006/relationships/image" Target="media/image56.png"/><Relationship Id="rId4" Type="http://schemas.openxmlformats.org/officeDocument/2006/relationships/image" Target="media/image4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054236-00A8-4D75-873A-A2529E98AC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28</TotalTime>
  <Pages>16</Pages>
  <Words>2169</Words>
  <Characters>12367</Characters>
  <Application>Microsoft Office Word</Application>
  <DocSecurity>0</DocSecurity>
  <Lines>103</Lines>
  <Paragraphs>2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Admin</cp:lastModifiedBy>
  <cp:revision>39</cp:revision>
  <dcterms:created xsi:type="dcterms:W3CDTF">2024-03-14T14:03:00Z</dcterms:created>
  <dcterms:modified xsi:type="dcterms:W3CDTF">2024-06-10T20:56:00Z</dcterms:modified>
</cp:coreProperties>
</file>